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EC2" w:rsidRDefault="006F0EC2" w:rsidP="006F0EC2">
      <w:pPr>
        <w:spacing w:after="0" w:line="240" w:lineRule="auto"/>
        <w:jc w:val="center"/>
        <w:rPr>
          <w:rFonts w:ascii="AG Schoolbook" w:hAnsi="AG Schoolbook"/>
          <w:sz w:val="40"/>
          <w:szCs w:val="28"/>
        </w:rPr>
      </w:pPr>
      <w:bookmarkStart w:id="0" w:name="_GoBack"/>
      <w:bookmarkEnd w:id="0"/>
    </w:p>
    <w:p w:rsidR="006F0EC2" w:rsidRPr="00017405" w:rsidRDefault="006F0EC2" w:rsidP="006F0EC2">
      <w:pPr>
        <w:spacing w:after="0" w:line="240" w:lineRule="auto"/>
        <w:jc w:val="center"/>
        <w:rPr>
          <w:rFonts w:ascii="AG Schoolbook" w:hAnsi="AG Schoolbook"/>
          <w:sz w:val="40"/>
          <w:szCs w:val="28"/>
        </w:rPr>
      </w:pPr>
    </w:p>
    <w:p w:rsidR="006F0EC2" w:rsidRDefault="006F0EC2" w:rsidP="006F0EC2">
      <w:pPr>
        <w:spacing w:after="0" w:line="240" w:lineRule="auto"/>
        <w:jc w:val="center"/>
        <w:rPr>
          <w:rFonts w:ascii="AG Schoolbook" w:hAnsi="AG Schoolbook"/>
          <w:sz w:val="24"/>
          <w:szCs w:val="24"/>
        </w:rPr>
      </w:pPr>
      <w:r w:rsidRPr="00310326">
        <w:rPr>
          <w:rFonts w:ascii="AG Schoolbook" w:hAnsi="AG Schoolbook"/>
          <w:noProof/>
          <w:sz w:val="24"/>
          <w:szCs w:val="24"/>
        </w:rPr>
        <w:drawing>
          <wp:inline distT="0" distB="0" distL="0" distR="0" wp14:anchorId="550202DD" wp14:editId="4934AFCD">
            <wp:extent cx="3017520" cy="1143000"/>
            <wp:effectExtent l="0" t="0" r="0" b="0"/>
            <wp:docPr id="1" name="Picture 1" descr="E:\GOPA\GOPA Logo\GOPA Logo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GOPA\GOPA Logo\GOPA Logo (2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EC2" w:rsidRDefault="006F0EC2" w:rsidP="006F0EC2">
      <w:pPr>
        <w:spacing w:after="0" w:line="240" w:lineRule="auto"/>
        <w:jc w:val="center"/>
        <w:rPr>
          <w:rFonts w:ascii="AG Schoolbook" w:hAnsi="AG Schoolbook"/>
          <w:sz w:val="40"/>
          <w:szCs w:val="28"/>
        </w:rPr>
      </w:pPr>
    </w:p>
    <w:p w:rsidR="006F0EC2" w:rsidRDefault="006F0EC2" w:rsidP="006F0EC2">
      <w:pPr>
        <w:spacing w:after="0" w:line="240" w:lineRule="auto"/>
        <w:jc w:val="center"/>
        <w:rPr>
          <w:rFonts w:ascii="AG Schoolbook" w:hAnsi="AG Schoolbook"/>
          <w:sz w:val="40"/>
          <w:szCs w:val="28"/>
        </w:rPr>
      </w:pPr>
    </w:p>
    <w:p w:rsidR="006F0EC2" w:rsidRPr="004D163F" w:rsidRDefault="007940AA" w:rsidP="006F0EC2">
      <w:pPr>
        <w:spacing w:after="0" w:line="240" w:lineRule="auto"/>
        <w:jc w:val="center"/>
        <w:rPr>
          <w:rFonts w:cstheme="minorHAnsi"/>
          <w:sz w:val="42"/>
          <w:szCs w:val="40"/>
        </w:rPr>
      </w:pPr>
      <w:r w:rsidRPr="004D163F">
        <w:rPr>
          <w:rFonts w:cstheme="minorHAnsi"/>
          <w:sz w:val="42"/>
          <w:szCs w:val="40"/>
        </w:rPr>
        <w:t>Pennsylvania Recreation and Park Society, Inc.</w:t>
      </w:r>
    </w:p>
    <w:p w:rsidR="007940AA" w:rsidRPr="004D163F" w:rsidRDefault="007940AA" w:rsidP="006F0EC2">
      <w:pPr>
        <w:spacing w:after="0" w:line="240" w:lineRule="auto"/>
        <w:jc w:val="center"/>
        <w:rPr>
          <w:rFonts w:cstheme="minorHAnsi"/>
          <w:sz w:val="46"/>
          <w:szCs w:val="40"/>
        </w:rPr>
      </w:pPr>
    </w:p>
    <w:p w:rsidR="007940AA" w:rsidRPr="004D163F" w:rsidRDefault="007940AA" w:rsidP="007940AA">
      <w:pPr>
        <w:spacing w:after="0" w:line="240" w:lineRule="auto"/>
        <w:jc w:val="center"/>
        <w:rPr>
          <w:rFonts w:cstheme="minorHAnsi"/>
          <w:b/>
          <w:sz w:val="53"/>
          <w:szCs w:val="21"/>
        </w:rPr>
      </w:pPr>
      <w:r w:rsidRPr="004D163F">
        <w:rPr>
          <w:rFonts w:cstheme="minorHAnsi"/>
          <w:b/>
          <w:sz w:val="53"/>
          <w:szCs w:val="21"/>
        </w:rPr>
        <w:t>20</w:t>
      </w:r>
      <w:r w:rsidR="004D163F" w:rsidRPr="004D163F">
        <w:rPr>
          <w:rFonts w:cstheme="minorHAnsi"/>
          <w:b/>
          <w:sz w:val="53"/>
          <w:szCs w:val="21"/>
        </w:rPr>
        <w:t>20</w:t>
      </w:r>
      <w:r w:rsidRPr="004D163F">
        <w:rPr>
          <w:rFonts w:cstheme="minorHAnsi"/>
          <w:b/>
          <w:sz w:val="53"/>
          <w:szCs w:val="21"/>
        </w:rPr>
        <w:t xml:space="preserve"> Get Outdoors PA Mini-Grants</w:t>
      </w:r>
    </w:p>
    <w:p w:rsidR="007940AA" w:rsidRPr="004D163F" w:rsidRDefault="000D5F09" w:rsidP="007940AA">
      <w:pPr>
        <w:spacing w:after="0" w:line="240" w:lineRule="auto"/>
        <w:jc w:val="center"/>
        <w:rPr>
          <w:rFonts w:cstheme="minorHAnsi"/>
          <w:sz w:val="50"/>
          <w:szCs w:val="50"/>
        </w:rPr>
      </w:pPr>
      <w:r w:rsidRPr="004D163F">
        <w:rPr>
          <w:rFonts w:cstheme="minorHAnsi"/>
          <w:sz w:val="50"/>
          <w:szCs w:val="50"/>
        </w:rPr>
        <w:t xml:space="preserve">Application Instructions &amp; Application </w:t>
      </w:r>
      <w:r w:rsidR="007940AA" w:rsidRPr="004D163F">
        <w:rPr>
          <w:rFonts w:cstheme="minorHAnsi"/>
          <w:sz w:val="50"/>
          <w:szCs w:val="50"/>
        </w:rPr>
        <w:t xml:space="preserve"> </w:t>
      </w:r>
    </w:p>
    <w:p w:rsidR="00C53AD8" w:rsidRPr="004D163F" w:rsidRDefault="00C53AD8" w:rsidP="006F0EC2">
      <w:pPr>
        <w:spacing w:after="0" w:line="240" w:lineRule="auto"/>
        <w:jc w:val="center"/>
        <w:rPr>
          <w:rFonts w:cstheme="minorHAnsi"/>
          <w:sz w:val="46"/>
          <w:szCs w:val="46"/>
        </w:rPr>
      </w:pPr>
    </w:p>
    <w:p w:rsidR="00C53AD8" w:rsidRPr="004D163F" w:rsidRDefault="00C53AD8" w:rsidP="006F0EC2">
      <w:pPr>
        <w:spacing w:after="0" w:line="240" w:lineRule="auto"/>
        <w:jc w:val="center"/>
        <w:rPr>
          <w:rFonts w:cstheme="minorHAnsi"/>
          <w:i/>
          <w:sz w:val="23"/>
          <w:szCs w:val="21"/>
        </w:rPr>
      </w:pPr>
      <w:r w:rsidRPr="004D163F">
        <w:rPr>
          <w:rFonts w:cstheme="minorHAnsi"/>
          <w:i/>
          <w:sz w:val="23"/>
          <w:szCs w:val="21"/>
        </w:rPr>
        <w:t>Supported by a grant from the Pennsylvania Department of Conservation and Natural Resources</w:t>
      </w:r>
    </w:p>
    <w:p w:rsidR="007940AA" w:rsidRPr="004D163F" w:rsidRDefault="007940AA" w:rsidP="00C53AD8">
      <w:pPr>
        <w:spacing w:after="0" w:line="240" w:lineRule="auto"/>
        <w:jc w:val="center"/>
        <w:rPr>
          <w:rFonts w:cstheme="minorHAnsi"/>
          <w:sz w:val="23"/>
          <w:szCs w:val="21"/>
        </w:rPr>
      </w:pPr>
    </w:p>
    <w:p w:rsidR="007940AA" w:rsidRPr="004D163F" w:rsidRDefault="007940AA" w:rsidP="00C53AD8">
      <w:pPr>
        <w:spacing w:after="0" w:line="240" w:lineRule="auto"/>
        <w:jc w:val="center"/>
        <w:rPr>
          <w:rFonts w:cstheme="minorHAnsi"/>
          <w:sz w:val="23"/>
          <w:szCs w:val="21"/>
        </w:rPr>
      </w:pPr>
    </w:p>
    <w:p w:rsidR="007940AA" w:rsidRPr="004D163F" w:rsidRDefault="007940AA" w:rsidP="00C53AD8">
      <w:pPr>
        <w:spacing w:after="0" w:line="240" w:lineRule="auto"/>
        <w:jc w:val="center"/>
        <w:rPr>
          <w:rFonts w:cstheme="minorHAnsi"/>
          <w:sz w:val="23"/>
          <w:szCs w:val="21"/>
        </w:rPr>
      </w:pPr>
    </w:p>
    <w:p w:rsidR="00210264" w:rsidRPr="004D163F" w:rsidRDefault="004D163F" w:rsidP="00C53AD8">
      <w:pPr>
        <w:spacing w:after="0" w:line="240" w:lineRule="auto"/>
        <w:jc w:val="center"/>
        <w:rPr>
          <w:rFonts w:cstheme="minorHAnsi"/>
          <w:sz w:val="21"/>
          <w:szCs w:val="21"/>
        </w:rPr>
      </w:pPr>
      <w:r>
        <w:rPr>
          <w:rFonts w:cstheme="minorHAnsi"/>
          <w:sz w:val="23"/>
          <w:szCs w:val="21"/>
        </w:rPr>
        <w:t>December 2019</w:t>
      </w: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color w:val="FF0000"/>
          <w:sz w:val="21"/>
          <w:szCs w:val="21"/>
        </w:rPr>
      </w:pPr>
    </w:p>
    <w:p w:rsidR="00352036" w:rsidRPr="004D163F" w:rsidRDefault="00352036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7940AA" w:rsidRPr="004D163F" w:rsidRDefault="007940AA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7940AA" w:rsidRPr="004D163F" w:rsidRDefault="007940AA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7940AA" w:rsidRPr="004D163F" w:rsidRDefault="007940AA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7940AA" w:rsidRPr="004D163F" w:rsidRDefault="007940AA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7940AA" w:rsidRPr="004D163F" w:rsidRDefault="007940AA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486A23" w:rsidRPr="004D163F" w:rsidRDefault="0041390B" w:rsidP="0055122C">
      <w:pPr>
        <w:spacing w:after="0" w:line="240" w:lineRule="auto"/>
        <w:rPr>
          <w:rFonts w:cstheme="minorHAnsi"/>
          <w:sz w:val="21"/>
          <w:szCs w:val="21"/>
        </w:rPr>
      </w:pPr>
      <w:r w:rsidRPr="004D163F">
        <w:rPr>
          <w:rFonts w:cstheme="minorHAnsi"/>
          <w:b/>
          <w:noProof/>
          <w:color w:val="3F4B00"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4D2BDCC6" wp14:editId="26C1645C">
            <wp:simplePos x="0" y="0"/>
            <wp:positionH relativeFrom="margin">
              <wp:posOffset>4953000</wp:posOffset>
            </wp:positionH>
            <wp:positionV relativeFrom="margin">
              <wp:posOffset>7680960</wp:posOffset>
            </wp:positionV>
            <wp:extent cx="1317625" cy="967105"/>
            <wp:effectExtent l="0" t="0" r="0" b="4445"/>
            <wp:wrapSquare wrapText="bothSides"/>
            <wp:docPr id="10" name="Picture 9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P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486A23" w:rsidRPr="004D163F" w:rsidRDefault="00210264" w:rsidP="00210264">
      <w:pPr>
        <w:spacing w:after="0" w:line="240" w:lineRule="auto"/>
        <w:rPr>
          <w:rFonts w:cstheme="minorHAnsi"/>
          <w:sz w:val="21"/>
          <w:szCs w:val="21"/>
        </w:rPr>
      </w:pPr>
      <w:r w:rsidRPr="004D163F">
        <w:rPr>
          <w:rFonts w:cstheme="minorHAnsi"/>
          <w:noProof/>
          <w:sz w:val="21"/>
          <w:szCs w:val="21"/>
        </w:rPr>
        <w:drawing>
          <wp:inline distT="0" distB="0" distL="0" distR="0" wp14:anchorId="2E900148" wp14:editId="658DF23C">
            <wp:extent cx="2205271" cy="55626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4890" cy="5586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10264" w:rsidRPr="004D163F" w:rsidRDefault="00210264" w:rsidP="0055122C">
      <w:pPr>
        <w:spacing w:after="0" w:line="240" w:lineRule="auto"/>
        <w:rPr>
          <w:rFonts w:cstheme="minorHAnsi"/>
          <w:sz w:val="21"/>
          <w:szCs w:val="21"/>
        </w:rPr>
      </w:pPr>
    </w:p>
    <w:p w:rsidR="00026D17" w:rsidRPr="004D163F" w:rsidRDefault="00026D17" w:rsidP="0055122C">
      <w:pPr>
        <w:spacing w:after="0" w:line="240" w:lineRule="auto"/>
        <w:ind w:left="5040" w:firstLine="720"/>
        <w:rPr>
          <w:rFonts w:cstheme="minorHAnsi"/>
          <w:sz w:val="24"/>
          <w:szCs w:val="24"/>
        </w:rPr>
        <w:sectPr w:rsidR="00026D17" w:rsidRPr="004D163F" w:rsidSect="002E2622">
          <w:footerReference w:type="default" r:id="rId12"/>
          <w:footerReference w:type="first" r:id="rId13"/>
          <w:pgSz w:w="12240" w:h="15840"/>
          <w:pgMar w:top="1080" w:right="1080" w:bottom="1080" w:left="1080" w:header="720" w:footer="720" w:gutter="0"/>
          <w:cols w:space="720"/>
          <w:titlePg/>
          <w:docGrid w:linePitch="360"/>
        </w:sectPr>
      </w:pPr>
    </w:p>
    <w:p w:rsidR="00823D75" w:rsidRPr="004D163F" w:rsidRDefault="008B2035" w:rsidP="00630BB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B0BC22"/>
          <w:sz w:val="32"/>
        </w:rPr>
      </w:pPr>
      <w:r w:rsidRPr="004D163F">
        <w:rPr>
          <w:rFonts w:asciiTheme="minorHAnsi" w:eastAsiaTheme="minorHAnsi" w:hAnsiTheme="minorHAnsi" w:cstheme="minorHAnsi"/>
          <w:noProof/>
          <w:color w:val="0D0D0D" w:themeColor="text1" w:themeTint="F2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3C6742" wp14:editId="69522298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74320" cy="292608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926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B2035" w:rsidRPr="008B2035" w:rsidRDefault="008B2035" w:rsidP="008B2035">
                            <w:pPr>
                              <w:jc w:val="both"/>
                              <w:rPr>
                                <w:color w:val="808080" w:themeColor="background1" w:themeShade="80"/>
                              </w:rPr>
                            </w:pPr>
                            <w:r w:rsidRPr="008B2035">
                              <w:rPr>
                                <w:color w:val="808080" w:themeColor="background1" w:themeShade="8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53C6742" id="Text Box 11" o:spid="_x0000_s1028" type="#_x0000_t202" style="position:absolute;margin-left:-29.6pt;margin-top:0;width:21.6pt;height:23.0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" fillcolor="window" stroked="f" strokeweight=".5pt">
                <v:textbox>
                  <w:txbxContent>
                    <w:p w:rsidR="008B2035" w:rsidRPr="008B2035" w:rsidRDefault="008B2035" w:rsidP="008B2035">
                      <w:pPr>
                        <w:jc w:val="both"/>
                        <w:rPr>
                          <w:color w:val="808080" w:themeColor="background1" w:themeShade="80"/>
                        </w:rPr>
                      </w:pPr>
                      <w:r w:rsidRPr="008B2035">
                        <w:rPr>
                          <w:color w:val="808080" w:themeColor="background1" w:themeShade="80"/>
                        </w:rPr>
                        <w:t>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23D75" w:rsidRPr="004D163F">
        <w:rPr>
          <w:rFonts w:asciiTheme="minorHAnsi" w:hAnsiTheme="minorHAnsi" w:cstheme="minorHAnsi"/>
          <w:b/>
          <w:color w:val="3F4B00"/>
          <w:sz w:val="32"/>
        </w:rPr>
        <w:t>Application Instructions</w:t>
      </w:r>
    </w:p>
    <w:p w:rsidR="00D87DB3" w:rsidRPr="004D163F" w:rsidRDefault="00D87DB3" w:rsidP="00D87DB3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Provide all the information requested on the application and do not use additional pages. The information below corresponds with the Get Outdoors PA Mini-Grant application.</w:t>
      </w:r>
    </w:p>
    <w:p w:rsidR="00C70444" w:rsidRPr="004D163F" w:rsidRDefault="00C70444" w:rsidP="00D87DB3">
      <w:pPr>
        <w:spacing w:after="0" w:line="240" w:lineRule="auto"/>
        <w:rPr>
          <w:rFonts w:cstheme="minorHAnsi"/>
          <w:color w:val="0D0D0D" w:themeColor="text1" w:themeTint="F2"/>
        </w:rPr>
      </w:pPr>
    </w:p>
    <w:p w:rsidR="00C70444" w:rsidRPr="004D163F" w:rsidRDefault="00825508" w:rsidP="00EC5E04">
      <w:pPr>
        <w:pStyle w:val="ListParagraph"/>
        <w:numPr>
          <w:ilvl w:val="0"/>
          <w:numId w:val="41"/>
        </w:numPr>
        <w:spacing w:after="0" w:line="240" w:lineRule="auto"/>
        <w:ind w:left="360" w:hanging="360"/>
        <w:rPr>
          <w:rFonts w:cstheme="minorHAnsi"/>
          <w:color w:val="99A31D"/>
          <w:sz w:val="24"/>
          <w:u w:val="single"/>
        </w:rPr>
      </w:pPr>
      <w:r w:rsidRPr="004D163F">
        <w:rPr>
          <w:rFonts w:cstheme="minorHAnsi"/>
          <w:color w:val="99A31D"/>
          <w:sz w:val="24"/>
          <w:u w:val="single"/>
        </w:rPr>
        <w:t>C</w:t>
      </w:r>
      <w:r w:rsidR="00EC5E04" w:rsidRPr="004D163F">
        <w:rPr>
          <w:rFonts w:cstheme="minorHAnsi"/>
          <w:color w:val="99A31D"/>
          <w:sz w:val="24"/>
          <w:u w:val="single"/>
        </w:rPr>
        <w:t>OMPLETE COVER SUMMARY</w:t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EC5E04" w:rsidRPr="004D163F">
        <w:rPr>
          <w:rFonts w:cstheme="minorHAnsi"/>
          <w:color w:val="99A31D"/>
          <w:sz w:val="24"/>
          <w:u w:val="single"/>
        </w:rPr>
        <w:tab/>
      </w:r>
      <w:r w:rsidR="00EC5E04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</w:p>
    <w:p w:rsidR="005752C9" w:rsidRPr="004D163F" w:rsidRDefault="005752C9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b/>
          <w:color w:val="0D0D0D" w:themeColor="text1" w:themeTint="F2"/>
          <w:sz w:val="20"/>
        </w:rPr>
      </w:pPr>
      <w:r w:rsidRPr="004D163F">
        <w:rPr>
          <w:rFonts w:cstheme="minorHAnsi"/>
          <w:b/>
          <w:color w:val="0D0D0D" w:themeColor="text1" w:themeTint="F2"/>
          <w:sz w:val="20"/>
        </w:rPr>
        <w:t>Applying Organization Information</w:t>
      </w:r>
    </w:p>
    <w:p w:rsidR="00C830E5" w:rsidRPr="004D163F" w:rsidRDefault="00C830E5" w:rsidP="00C830E5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b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 xml:space="preserve">Applying Organization Official Name: </w:t>
      </w:r>
      <w:r w:rsidRPr="004D163F">
        <w:rPr>
          <w:rFonts w:cstheme="minorHAnsi"/>
          <w:color w:val="0D0D0D" w:themeColor="text1" w:themeTint="F2"/>
          <w:sz w:val="18"/>
        </w:rPr>
        <w:t>The official name of the organization, which conducts the legal business.</w:t>
      </w:r>
    </w:p>
    <w:p w:rsidR="005752C9" w:rsidRPr="004D163F" w:rsidRDefault="005752C9" w:rsidP="005752C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b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 xml:space="preserve">Mailing Address: </w:t>
      </w:r>
      <w:r w:rsidRPr="004D163F">
        <w:rPr>
          <w:rFonts w:cstheme="minorHAnsi"/>
          <w:color w:val="0D0D0D" w:themeColor="text1" w:themeTint="F2"/>
          <w:sz w:val="18"/>
        </w:rPr>
        <w:t>Complete.</w:t>
      </w:r>
    </w:p>
    <w:p w:rsidR="005752C9" w:rsidRPr="004D163F" w:rsidRDefault="005752C9" w:rsidP="005752C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b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 xml:space="preserve">Municipality: </w:t>
      </w:r>
      <w:r w:rsidRPr="004D163F">
        <w:rPr>
          <w:rFonts w:cstheme="minorHAnsi"/>
          <w:color w:val="0D0D0D" w:themeColor="text1" w:themeTint="F2"/>
          <w:sz w:val="18"/>
        </w:rPr>
        <w:t>Indicate the township, city, borough or town in which the organization is located. If the organization spans several municipalities, use the municipality where the main office is located.</w:t>
      </w:r>
    </w:p>
    <w:p w:rsidR="005752C9" w:rsidRPr="004D163F" w:rsidRDefault="005752C9" w:rsidP="005752C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b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County:</w:t>
      </w:r>
      <w:r w:rsidRPr="004D163F">
        <w:rPr>
          <w:rFonts w:cstheme="minorHAnsi"/>
          <w:color w:val="0D0D0D" w:themeColor="text1" w:themeTint="F2"/>
          <w:sz w:val="18"/>
        </w:rPr>
        <w:t xml:space="preserve"> Indicate the county where the main office is located.</w:t>
      </w:r>
    </w:p>
    <w:p w:rsidR="00A5519B" w:rsidRPr="004D163F" w:rsidRDefault="005752C9" w:rsidP="00A5519B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 xml:space="preserve">Chief Officer’s Name: </w:t>
      </w:r>
      <w:r w:rsidRPr="004D163F">
        <w:rPr>
          <w:rFonts w:cstheme="minorHAnsi"/>
          <w:color w:val="0D0D0D" w:themeColor="text1" w:themeTint="F2"/>
          <w:sz w:val="18"/>
        </w:rPr>
        <w:t xml:space="preserve">The applicant’s lead authorizing representative; </w:t>
      </w:r>
      <w:r w:rsidR="00871B4C" w:rsidRPr="004D163F">
        <w:rPr>
          <w:rFonts w:cstheme="minorHAnsi"/>
          <w:color w:val="0D0D0D" w:themeColor="text1" w:themeTint="F2"/>
          <w:sz w:val="18"/>
        </w:rPr>
        <w:t>this person will sign the Get Outdoors PA</w:t>
      </w:r>
      <w:r w:rsidRPr="004D163F">
        <w:rPr>
          <w:rFonts w:cstheme="minorHAnsi"/>
          <w:color w:val="0D0D0D" w:themeColor="text1" w:themeTint="F2"/>
          <w:sz w:val="18"/>
        </w:rPr>
        <w:t xml:space="preserve"> grant contract if </w:t>
      </w:r>
      <w:r w:rsidRPr="004D163F">
        <w:rPr>
          <w:rFonts w:cstheme="minorHAnsi"/>
          <w:color w:val="0D0D0D" w:themeColor="text1" w:themeTint="F2"/>
          <w:sz w:val="18"/>
          <w:szCs w:val="18"/>
        </w:rPr>
        <w:t>awarded.</w:t>
      </w:r>
      <w:r w:rsidR="001A3283" w:rsidRPr="004D163F">
        <w:rPr>
          <w:rFonts w:cstheme="minorHAnsi"/>
          <w:color w:val="0D0D0D" w:themeColor="text1" w:themeTint="F2"/>
          <w:sz w:val="18"/>
          <w:szCs w:val="18"/>
        </w:rPr>
        <w:t xml:space="preserve"> Complete the Chief Officer’s email address and phone number</w:t>
      </w:r>
      <w:r w:rsidR="001A3283" w:rsidRPr="004D163F">
        <w:rPr>
          <w:rFonts w:cstheme="minorHAnsi"/>
          <w:color w:val="0D0D0D" w:themeColor="text1" w:themeTint="F2"/>
          <w:sz w:val="20"/>
        </w:rPr>
        <w:t>.</w:t>
      </w:r>
    </w:p>
    <w:p w:rsidR="00A5519B" w:rsidRPr="004D163F" w:rsidRDefault="00DC1A39" w:rsidP="00A5519B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D0D0D" w:themeColor="text1" w:themeTint="F2"/>
          <w:sz w:val="16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Applying Organization EIN (Employer Identification Number)</w:t>
      </w:r>
      <w:r w:rsidR="00A5519B" w:rsidRPr="004D163F">
        <w:rPr>
          <w:rFonts w:cstheme="minorHAnsi"/>
          <w:color w:val="0D0D0D" w:themeColor="text1" w:themeTint="F2"/>
          <w:sz w:val="18"/>
        </w:rPr>
        <w:t xml:space="preserve">: </w:t>
      </w:r>
      <w:r w:rsidRPr="004D163F">
        <w:rPr>
          <w:rFonts w:cstheme="minorHAnsi"/>
          <w:color w:val="0D0D0D" w:themeColor="text1" w:themeTint="F2"/>
          <w:sz w:val="18"/>
        </w:rPr>
        <w:t>The applying organization’s business office has this nine-digit number.</w:t>
      </w:r>
    </w:p>
    <w:p w:rsidR="005874B6" w:rsidRPr="004D163F" w:rsidRDefault="00DD2109" w:rsidP="00A5519B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D0D0D" w:themeColor="text1" w:themeTint="F2"/>
          <w:sz w:val="16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Applying Organization’s IRS Designation</w:t>
      </w:r>
      <w:r w:rsidR="00A5519B" w:rsidRPr="004D163F">
        <w:rPr>
          <w:rFonts w:cstheme="minorHAnsi"/>
          <w:color w:val="0D0D0D" w:themeColor="text1" w:themeTint="F2"/>
          <w:sz w:val="18"/>
        </w:rPr>
        <w:t xml:space="preserve">: </w:t>
      </w:r>
      <w:r w:rsidRPr="004D163F">
        <w:rPr>
          <w:rFonts w:cstheme="minorHAnsi"/>
          <w:color w:val="0D0D0D" w:themeColor="text1" w:themeTint="F2"/>
          <w:sz w:val="18"/>
        </w:rPr>
        <w:t>Indicate the organization’s status as a</w:t>
      </w:r>
      <w:r w:rsidR="00AD35BB" w:rsidRPr="004D163F">
        <w:rPr>
          <w:rFonts w:cstheme="minorHAnsi"/>
          <w:color w:val="0D0D0D" w:themeColor="text1" w:themeTint="F2"/>
          <w:sz w:val="18"/>
        </w:rPr>
        <w:t xml:space="preserve"> non-profit, 501c3 organization</w:t>
      </w:r>
      <w:r w:rsidRPr="004D163F">
        <w:rPr>
          <w:rFonts w:cstheme="minorHAnsi"/>
          <w:color w:val="0D0D0D" w:themeColor="text1" w:themeTint="F2"/>
          <w:sz w:val="18"/>
        </w:rPr>
        <w:t xml:space="preserve"> or </w:t>
      </w:r>
      <w:r w:rsidR="00AD35BB" w:rsidRPr="004D163F">
        <w:rPr>
          <w:rFonts w:cstheme="minorHAnsi"/>
          <w:color w:val="0D0D0D" w:themeColor="text1" w:themeTint="F2"/>
          <w:sz w:val="18"/>
        </w:rPr>
        <w:t xml:space="preserve">a local government entity. </w:t>
      </w:r>
      <w:r w:rsidR="005874B6" w:rsidRPr="004D163F">
        <w:rPr>
          <w:rFonts w:cstheme="minorHAnsi"/>
          <w:color w:val="0D0D0D" w:themeColor="text1" w:themeTint="F2"/>
          <w:sz w:val="18"/>
        </w:rPr>
        <w:t xml:space="preserve">Indicate if the organization is registered with the </w:t>
      </w:r>
      <w:r w:rsidR="005874B6" w:rsidRPr="004D163F">
        <w:rPr>
          <w:rFonts w:cstheme="minorHAnsi"/>
          <w:color w:val="0D0D0D" w:themeColor="text1" w:themeTint="F2"/>
          <w:sz w:val="18"/>
          <w:szCs w:val="21"/>
        </w:rPr>
        <w:t>PA Department of State, Bureau of Charitable Organizations</w:t>
      </w:r>
      <w:r w:rsidR="005874B6" w:rsidRPr="004D163F">
        <w:rPr>
          <w:rFonts w:cstheme="minorHAnsi"/>
          <w:color w:val="0D0D0D" w:themeColor="text1" w:themeTint="F2"/>
          <w:sz w:val="18"/>
        </w:rPr>
        <w:t xml:space="preserve">. </w:t>
      </w:r>
      <w:r w:rsidR="00AD35BB" w:rsidRPr="004D163F">
        <w:rPr>
          <w:rFonts w:cstheme="minorHAnsi"/>
          <w:color w:val="0D0D0D" w:themeColor="text1" w:themeTint="F2"/>
          <w:sz w:val="18"/>
        </w:rPr>
        <w:t>Non-profits must include a copy of their IRS “</w:t>
      </w:r>
      <w:r w:rsidR="00AD35BB" w:rsidRPr="004D163F">
        <w:rPr>
          <w:rFonts w:cstheme="minorHAnsi"/>
          <w:color w:val="0D0D0D" w:themeColor="text1" w:themeTint="F2"/>
          <w:sz w:val="18"/>
          <w:szCs w:val="20"/>
        </w:rPr>
        <w:t>Determination” letter confirming tax-exempt status with their application.</w:t>
      </w:r>
      <w:r w:rsidR="005874B6" w:rsidRPr="004D163F">
        <w:rPr>
          <w:rFonts w:cstheme="minorHAnsi"/>
          <w:color w:val="0D0D0D" w:themeColor="text1" w:themeTint="F2"/>
          <w:sz w:val="18"/>
          <w:szCs w:val="20"/>
        </w:rPr>
        <w:t xml:space="preserve"> </w:t>
      </w:r>
    </w:p>
    <w:p w:rsidR="009C673D" w:rsidRPr="004D163F" w:rsidRDefault="009C673D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sz w:val="20"/>
        </w:rPr>
      </w:pPr>
      <w:r w:rsidRPr="004D163F">
        <w:rPr>
          <w:rFonts w:cstheme="minorHAnsi"/>
          <w:b/>
          <w:color w:val="0D0D0D" w:themeColor="text1" w:themeTint="F2"/>
          <w:sz w:val="20"/>
        </w:rPr>
        <w:t>Project Director Information</w:t>
      </w:r>
      <w:r w:rsidR="00843781" w:rsidRPr="004D163F">
        <w:rPr>
          <w:rFonts w:cstheme="minorHAnsi"/>
          <w:b/>
          <w:color w:val="0D0D0D" w:themeColor="text1" w:themeTint="F2"/>
          <w:sz w:val="20"/>
        </w:rPr>
        <w:t xml:space="preserve">: </w:t>
      </w:r>
      <w:r w:rsidRPr="004D163F">
        <w:rPr>
          <w:rFonts w:cstheme="minorHAnsi"/>
          <w:color w:val="0D0D0D" w:themeColor="text1" w:themeTint="F2"/>
          <w:sz w:val="20"/>
        </w:rPr>
        <w:t xml:space="preserve">Indicate the individual who will </w:t>
      </w:r>
      <w:r w:rsidR="008738A2" w:rsidRPr="004D163F">
        <w:rPr>
          <w:rFonts w:cstheme="minorHAnsi"/>
          <w:color w:val="0D0D0D" w:themeColor="text1" w:themeTint="F2"/>
          <w:sz w:val="20"/>
        </w:rPr>
        <w:t xml:space="preserve">coordinate the </w:t>
      </w:r>
      <w:r w:rsidR="00055748" w:rsidRPr="004D163F">
        <w:rPr>
          <w:rFonts w:cstheme="minorHAnsi"/>
          <w:color w:val="0D0D0D" w:themeColor="text1" w:themeTint="F2"/>
          <w:sz w:val="20"/>
        </w:rPr>
        <w:t xml:space="preserve">grant activities </w:t>
      </w:r>
      <w:r w:rsidR="008738A2" w:rsidRPr="004D163F">
        <w:rPr>
          <w:rFonts w:cstheme="minorHAnsi"/>
          <w:color w:val="0D0D0D" w:themeColor="text1" w:themeTint="F2"/>
          <w:sz w:val="20"/>
        </w:rPr>
        <w:t>if the project is funded.</w:t>
      </w:r>
      <w:r w:rsidR="00055748" w:rsidRPr="004D163F">
        <w:rPr>
          <w:rFonts w:cstheme="minorHAnsi"/>
          <w:color w:val="0D0D0D" w:themeColor="text1" w:themeTint="F2"/>
          <w:sz w:val="20"/>
        </w:rPr>
        <w:t xml:space="preserve"> Indicate the official name of the </w:t>
      </w:r>
      <w:r w:rsidR="00055748" w:rsidRPr="004D163F">
        <w:rPr>
          <w:rFonts w:cstheme="minorHAnsi"/>
          <w:sz w:val="20"/>
        </w:rPr>
        <w:t xml:space="preserve">individual’s organization. </w:t>
      </w:r>
      <w:r w:rsidR="002E7E24" w:rsidRPr="004D163F">
        <w:rPr>
          <w:rFonts w:cstheme="minorHAnsi"/>
          <w:sz w:val="20"/>
        </w:rPr>
        <w:t>In some cases, t</w:t>
      </w:r>
      <w:r w:rsidR="00055748" w:rsidRPr="004D163F">
        <w:rPr>
          <w:rFonts w:cstheme="minorHAnsi"/>
          <w:sz w:val="20"/>
        </w:rPr>
        <w:t>his may be different than the applying organization. Complete the Project Director’s email address and phone numbers.</w:t>
      </w:r>
    </w:p>
    <w:p w:rsidR="00055748" w:rsidRPr="004D163F" w:rsidRDefault="00055748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sz w:val="20"/>
        </w:rPr>
      </w:pPr>
      <w:r w:rsidRPr="004D163F">
        <w:rPr>
          <w:rFonts w:cstheme="minorHAnsi"/>
          <w:b/>
          <w:sz w:val="20"/>
        </w:rPr>
        <w:t>Activity Area</w:t>
      </w:r>
      <w:r w:rsidR="00843781" w:rsidRPr="004D163F">
        <w:rPr>
          <w:rFonts w:cstheme="minorHAnsi"/>
          <w:b/>
          <w:sz w:val="20"/>
        </w:rPr>
        <w:t xml:space="preserve">: </w:t>
      </w:r>
      <w:r w:rsidRPr="004D163F">
        <w:rPr>
          <w:rFonts w:cstheme="minorHAnsi"/>
          <w:sz w:val="20"/>
        </w:rPr>
        <w:t xml:space="preserve">Check off </w:t>
      </w:r>
      <w:r w:rsidR="00DD294B" w:rsidRPr="004D163F">
        <w:rPr>
          <w:rFonts w:cstheme="minorHAnsi"/>
          <w:sz w:val="20"/>
        </w:rPr>
        <w:t>the outdoor recreation activity area</w:t>
      </w:r>
      <w:r w:rsidR="00E66194" w:rsidRPr="004D163F">
        <w:rPr>
          <w:rFonts w:cstheme="minorHAnsi"/>
          <w:sz w:val="20"/>
        </w:rPr>
        <w:t>(s)</w:t>
      </w:r>
      <w:r w:rsidR="00DD294B" w:rsidRPr="004D163F">
        <w:rPr>
          <w:rFonts w:cstheme="minorHAnsi"/>
          <w:sz w:val="20"/>
        </w:rPr>
        <w:t xml:space="preserve"> your desired equipment and/or training will address.</w:t>
      </w:r>
    </w:p>
    <w:p w:rsidR="00B047A3" w:rsidRPr="004D163F" w:rsidRDefault="00B047A3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sz w:val="20"/>
        </w:rPr>
      </w:pPr>
      <w:r w:rsidRPr="004D163F">
        <w:rPr>
          <w:rFonts w:cstheme="minorHAnsi"/>
          <w:b/>
          <w:sz w:val="20"/>
        </w:rPr>
        <w:t>Project Title</w:t>
      </w:r>
      <w:r w:rsidR="00843781" w:rsidRPr="004D163F">
        <w:rPr>
          <w:rFonts w:cstheme="minorHAnsi"/>
          <w:b/>
          <w:sz w:val="20"/>
        </w:rPr>
        <w:t xml:space="preserve">: </w:t>
      </w:r>
      <w:r w:rsidRPr="004D163F">
        <w:rPr>
          <w:rFonts w:cstheme="minorHAnsi"/>
          <w:sz w:val="20"/>
        </w:rPr>
        <w:t>List the name of the program</w:t>
      </w:r>
      <w:r w:rsidR="00E66194" w:rsidRPr="004D163F">
        <w:rPr>
          <w:rFonts w:cstheme="minorHAnsi"/>
          <w:sz w:val="20"/>
        </w:rPr>
        <w:t>(s)</w:t>
      </w:r>
      <w:r w:rsidRPr="004D163F">
        <w:rPr>
          <w:rFonts w:cstheme="minorHAnsi"/>
          <w:sz w:val="20"/>
        </w:rPr>
        <w:t xml:space="preserve"> to be implemented and/or </w:t>
      </w:r>
      <w:r w:rsidR="00E66194" w:rsidRPr="004D163F">
        <w:rPr>
          <w:rFonts w:cstheme="minorHAnsi"/>
          <w:sz w:val="20"/>
        </w:rPr>
        <w:t xml:space="preserve">instructor </w:t>
      </w:r>
      <w:r w:rsidRPr="004D163F">
        <w:rPr>
          <w:rFonts w:cstheme="minorHAnsi"/>
          <w:sz w:val="20"/>
        </w:rPr>
        <w:t>training to be attended.</w:t>
      </w:r>
    </w:p>
    <w:p w:rsidR="00DD294B" w:rsidRPr="004D163F" w:rsidRDefault="005B627A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sz w:val="20"/>
        </w:rPr>
      </w:pPr>
      <w:r w:rsidRPr="004D163F">
        <w:rPr>
          <w:rFonts w:cstheme="minorHAnsi"/>
          <w:b/>
          <w:sz w:val="20"/>
        </w:rPr>
        <w:t>Project Summary</w:t>
      </w:r>
      <w:r w:rsidR="00843781" w:rsidRPr="004D163F">
        <w:rPr>
          <w:rFonts w:cstheme="minorHAnsi"/>
          <w:b/>
          <w:sz w:val="20"/>
        </w:rPr>
        <w:t xml:space="preserve">: </w:t>
      </w:r>
      <w:r w:rsidR="00B047A3" w:rsidRPr="004D163F">
        <w:rPr>
          <w:rFonts w:cstheme="minorHAnsi"/>
          <w:sz w:val="20"/>
        </w:rPr>
        <w:t>Provide a c</w:t>
      </w:r>
      <w:r w:rsidRPr="004D163F">
        <w:rPr>
          <w:rFonts w:cstheme="minorHAnsi"/>
          <w:sz w:val="20"/>
        </w:rPr>
        <w:t>oncise summary</w:t>
      </w:r>
      <w:r w:rsidR="0076700F" w:rsidRPr="004D163F">
        <w:rPr>
          <w:rFonts w:cstheme="minorHAnsi"/>
          <w:sz w:val="20"/>
        </w:rPr>
        <w:t xml:space="preserve"> (150</w:t>
      </w:r>
      <w:r w:rsidR="00C60292" w:rsidRPr="004D163F">
        <w:rPr>
          <w:rFonts w:cstheme="minorHAnsi"/>
          <w:sz w:val="20"/>
        </w:rPr>
        <w:t>-</w:t>
      </w:r>
      <w:r w:rsidR="0076700F" w:rsidRPr="004D163F">
        <w:rPr>
          <w:rFonts w:cstheme="minorHAnsi"/>
          <w:sz w:val="20"/>
        </w:rPr>
        <w:t>word maximum)</w:t>
      </w:r>
      <w:r w:rsidRPr="004D163F">
        <w:rPr>
          <w:rFonts w:cstheme="minorHAnsi"/>
          <w:sz w:val="20"/>
        </w:rPr>
        <w:t xml:space="preserve"> of the p</w:t>
      </w:r>
      <w:r w:rsidR="00600B40" w:rsidRPr="004D163F">
        <w:rPr>
          <w:rFonts w:cstheme="minorHAnsi"/>
          <w:sz w:val="20"/>
        </w:rPr>
        <w:t>roposed Get Outdoors PA program</w:t>
      </w:r>
      <w:r w:rsidR="00E66194" w:rsidRPr="004D163F">
        <w:rPr>
          <w:rFonts w:cstheme="minorHAnsi"/>
          <w:sz w:val="20"/>
        </w:rPr>
        <w:t>(s)</w:t>
      </w:r>
      <w:r w:rsidR="00600B40" w:rsidRPr="004D163F">
        <w:rPr>
          <w:rFonts w:cstheme="minorHAnsi"/>
          <w:sz w:val="20"/>
        </w:rPr>
        <w:t xml:space="preserve"> </w:t>
      </w:r>
      <w:r w:rsidRPr="004D163F">
        <w:rPr>
          <w:rFonts w:cstheme="minorHAnsi"/>
          <w:sz w:val="20"/>
        </w:rPr>
        <w:t>and the</w:t>
      </w:r>
      <w:r w:rsidR="00701EB6" w:rsidRPr="004D163F">
        <w:rPr>
          <w:rFonts w:cstheme="minorHAnsi"/>
          <w:sz w:val="20"/>
        </w:rPr>
        <w:t xml:space="preserve"> desired</w:t>
      </w:r>
      <w:r w:rsidR="00E66194" w:rsidRPr="004D163F">
        <w:rPr>
          <w:rFonts w:cstheme="minorHAnsi"/>
          <w:sz w:val="20"/>
        </w:rPr>
        <w:t xml:space="preserve"> equipment and/or instructor</w:t>
      </w:r>
      <w:r w:rsidRPr="004D163F">
        <w:rPr>
          <w:rFonts w:cstheme="minorHAnsi"/>
          <w:sz w:val="20"/>
        </w:rPr>
        <w:t xml:space="preserve"> training needed for the program’s implementation.</w:t>
      </w:r>
    </w:p>
    <w:p w:rsidR="00BA32E9" w:rsidRPr="004D163F" w:rsidRDefault="00DD294B" w:rsidP="00BA32E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sz w:val="20"/>
        </w:rPr>
      </w:pPr>
      <w:r w:rsidRPr="004D163F">
        <w:rPr>
          <w:rFonts w:cstheme="minorHAnsi"/>
          <w:b/>
          <w:sz w:val="20"/>
        </w:rPr>
        <w:t>Funding</w:t>
      </w:r>
      <w:r w:rsidR="00843781" w:rsidRPr="004D163F">
        <w:rPr>
          <w:rFonts w:cstheme="minorHAnsi"/>
          <w:b/>
          <w:sz w:val="20"/>
        </w:rPr>
        <w:t xml:space="preserve">: </w:t>
      </w:r>
      <w:r w:rsidRPr="004D163F">
        <w:rPr>
          <w:rFonts w:cstheme="minorHAnsi"/>
          <w:sz w:val="20"/>
        </w:rPr>
        <w:t>Fill in the total</w:t>
      </w:r>
      <w:r w:rsidR="00A0034A" w:rsidRPr="004D163F">
        <w:rPr>
          <w:rFonts w:cstheme="minorHAnsi"/>
          <w:sz w:val="20"/>
        </w:rPr>
        <w:t xml:space="preserve"> grant amount being requested, total match</w:t>
      </w:r>
      <w:r w:rsidRPr="004D163F">
        <w:rPr>
          <w:rFonts w:cstheme="minorHAnsi"/>
          <w:sz w:val="20"/>
        </w:rPr>
        <w:t xml:space="preserve"> amount </w:t>
      </w:r>
      <w:r w:rsidR="00A0034A" w:rsidRPr="004D163F">
        <w:rPr>
          <w:rFonts w:cstheme="minorHAnsi"/>
          <w:sz w:val="20"/>
        </w:rPr>
        <w:t xml:space="preserve">being </w:t>
      </w:r>
      <w:r w:rsidRPr="004D163F">
        <w:rPr>
          <w:rFonts w:cstheme="minorHAnsi"/>
          <w:sz w:val="20"/>
        </w:rPr>
        <w:t xml:space="preserve">provided </w:t>
      </w:r>
      <w:r w:rsidR="00A0034A" w:rsidRPr="004D163F">
        <w:rPr>
          <w:rFonts w:cstheme="minorHAnsi"/>
          <w:sz w:val="20"/>
        </w:rPr>
        <w:t xml:space="preserve">and total project cost </w:t>
      </w:r>
      <w:r w:rsidRPr="004D163F">
        <w:rPr>
          <w:rFonts w:cstheme="minorHAnsi"/>
          <w:sz w:val="20"/>
        </w:rPr>
        <w:t xml:space="preserve">as shown at the bottom of </w:t>
      </w:r>
      <w:r w:rsidR="001278C2" w:rsidRPr="004D163F">
        <w:rPr>
          <w:rFonts w:cstheme="minorHAnsi"/>
          <w:sz w:val="20"/>
        </w:rPr>
        <w:t>the Budget S</w:t>
      </w:r>
      <w:r w:rsidRPr="004D163F">
        <w:rPr>
          <w:rFonts w:cstheme="minorHAnsi"/>
          <w:sz w:val="20"/>
        </w:rPr>
        <w:t>heet.</w:t>
      </w:r>
      <w:r w:rsidR="00340A9B" w:rsidRPr="004D163F">
        <w:rPr>
          <w:rFonts w:cstheme="minorHAnsi"/>
          <w:sz w:val="20"/>
        </w:rPr>
        <w:t xml:space="preserve"> </w:t>
      </w:r>
      <w:r w:rsidR="008C366A" w:rsidRPr="004D163F">
        <w:rPr>
          <w:rFonts w:cstheme="minorHAnsi"/>
          <w:sz w:val="20"/>
        </w:rPr>
        <w:t>Reminder: T</w:t>
      </w:r>
      <w:r w:rsidR="00BA32E9" w:rsidRPr="004D163F">
        <w:rPr>
          <w:rFonts w:cstheme="minorHAnsi"/>
          <w:sz w:val="20"/>
        </w:rPr>
        <w:t xml:space="preserve">he cash </w:t>
      </w:r>
      <w:r w:rsidR="0032683B" w:rsidRPr="004D163F">
        <w:rPr>
          <w:rFonts w:cstheme="minorHAnsi"/>
          <w:sz w:val="20"/>
        </w:rPr>
        <w:t>match must be secured by the time of the application’s submission</w:t>
      </w:r>
      <w:r w:rsidR="00BA32E9" w:rsidRPr="004D163F">
        <w:rPr>
          <w:rFonts w:cstheme="minorHAnsi"/>
          <w:sz w:val="20"/>
        </w:rPr>
        <w:t xml:space="preserve">. </w:t>
      </w:r>
      <w:r w:rsidR="00BA32E9" w:rsidRPr="004D163F">
        <w:rPr>
          <w:rFonts w:cstheme="minorHAnsi"/>
          <w:sz w:val="20"/>
          <w:szCs w:val="20"/>
        </w:rPr>
        <w:t>The grants of $</w:t>
      </w:r>
      <w:r w:rsidR="004D163F">
        <w:rPr>
          <w:rFonts w:cstheme="minorHAnsi"/>
          <w:sz w:val="20"/>
          <w:szCs w:val="20"/>
        </w:rPr>
        <w:t>750</w:t>
      </w:r>
      <w:r w:rsidR="00BA32E9" w:rsidRPr="004D163F">
        <w:rPr>
          <w:rFonts w:cstheme="minorHAnsi"/>
          <w:sz w:val="20"/>
          <w:szCs w:val="20"/>
        </w:rPr>
        <w:t xml:space="preserve">-$3,000 provide up to 50% of the costs associated with the </w:t>
      </w:r>
      <w:r w:rsidR="006C4F4E" w:rsidRPr="004D163F">
        <w:rPr>
          <w:rFonts w:cstheme="minorHAnsi"/>
          <w:sz w:val="20"/>
          <w:szCs w:val="20"/>
        </w:rPr>
        <w:t>total purchase.</w:t>
      </w:r>
    </w:p>
    <w:p w:rsidR="0079174D" w:rsidRPr="004D163F" w:rsidRDefault="005B627A" w:rsidP="00493379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rFonts w:cstheme="minorHAnsi"/>
          <w:color w:val="0D0D0D" w:themeColor="text1" w:themeTint="F2"/>
          <w:szCs w:val="21"/>
        </w:rPr>
      </w:pPr>
      <w:r w:rsidRPr="004D163F">
        <w:rPr>
          <w:rFonts w:cstheme="minorHAnsi"/>
          <w:b/>
          <w:sz w:val="20"/>
        </w:rPr>
        <w:t>Grant Linkage</w:t>
      </w:r>
      <w:r w:rsidR="00843781" w:rsidRPr="004D163F">
        <w:rPr>
          <w:rFonts w:cstheme="minorHAnsi"/>
          <w:b/>
          <w:sz w:val="20"/>
        </w:rPr>
        <w:t xml:space="preserve">: </w:t>
      </w:r>
      <w:r w:rsidR="00161447" w:rsidRPr="004D163F">
        <w:rPr>
          <w:rFonts w:cstheme="minorHAnsi"/>
          <w:sz w:val="20"/>
        </w:rPr>
        <w:t>Indicate if the</w:t>
      </w:r>
      <w:r w:rsidR="00AB3502" w:rsidRPr="004D163F">
        <w:rPr>
          <w:rFonts w:cstheme="minorHAnsi"/>
          <w:sz w:val="20"/>
        </w:rPr>
        <w:t xml:space="preserve"> proposed project </w:t>
      </w:r>
      <w:r w:rsidR="00161447" w:rsidRPr="004D163F">
        <w:rPr>
          <w:rFonts w:cstheme="minorHAnsi"/>
          <w:sz w:val="20"/>
        </w:rPr>
        <w:t>is linked to another application or grant award</w:t>
      </w:r>
      <w:r w:rsidR="001259DC" w:rsidRPr="004D163F">
        <w:rPr>
          <w:rFonts w:cstheme="minorHAnsi"/>
          <w:sz w:val="20"/>
        </w:rPr>
        <w:t>.</w:t>
      </w:r>
      <w:r w:rsidR="00BF7EFE" w:rsidRPr="004D163F">
        <w:rPr>
          <w:rFonts w:cstheme="minorHAnsi"/>
          <w:sz w:val="20"/>
        </w:rPr>
        <w:t xml:space="preserve"> </w:t>
      </w:r>
      <w:r w:rsidR="008C366A" w:rsidRPr="004D163F">
        <w:rPr>
          <w:rFonts w:cstheme="minorHAnsi"/>
          <w:sz w:val="20"/>
        </w:rPr>
        <w:t>Reminder:</w:t>
      </w:r>
      <w:r w:rsidR="0079174D" w:rsidRPr="004D163F">
        <w:rPr>
          <w:rFonts w:cstheme="minorHAnsi"/>
          <w:sz w:val="20"/>
        </w:rPr>
        <w:t xml:space="preserve"> Pennsylvania Department of Conservation and Natural Resources grant</w:t>
      </w:r>
      <w:r w:rsidR="0079174D" w:rsidRPr="004D163F">
        <w:rPr>
          <w:rFonts w:cstheme="minorHAnsi"/>
          <w:color w:val="0D0D0D" w:themeColor="text1" w:themeTint="F2"/>
          <w:sz w:val="20"/>
        </w:rPr>
        <w:t>(s) cannot be used as the match for Get Outdoors PA Mini-Grants.</w:t>
      </w:r>
    </w:p>
    <w:p w:rsidR="005B627A" w:rsidRPr="004D163F" w:rsidRDefault="005B627A" w:rsidP="00493379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b/>
          <w:color w:val="0D0D0D" w:themeColor="text1" w:themeTint="F2"/>
          <w:sz w:val="20"/>
        </w:rPr>
        <w:t>Certification</w:t>
      </w:r>
      <w:r w:rsidR="00843781" w:rsidRPr="004D163F">
        <w:rPr>
          <w:rFonts w:cstheme="minorHAnsi"/>
          <w:b/>
          <w:color w:val="0D0D0D" w:themeColor="text1" w:themeTint="F2"/>
          <w:sz w:val="20"/>
        </w:rPr>
        <w:t xml:space="preserve">: </w:t>
      </w:r>
      <w:r w:rsidRPr="004D163F">
        <w:rPr>
          <w:rFonts w:cstheme="minorHAnsi"/>
          <w:color w:val="0D0D0D" w:themeColor="text1" w:themeTint="F2"/>
          <w:sz w:val="20"/>
        </w:rPr>
        <w:t xml:space="preserve">The signature of the </w:t>
      </w:r>
      <w:r w:rsidR="000A1B10" w:rsidRPr="004D163F">
        <w:rPr>
          <w:rFonts w:cstheme="minorHAnsi"/>
          <w:color w:val="0D0D0D" w:themeColor="text1" w:themeTint="F2"/>
          <w:sz w:val="20"/>
        </w:rPr>
        <w:t xml:space="preserve">applying </w:t>
      </w:r>
      <w:r w:rsidRPr="004D163F">
        <w:rPr>
          <w:rFonts w:cstheme="minorHAnsi"/>
          <w:color w:val="0D0D0D" w:themeColor="text1" w:themeTint="F2"/>
          <w:sz w:val="20"/>
        </w:rPr>
        <w:t xml:space="preserve">organization’s </w:t>
      </w:r>
      <w:r w:rsidR="000A1B10" w:rsidRPr="004D163F">
        <w:rPr>
          <w:rFonts w:cstheme="minorHAnsi"/>
          <w:color w:val="0D0D0D" w:themeColor="text1" w:themeTint="F2"/>
          <w:sz w:val="20"/>
        </w:rPr>
        <w:t xml:space="preserve">chief officer. </w:t>
      </w:r>
      <w:r w:rsidRPr="004D163F">
        <w:rPr>
          <w:rFonts w:cstheme="minorHAnsi"/>
          <w:color w:val="0D0D0D" w:themeColor="text1" w:themeTint="F2"/>
          <w:sz w:val="20"/>
        </w:rPr>
        <w:t xml:space="preserve">This representative must have the legal authority to bind the organization to a contract should the applicant receive funding. </w:t>
      </w:r>
    </w:p>
    <w:p w:rsidR="004B20C9" w:rsidRPr="004D163F" w:rsidRDefault="004B20C9" w:rsidP="004B20C9">
      <w:pPr>
        <w:spacing w:after="0" w:line="240" w:lineRule="auto"/>
        <w:rPr>
          <w:rFonts w:cstheme="minorHAnsi"/>
          <w:color w:val="99A31D"/>
        </w:rPr>
      </w:pPr>
    </w:p>
    <w:p w:rsidR="005B627A" w:rsidRPr="004D163F" w:rsidRDefault="00825508" w:rsidP="00EC5E04">
      <w:pPr>
        <w:pStyle w:val="ListParagraph"/>
        <w:numPr>
          <w:ilvl w:val="0"/>
          <w:numId w:val="41"/>
        </w:numPr>
        <w:spacing w:after="0" w:line="240" w:lineRule="auto"/>
        <w:ind w:left="360" w:hanging="360"/>
        <w:rPr>
          <w:rFonts w:cstheme="minorHAnsi"/>
          <w:color w:val="99A31D"/>
          <w:sz w:val="24"/>
          <w:u w:val="single"/>
        </w:rPr>
      </w:pPr>
      <w:r w:rsidRPr="004D163F">
        <w:rPr>
          <w:rFonts w:cstheme="minorHAnsi"/>
          <w:color w:val="99A31D"/>
          <w:sz w:val="24"/>
          <w:u w:val="single"/>
        </w:rPr>
        <w:t>C</w:t>
      </w:r>
      <w:r w:rsidR="00EC5E04" w:rsidRPr="004D163F">
        <w:rPr>
          <w:rFonts w:cstheme="minorHAnsi"/>
          <w:color w:val="99A31D"/>
          <w:sz w:val="24"/>
          <w:u w:val="single"/>
        </w:rPr>
        <w:t>OMPLETE PROJECT NARRATIVE</w:t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EC5E04" w:rsidRPr="004D163F">
        <w:rPr>
          <w:rFonts w:cstheme="minorHAnsi"/>
          <w:color w:val="99A31D"/>
          <w:sz w:val="24"/>
          <w:u w:val="single"/>
        </w:rPr>
        <w:tab/>
      </w:r>
      <w:r w:rsidR="00EC5E04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</w:p>
    <w:p w:rsidR="000A1B10" w:rsidRPr="004D163F" w:rsidRDefault="000A1B10" w:rsidP="000A1B10">
      <w:pPr>
        <w:spacing w:after="0" w:line="240" w:lineRule="auto"/>
        <w:rPr>
          <w:rFonts w:cstheme="minorHAnsi"/>
          <w:color w:val="0D0D0D" w:themeColor="text1" w:themeTint="F2"/>
          <w:sz w:val="20"/>
          <w:szCs w:val="20"/>
        </w:rPr>
      </w:pPr>
      <w:r w:rsidRPr="004D163F">
        <w:rPr>
          <w:rFonts w:cstheme="minorHAnsi"/>
          <w:color w:val="0D0D0D" w:themeColor="text1" w:themeTint="F2"/>
          <w:sz w:val="20"/>
          <w:szCs w:val="20"/>
        </w:rPr>
        <w:t>Th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e Project Narrative should be a clear</w:t>
      </w:r>
      <w:r w:rsidR="00F04A26" w:rsidRPr="004D163F">
        <w:rPr>
          <w:rFonts w:cstheme="minorHAnsi"/>
          <w:color w:val="0D0D0D" w:themeColor="text1" w:themeTint="F2"/>
          <w:sz w:val="20"/>
          <w:szCs w:val="20"/>
        </w:rPr>
        <w:t>, one-page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 xml:space="preserve"> description of your proposed project.</w:t>
      </w:r>
      <w:r w:rsidR="00F04A26" w:rsidRPr="004D163F">
        <w:rPr>
          <w:rFonts w:cstheme="minorHAnsi"/>
          <w:color w:val="0D0D0D" w:themeColor="text1" w:themeTint="F2"/>
          <w:sz w:val="20"/>
          <w:szCs w:val="20"/>
        </w:rPr>
        <w:t xml:space="preserve"> 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R</w:t>
      </w:r>
      <w:r w:rsidRPr="004D163F">
        <w:rPr>
          <w:rFonts w:cstheme="minorHAnsi"/>
          <w:color w:val="0D0D0D" w:themeColor="text1" w:themeTint="F2"/>
          <w:sz w:val="20"/>
          <w:szCs w:val="20"/>
        </w:rPr>
        <w:t>eviewers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 xml:space="preserve"> conc</w:t>
      </w:r>
      <w:r w:rsidRPr="004D163F">
        <w:rPr>
          <w:rFonts w:cstheme="minorHAnsi"/>
          <w:color w:val="0D0D0D" w:themeColor="text1" w:themeTint="F2"/>
          <w:sz w:val="20"/>
          <w:szCs w:val="20"/>
        </w:rPr>
        <w:t>entrate th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e most</w:t>
      </w:r>
      <w:r w:rsidR="00701EB6" w:rsidRPr="004D163F">
        <w:rPr>
          <w:rFonts w:cstheme="minorHAnsi"/>
          <w:color w:val="0D0D0D" w:themeColor="text1" w:themeTint="F2"/>
          <w:sz w:val="20"/>
          <w:szCs w:val="20"/>
        </w:rPr>
        <w:t xml:space="preserve"> attention 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on this section</w:t>
      </w:r>
      <w:r w:rsidR="00EC201C" w:rsidRPr="004D163F">
        <w:rPr>
          <w:rFonts w:cstheme="minorHAnsi"/>
          <w:color w:val="0D0D0D" w:themeColor="text1" w:themeTint="F2"/>
          <w:sz w:val="20"/>
          <w:szCs w:val="20"/>
        </w:rPr>
        <w:t xml:space="preserve"> and will </w:t>
      </w:r>
      <w:r w:rsidRPr="004D163F">
        <w:rPr>
          <w:rFonts w:cstheme="minorHAnsi"/>
          <w:color w:val="0D0D0D" w:themeColor="text1" w:themeTint="F2"/>
          <w:sz w:val="20"/>
          <w:szCs w:val="20"/>
        </w:rPr>
        <w:t xml:space="preserve">look for the reasons why it is important for the applying organization to have the requested assistance and ultimately how it will benefit the public.  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Be sure to a</w:t>
      </w:r>
      <w:r w:rsidRPr="004D163F">
        <w:rPr>
          <w:rFonts w:cstheme="minorHAnsi"/>
          <w:color w:val="0D0D0D" w:themeColor="text1" w:themeTint="F2"/>
          <w:sz w:val="20"/>
          <w:szCs w:val="20"/>
        </w:rPr>
        <w:t xml:space="preserve">ddress the following </w:t>
      </w:r>
      <w:r w:rsidR="00E84DE6" w:rsidRPr="004D163F">
        <w:rPr>
          <w:rFonts w:cstheme="minorHAnsi"/>
          <w:color w:val="0D0D0D" w:themeColor="text1" w:themeTint="F2"/>
          <w:sz w:val="20"/>
          <w:szCs w:val="20"/>
        </w:rPr>
        <w:t>items</w:t>
      </w:r>
      <w:r w:rsidR="00EC201C" w:rsidRPr="004D163F">
        <w:rPr>
          <w:rFonts w:cstheme="minorHAnsi"/>
          <w:color w:val="0D0D0D" w:themeColor="text1" w:themeTint="F2"/>
          <w:sz w:val="20"/>
          <w:szCs w:val="20"/>
        </w:rPr>
        <w:t xml:space="preserve">: </w:t>
      </w:r>
    </w:p>
    <w:p w:rsidR="00517EE6" w:rsidRPr="004D163F" w:rsidRDefault="00517EE6" w:rsidP="00517EE6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color w:val="0D0D0D" w:themeColor="text1" w:themeTint="F2"/>
          <w:sz w:val="20"/>
          <w:szCs w:val="20"/>
        </w:rPr>
        <w:t xml:space="preserve">Applying </w:t>
      </w:r>
      <w:r w:rsidRPr="004D163F">
        <w:rPr>
          <w:rFonts w:cstheme="minorHAnsi"/>
          <w:sz w:val="20"/>
          <w:szCs w:val="20"/>
        </w:rPr>
        <w:t>organization’s mission statement</w:t>
      </w:r>
    </w:p>
    <w:p w:rsidR="004C1EA3" w:rsidRPr="004D163F" w:rsidRDefault="00517EE6" w:rsidP="004C1EA3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sz w:val="20"/>
          <w:szCs w:val="20"/>
        </w:rPr>
        <w:t>Details on the Get Outdoors PA program</w:t>
      </w:r>
      <w:r w:rsidR="00040EC1" w:rsidRPr="004D163F">
        <w:rPr>
          <w:rFonts w:cstheme="minorHAnsi"/>
          <w:sz w:val="20"/>
          <w:szCs w:val="20"/>
        </w:rPr>
        <w:t>(s)</w:t>
      </w:r>
      <w:r w:rsidRPr="004D163F">
        <w:rPr>
          <w:rFonts w:cstheme="minorHAnsi"/>
          <w:sz w:val="20"/>
          <w:szCs w:val="20"/>
        </w:rPr>
        <w:t xml:space="preserve"> </w:t>
      </w:r>
      <w:r w:rsidR="005874B6" w:rsidRPr="004D163F">
        <w:rPr>
          <w:rFonts w:cstheme="minorHAnsi"/>
          <w:sz w:val="20"/>
          <w:szCs w:val="20"/>
        </w:rPr>
        <w:t>to be delivered</w:t>
      </w:r>
      <w:r w:rsidRPr="004D163F">
        <w:rPr>
          <w:rFonts w:cstheme="minorHAnsi"/>
          <w:sz w:val="20"/>
          <w:szCs w:val="20"/>
        </w:rPr>
        <w:t>,</w:t>
      </w:r>
      <w:r w:rsidR="00A77E81" w:rsidRPr="004D163F">
        <w:rPr>
          <w:rFonts w:cstheme="minorHAnsi"/>
          <w:sz w:val="20"/>
          <w:szCs w:val="20"/>
        </w:rPr>
        <w:t xml:space="preserve"> i.e.</w:t>
      </w:r>
      <w:r w:rsidR="008C366A" w:rsidRPr="004D163F">
        <w:rPr>
          <w:rFonts w:cstheme="minorHAnsi"/>
          <w:sz w:val="20"/>
          <w:szCs w:val="20"/>
        </w:rPr>
        <w:t>,</w:t>
      </w:r>
      <w:r w:rsidR="00A77E81" w:rsidRPr="004D163F">
        <w:rPr>
          <w:rFonts w:cstheme="minorHAnsi"/>
          <w:sz w:val="20"/>
          <w:szCs w:val="20"/>
        </w:rPr>
        <w:t xml:space="preserve"> </w:t>
      </w:r>
      <w:r w:rsidRPr="004D163F">
        <w:rPr>
          <w:rFonts w:cstheme="minorHAnsi"/>
          <w:sz w:val="20"/>
          <w:szCs w:val="20"/>
        </w:rPr>
        <w:t>the environmental stewardship message or healthy living message</w:t>
      </w:r>
      <w:r w:rsidR="00A065F5" w:rsidRPr="004D163F">
        <w:rPr>
          <w:rFonts w:cstheme="minorHAnsi"/>
          <w:sz w:val="20"/>
          <w:szCs w:val="20"/>
        </w:rPr>
        <w:t xml:space="preserve"> to be communicated to participants</w:t>
      </w:r>
      <w:r w:rsidR="00A77E81" w:rsidRPr="004D163F">
        <w:rPr>
          <w:rFonts w:cstheme="minorHAnsi"/>
          <w:sz w:val="20"/>
          <w:szCs w:val="20"/>
        </w:rPr>
        <w:t>,</w:t>
      </w:r>
      <w:r w:rsidR="00B05668" w:rsidRPr="004D163F">
        <w:rPr>
          <w:rFonts w:cstheme="minorHAnsi"/>
          <w:sz w:val="20"/>
          <w:szCs w:val="20"/>
        </w:rPr>
        <w:t xml:space="preserve"> </w:t>
      </w:r>
      <w:r w:rsidR="00040EC1" w:rsidRPr="004D163F">
        <w:rPr>
          <w:rFonts w:cstheme="minorHAnsi"/>
          <w:sz w:val="20"/>
          <w:szCs w:val="20"/>
        </w:rPr>
        <w:t>the intended number of people the program</w:t>
      </w:r>
      <w:r w:rsidR="000E4672" w:rsidRPr="004D163F">
        <w:rPr>
          <w:rFonts w:cstheme="minorHAnsi"/>
          <w:sz w:val="20"/>
          <w:szCs w:val="20"/>
        </w:rPr>
        <w:t>(s)</w:t>
      </w:r>
      <w:r w:rsidR="00040EC1" w:rsidRPr="004D163F">
        <w:rPr>
          <w:rFonts w:cstheme="minorHAnsi"/>
          <w:sz w:val="20"/>
          <w:szCs w:val="20"/>
        </w:rPr>
        <w:t xml:space="preserve"> will support</w:t>
      </w:r>
      <w:r w:rsidR="000E4672" w:rsidRPr="004D163F">
        <w:rPr>
          <w:rFonts w:cstheme="minorHAnsi"/>
          <w:sz w:val="20"/>
          <w:szCs w:val="20"/>
        </w:rPr>
        <w:t xml:space="preserve"> and</w:t>
      </w:r>
      <w:r w:rsidR="00040EC1" w:rsidRPr="004D163F">
        <w:rPr>
          <w:rFonts w:cstheme="minorHAnsi"/>
          <w:sz w:val="20"/>
          <w:szCs w:val="20"/>
        </w:rPr>
        <w:t xml:space="preserve"> the intended annual frequency of the program(s)</w:t>
      </w:r>
      <w:r w:rsidR="000E4672" w:rsidRPr="004D163F">
        <w:rPr>
          <w:rFonts w:cstheme="minorHAnsi"/>
          <w:sz w:val="20"/>
          <w:szCs w:val="20"/>
        </w:rPr>
        <w:t>.</w:t>
      </w:r>
      <w:r w:rsidR="00040EC1" w:rsidRPr="004D163F">
        <w:rPr>
          <w:rFonts w:cstheme="minorHAnsi"/>
          <w:sz w:val="20"/>
          <w:szCs w:val="20"/>
        </w:rPr>
        <w:t xml:space="preserve"> </w:t>
      </w:r>
    </w:p>
    <w:p w:rsidR="0052046D" w:rsidRPr="004D163F" w:rsidRDefault="00A065F5" w:rsidP="00B05668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sz w:val="20"/>
          <w:szCs w:val="20"/>
        </w:rPr>
        <w:t xml:space="preserve">Details on the equipment and/or </w:t>
      </w:r>
      <w:r w:rsidR="00852B4D" w:rsidRPr="004D163F">
        <w:rPr>
          <w:rFonts w:cstheme="minorHAnsi"/>
          <w:sz w:val="20"/>
          <w:szCs w:val="20"/>
        </w:rPr>
        <w:t xml:space="preserve">instructor </w:t>
      </w:r>
      <w:r w:rsidRPr="004D163F">
        <w:rPr>
          <w:rFonts w:cstheme="minorHAnsi"/>
          <w:sz w:val="20"/>
          <w:szCs w:val="20"/>
        </w:rPr>
        <w:t>training requested and why it is necessary for the program</w:t>
      </w:r>
    </w:p>
    <w:p w:rsidR="00A065F5" w:rsidRPr="004D163F" w:rsidRDefault="0052046D" w:rsidP="0052046D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sz w:val="20"/>
          <w:szCs w:val="20"/>
        </w:rPr>
        <w:t>I</w:t>
      </w:r>
      <w:r w:rsidR="00852B4D" w:rsidRPr="004D163F">
        <w:rPr>
          <w:rFonts w:cstheme="minorHAnsi"/>
          <w:sz w:val="20"/>
          <w:szCs w:val="20"/>
        </w:rPr>
        <w:t>nclude hyperlinks</w:t>
      </w:r>
      <w:r w:rsidR="00B05668" w:rsidRPr="004D163F">
        <w:rPr>
          <w:rFonts w:cstheme="minorHAnsi"/>
          <w:sz w:val="20"/>
          <w:szCs w:val="20"/>
        </w:rPr>
        <w:t xml:space="preserve"> for the requested equipment and/or </w:t>
      </w:r>
      <w:r w:rsidR="00852B4D" w:rsidRPr="004D163F">
        <w:rPr>
          <w:rFonts w:cstheme="minorHAnsi"/>
          <w:sz w:val="20"/>
          <w:szCs w:val="20"/>
        </w:rPr>
        <w:t xml:space="preserve">instructor </w:t>
      </w:r>
      <w:r w:rsidR="00B05668" w:rsidRPr="004D163F">
        <w:rPr>
          <w:rFonts w:cstheme="minorHAnsi"/>
          <w:sz w:val="20"/>
          <w:szCs w:val="20"/>
        </w:rPr>
        <w:t>traini</w:t>
      </w:r>
      <w:r w:rsidRPr="004D163F">
        <w:rPr>
          <w:rFonts w:cstheme="minorHAnsi"/>
          <w:sz w:val="20"/>
          <w:szCs w:val="20"/>
        </w:rPr>
        <w:t>ng where possible</w:t>
      </w:r>
    </w:p>
    <w:p w:rsidR="0052046D" w:rsidRPr="004D163F" w:rsidRDefault="0052046D" w:rsidP="0052046D">
      <w:pPr>
        <w:pStyle w:val="ListParagraph"/>
        <w:numPr>
          <w:ilvl w:val="1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sz w:val="20"/>
          <w:szCs w:val="20"/>
        </w:rPr>
        <w:t xml:space="preserve">If equipment and </w:t>
      </w:r>
      <w:r w:rsidR="00852B4D" w:rsidRPr="004D163F">
        <w:rPr>
          <w:rFonts w:cstheme="minorHAnsi"/>
          <w:sz w:val="20"/>
          <w:szCs w:val="20"/>
        </w:rPr>
        <w:t xml:space="preserve">instructor </w:t>
      </w:r>
      <w:r w:rsidRPr="004D163F">
        <w:rPr>
          <w:rFonts w:cstheme="minorHAnsi"/>
          <w:sz w:val="20"/>
          <w:szCs w:val="20"/>
        </w:rPr>
        <w:t>training is requested, indicate if the</w:t>
      </w:r>
      <w:r w:rsidR="00D7337B" w:rsidRPr="004D163F">
        <w:rPr>
          <w:rFonts w:cstheme="minorHAnsi"/>
          <w:sz w:val="20"/>
          <w:szCs w:val="20"/>
        </w:rPr>
        <w:t>ir need is contingent on the other’s funding</w:t>
      </w:r>
    </w:p>
    <w:p w:rsidR="000544EA" w:rsidRPr="004D163F" w:rsidRDefault="000544EA" w:rsidP="006472B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sz w:val="20"/>
          <w:szCs w:val="20"/>
        </w:rPr>
      </w:pPr>
      <w:r w:rsidRPr="004D163F">
        <w:rPr>
          <w:rFonts w:cstheme="minorHAnsi"/>
          <w:sz w:val="20"/>
          <w:szCs w:val="20"/>
        </w:rPr>
        <w:t>Timeline</w:t>
      </w:r>
      <w:r w:rsidR="00A065F5" w:rsidRPr="004D163F">
        <w:rPr>
          <w:rFonts w:cstheme="minorHAnsi"/>
          <w:sz w:val="20"/>
          <w:szCs w:val="20"/>
        </w:rPr>
        <w:t xml:space="preserve"> for the purchase of the equipment</w:t>
      </w:r>
      <w:r w:rsidR="00792E2D" w:rsidRPr="004D163F">
        <w:rPr>
          <w:rFonts w:cstheme="minorHAnsi"/>
          <w:sz w:val="20"/>
          <w:szCs w:val="20"/>
        </w:rPr>
        <w:t xml:space="preserve"> and/or </w:t>
      </w:r>
      <w:r w:rsidR="00843781" w:rsidRPr="004D163F">
        <w:rPr>
          <w:rFonts w:cstheme="minorHAnsi"/>
          <w:sz w:val="20"/>
          <w:szCs w:val="20"/>
        </w:rPr>
        <w:t>training, including execution of the planned</w:t>
      </w:r>
      <w:r w:rsidR="00EC201C" w:rsidRPr="004D163F">
        <w:rPr>
          <w:rFonts w:cstheme="minorHAnsi"/>
          <w:sz w:val="20"/>
          <w:szCs w:val="20"/>
        </w:rPr>
        <w:t xml:space="preserve"> </w:t>
      </w:r>
      <w:r w:rsidR="00D14BC8" w:rsidRPr="004D163F">
        <w:rPr>
          <w:rFonts w:cstheme="minorHAnsi"/>
          <w:sz w:val="20"/>
          <w:szCs w:val="20"/>
        </w:rPr>
        <w:t>program</w:t>
      </w:r>
      <w:r w:rsidR="00843781" w:rsidRPr="004D163F">
        <w:rPr>
          <w:rFonts w:cstheme="minorHAnsi"/>
          <w:sz w:val="20"/>
          <w:szCs w:val="20"/>
        </w:rPr>
        <w:t>(</w:t>
      </w:r>
      <w:r w:rsidR="00DA1711" w:rsidRPr="004D163F">
        <w:rPr>
          <w:rFonts w:cstheme="minorHAnsi"/>
          <w:sz w:val="20"/>
          <w:szCs w:val="20"/>
        </w:rPr>
        <w:t>s</w:t>
      </w:r>
      <w:r w:rsidR="00843781" w:rsidRPr="004D163F">
        <w:rPr>
          <w:rFonts w:cstheme="minorHAnsi"/>
          <w:sz w:val="20"/>
          <w:szCs w:val="20"/>
        </w:rPr>
        <w:t>)</w:t>
      </w:r>
      <w:r w:rsidR="00630BBD" w:rsidRPr="004D163F">
        <w:rPr>
          <w:rFonts w:cstheme="minorHAnsi"/>
          <w:sz w:val="20"/>
          <w:szCs w:val="20"/>
        </w:rPr>
        <w:br/>
      </w:r>
      <w:r w:rsidR="00211194" w:rsidRPr="004D163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F3A665" wp14:editId="5F4347AE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74320" cy="292608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926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11194" w:rsidRPr="008B2035" w:rsidRDefault="00211194" w:rsidP="00211194">
                            <w:pPr>
                              <w:jc w:val="both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72710300" id="Text Box 13" o:spid="_x0000_s1029" type="#_x0000_t202" style="position:absolute;left:0;text-align:left;margin-left:-29.6pt;margin-top:0;width:21.6pt;height:23.0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" fillcolor="window" stroked="f" strokeweight=".5pt">
                <v:textbox>
                  <w:txbxContent>
                    <w:p w:rsidR="00211194" w:rsidRPr="008B2035" w:rsidRDefault="00211194" w:rsidP="00211194">
                      <w:pPr>
                        <w:jc w:val="both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4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B2035" w:rsidRPr="004D163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21D9FE" wp14:editId="34B4C1D0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74320" cy="292608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926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B2035" w:rsidRPr="008B2035" w:rsidRDefault="00211194" w:rsidP="008B2035">
                            <w:pPr>
                              <w:jc w:val="both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53C6742" id="Text Box 12" o:spid="_x0000_s1030" type="#_x0000_t202" style="position:absolute;left:0;text-align:left;margin-left:-29.6pt;margin-top:0;width:21.6pt;height:23.0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" fillcolor="window" stroked="f" strokeweight=".5pt">
                <v:textbox>
                  <w:txbxContent>
                    <w:p w:rsidR="008B2035" w:rsidRPr="008B2035" w:rsidRDefault="00211194" w:rsidP="008B2035">
                      <w:pPr>
                        <w:jc w:val="both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5B627A" w:rsidRPr="004D163F" w:rsidRDefault="00EC5E04" w:rsidP="00EC5E04">
      <w:pPr>
        <w:pStyle w:val="ListParagraph"/>
        <w:numPr>
          <w:ilvl w:val="0"/>
          <w:numId w:val="41"/>
        </w:numPr>
        <w:spacing w:after="0" w:line="240" w:lineRule="auto"/>
        <w:ind w:left="360" w:hanging="360"/>
        <w:rPr>
          <w:rFonts w:cstheme="minorHAnsi"/>
          <w:color w:val="99A31D"/>
          <w:sz w:val="24"/>
          <w:u w:val="single"/>
        </w:rPr>
      </w:pPr>
      <w:r w:rsidRPr="004D163F">
        <w:rPr>
          <w:rFonts w:cstheme="minorHAnsi"/>
          <w:color w:val="99A31D"/>
          <w:sz w:val="24"/>
          <w:u w:val="single"/>
        </w:rPr>
        <w:t>COMPLETE BUDGET SHEET</w:t>
      </w:r>
      <w:r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u w:val="single"/>
        </w:rPr>
        <w:tab/>
      </w:r>
    </w:p>
    <w:p w:rsidR="005B627A" w:rsidRPr="004D163F" w:rsidRDefault="00D2334A" w:rsidP="005B627A">
      <w:pPr>
        <w:shd w:val="clear" w:color="auto" w:fill="FFFFFF"/>
        <w:spacing w:after="0" w:line="240" w:lineRule="auto"/>
        <w:textAlignment w:val="baseline"/>
        <w:outlineLvl w:val="3"/>
        <w:rPr>
          <w:rFonts w:cstheme="minorHAnsi"/>
          <w:i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lastRenderedPageBreak/>
        <w:t>Provide a br</w:t>
      </w:r>
      <w:r w:rsidR="00651D29" w:rsidRPr="004D163F">
        <w:rPr>
          <w:rFonts w:cstheme="minorHAnsi"/>
          <w:color w:val="0D0D0D" w:themeColor="text1" w:themeTint="F2"/>
          <w:sz w:val="20"/>
        </w:rPr>
        <w:t>eakdown of the proposed project</w:t>
      </w:r>
      <w:r w:rsidRPr="004D163F">
        <w:rPr>
          <w:rFonts w:cstheme="minorHAnsi"/>
          <w:color w:val="0D0D0D" w:themeColor="text1" w:themeTint="F2"/>
          <w:sz w:val="20"/>
        </w:rPr>
        <w:t xml:space="preserve"> costs</w:t>
      </w:r>
      <w:r w:rsidR="005417E1" w:rsidRPr="004D163F">
        <w:rPr>
          <w:rFonts w:cstheme="minorHAnsi"/>
          <w:color w:val="0D0D0D" w:themeColor="text1" w:themeTint="F2"/>
          <w:sz w:val="20"/>
        </w:rPr>
        <w:t xml:space="preserve"> in the included Budget Sheet</w:t>
      </w:r>
      <w:r w:rsidRPr="004D163F">
        <w:rPr>
          <w:rFonts w:cstheme="minorHAnsi"/>
          <w:color w:val="0D0D0D" w:themeColor="text1" w:themeTint="F2"/>
          <w:sz w:val="20"/>
        </w:rPr>
        <w:t xml:space="preserve">. </w:t>
      </w:r>
      <w:r w:rsidR="00DA1711" w:rsidRPr="004D163F">
        <w:rPr>
          <w:rFonts w:cstheme="minorHAnsi"/>
          <w:color w:val="0D0D0D" w:themeColor="text1" w:themeTint="F2"/>
          <w:sz w:val="20"/>
        </w:rPr>
        <w:t>The applicant should conduct product price and quality research in determinin</w:t>
      </w:r>
      <w:r w:rsidR="00852B4D" w:rsidRPr="004D163F">
        <w:rPr>
          <w:rFonts w:cstheme="minorHAnsi"/>
          <w:color w:val="0D0D0D" w:themeColor="text1" w:themeTint="F2"/>
          <w:sz w:val="20"/>
        </w:rPr>
        <w:t xml:space="preserve">g the equipment to be </w:t>
      </w:r>
      <w:r w:rsidR="00852B4D" w:rsidRPr="004D163F">
        <w:rPr>
          <w:rFonts w:cstheme="minorHAnsi"/>
          <w:sz w:val="20"/>
        </w:rPr>
        <w:t>purchased.</w:t>
      </w:r>
      <w:r w:rsidR="004109C2" w:rsidRPr="004D163F">
        <w:rPr>
          <w:rFonts w:cstheme="minorHAnsi"/>
          <w:sz w:val="20"/>
        </w:rPr>
        <w:t xml:space="preserve"> The match source must be clearly indicated and secured at the time of application submission. </w:t>
      </w:r>
    </w:p>
    <w:p w:rsidR="00846E2E" w:rsidRPr="004D163F" w:rsidRDefault="00846E2E" w:rsidP="00823D75">
      <w:pPr>
        <w:spacing w:after="0" w:line="240" w:lineRule="auto"/>
        <w:rPr>
          <w:rFonts w:cstheme="minorHAnsi"/>
          <w:color w:val="B0BC22"/>
          <w:sz w:val="24"/>
          <w:szCs w:val="24"/>
        </w:rPr>
      </w:pPr>
    </w:p>
    <w:p w:rsidR="00823D75" w:rsidRPr="004D163F" w:rsidRDefault="00EC5E04" w:rsidP="00EC5E04">
      <w:pPr>
        <w:pStyle w:val="ListParagraph"/>
        <w:numPr>
          <w:ilvl w:val="0"/>
          <w:numId w:val="41"/>
        </w:numPr>
        <w:spacing w:after="0" w:line="240" w:lineRule="auto"/>
        <w:ind w:left="360" w:hanging="360"/>
        <w:rPr>
          <w:rFonts w:cstheme="minorHAnsi"/>
          <w:color w:val="99A31D"/>
          <w:sz w:val="24"/>
          <w:szCs w:val="24"/>
          <w:u w:val="single"/>
        </w:rPr>
      </w:pPr>
      <w:r w:rsidRPr="004D163F">
        <w:rPr>
          <w:rFonts w:cstheme="minorHAnsi"/>
          <w:color w:val="99A31D"/>
          <w:sz w:val="24"/>
          <w:szCs w:val="24"/>
          <w:u w:val="single"/>
        </w:rPr>
        <w:t>SUBMIT APPLICATION</w:t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  <w:r w:rsidR="008B2035" w:rsidRPr="004D163F">
        <w:rPr>
          <w:rFonts w:cstheme="minorHAnsi"/>
          <w:color w:val="99A31D"/>
          <w:sz w:val="24"/>
          <w:szCs w:val="24"/>
          <w:u w:val="single"/>
        </w:rPr>
        <w:tab/>
      </w:r>
    </w:p>
    <w:p w:rsidR="000544EA" w:rsidRPr="004D163F" w:rsidRDefault="000544EA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Applications must be typed and include:</w:t>
      </w:r>
    </w:p>
    <w:p w:rsidR="00EC51B1" w:rsidRPr="004D163F" w:rsidRDefault="000544EA" w:rsidP="00EC51B1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Cover Summary</w:t>
      </w:r>
    </w:p>
    <w:p w:rsidR="00EC51B1" w:rsidRPr="004D163F" w:rsidRDefault="000544EA" w:rsidP="000544E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 xml:space="preserve">Project </w:t>
      </w:r>
      <w:r w:rsidR="00EC51B1" w:rsidRPr="004D163F">
        <w:rPr>
          <w:rFonts w:cstheme="minorHAnsi"/>
          <w:color w:val="0D0D0D" w:themeColor="text1" w:themeTint="F2"/>
          <w:sz w:val="20"/>
        </w:rPr>
        <w:t>Narrative</w:t>
      </w:r>
    </w:p>
    <w:p w:rsidR="00823D75" w:rsidRPr="004D163F" w:rsidRDefault="00EC51B1" w:rsidP="00823D7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Budget Sheet</w:t>
      </w:r>
    </w:p>
    <w:p w:rsidR="00EC51B1" w:rsidRPr="004D163F" w:rsidRDefault="00EC51B1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</w:p>
    <w:p w:rsidR="004D163F" w:rsidRDefault="000544EA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An electronic copy for the application must be submitted to</w:t>
      </w:r>
      <w:r w:rsidR="004D163F">
        <w:rPr>
          <w:rFonts w:cstheme="minorHAnsi"/>
          <w:color w:val="0D0D0D" w:themeColor="text1" w:themeTint="F2"/>
          <w:sz w:val="20"/>
        </w:rPr>
        <w:t xml:space="preserve"> </w:t>
      </w:r>
      <w:hyperlink r:id="rId14" w:history="1">
        <w:r w:rsidR="004D163F" w:rsidRPr="007C261B">
          <w:rPr>
            <w:rStyle w:val="Hyperlink"/>
            <w:rFonts w:cstheme="minorHAnsi"/>
            <w:sz w:val="20"/>
          </w:rPr>
          <w:t>info@getoutdoorspa.org</w:t>
        </w:r>
      </w:hyperlink>
      <w:r w:rsidR="004D163F">
        <w:rPr>
          <w:rFonts w:cstheme="minorHAnsi"/>
          <w:color w:val="0D0D0D" w:themeColor="text1" w:themeTint="F2"/>
          <w:sz w:val="20"/>
        </w:rPr>
        <w:t xml:space="preserve"> February 28, 2020 </w:t>
      </w:r>
      <w:r w:rsidRPr="004D163F">
        <w:rPr>
          <w:rFonts w:cstheme="minorHAnsi"/>
          <w:sz w:val="20"/>
        </w:rPr>
        <w:t xml:space="preserve">by </w:t>
      </w:r>
      <w:r w:rsidR="00852B4D" w:rsidRPr="004D163F">
        <w:rPr>
          <w:rFonts w:cstheme="minorHAnsi"/>
          <w:sz w:val="20"/>
        </w:rPr>
        <w:t xml:space="preserve">4:30 </w:t>
      </w:r>
      <w:r w:rsidR="00852B4D" w:rsidRPr="004D163F">
        <w:rPr>
          <w:rFonts w:cstheme="minorHAnsi"/>
          <w:color w:val="0D0D0D" w:themeColor="text1" w:themeTint="F2"/>
          <w:sz w:val="20"/>
        </w:rPr>
        <w:t xml:space="preserve">pm. </w:t>
      </w:r>
    </w:p>
    <w:p w:rsidR="004D163F" w:rsidRDefault="004D163F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</w:p>
    <w:p w:rsidR="000544EA" w:rsidRPr="004D163F" w:rsidRDefault="00852B4D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 xml:space="preserve">One hard copy including the “Chief Officer’s” </w:t>
      </w:r>
      <w:r w:rsidR="002F64D9" w:rsidRPr="004D163F">
        <w:rPr>
          <w:rFonts w:cstheme="minorHAnsi"/>
          <w:color w:val="0D0D0D" w:themeColor="text1" w:themeTint="F2"/>
          <w:sz w:val="20"/>
        </w:rPr>
        <w:t xml:space="preserve">certification </w:t>
      </w:r>
      <w:r w:rsidRPr="004D163F">
        <w:rPr>
          <w:rFonts w:cstheme="minorHAnsi"/>
          <w:color w:val="0D0D0D" w:themeColor="text1" w:themeTint="F2"/>
          <w:sz w:val="20"/>
        </w:rPr>
        <w:t xml:space="preserve">signature </w:t>
      </w:r>
      <w:r w:rsidR="002F64D9" w:rsidRPr="004D163F">
        <w:rPr>
          <w:rFonts w:cstheme="minorHAnsi"/>
          <w:color w:val="0D0D0D" w:themeColor="text1" w:themeTint="F2"/>
          <w:sz w:val="20"/>
        </w:rPr>
        <w:t xml:space="preserve">must be </w:t>
      </w:r>
      <w:r w:rsidR="000544EA" w:rsidRPr="004D163F">
        <w:rPr>
          <w:rFonts w:cstheme="minorHAnsi"/>
          <w:color w:val="0D0D0D" w:themeColor="text1" w:themeTint="F2"/>
          <w:sz w:val="20"/>
        </w:rPr>
        <w:t>mailed to:</w:t>
      </w:r>
    </w:p>
    <w:p w:rsidR="000544EA" w:rsidRPr="004D163F" w:rsidRDefault="000544EA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</w:p>
    <w:p w:rsidR="00F4283F" w:rsidRPr="004D163F" w:rsidRDefault="00823D75" w:rsidP="00F4283F">
      <w:pPr>
        <w:spacing w:after="0" w:line="240" w:lineRule="auto"/>
        <w:ind w:left="360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Pennsylv</w:t>
      </w:r>
      <w:r w:rsidR="00A75AA9" w:rsidRPr="004D163F">
        <w:rPr>
          <w:rFonts w:cstheme="minorHAnsi"/>
          <w:color w:val="0D0D0D" w:themeColor="text1" w:themeTint="F2"/>
          <w:sz w:val="20"/>
        </w:rPr>
        <w:t>ania Recreation and Park Society, Inc.</w:t>
      </w:r>
      <w:r w:rsidR="00F4283F" w:rsidRPr="004D163F">
        <w:rPr>
          <w:rFonts w:cstheme="minorHAnsi"/>
          <w:color w:val="0D0D0D" w:themeColor="text1" w:themeTint="F2"/>
          <w:sz w:val="20"/>
        </w:rPr>
        <w:br/>
      </w:r>
      <w:r w:rsidR="00A75AA9" w:rsidRPr="004D163F">
        <w:rPr>
          <w:rFonts w:cstheme="minorHAnsi"/>
          <w:color w:val="0D0D0D" w:themeColor="text1" w:themeTint="F2"/>
          <w:sz w:val="20"/>
        </w:rPr>
        <w:t xml:space="preserve">Attn: </w:t>
      </w:r>
      <w:r w:rsidR="0047359B" w:rsidRPr="004D163F">
        <w:rPr>
          <w:rFonts w:eastAsia="Times New Roman" w:cstheme="minorHAnsi"/>
          <w:bCs/>
          <w:color w:val="0D0D0D" w:themeColor="text1" w:themeTint="F2"/>
          <w:sz w:val="20"/>
        </w:rPr>
        <w:t>Get Outdoors PA</w:t>
      </w:r>
    </w:p>
    <w:p w:rsidR="00F4283F" w:rsidRPr="004D163F" w:rsidRDefault="00823D75" w:rsidP="00F4283F">
      <w:pPr>
        <w:spacing w:after="0" w:line="240" w:lineRule="auto"/>
        <w:ind w:left="360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2131 Sandy Drive</w:t>
      </w:r>
    </w:p>
    <w:p w:rsidR="00823D75" w:rsidRPr="004D163F" w:rsidRDefault="00823D75" w:rsidP="00F4283F">
      <w:pPr>
        <w:spacing w:after="0" w:line="240" w:lineRule="auto"/>
        <w:ind w:left="360"/>
        <w:rPr>
          <w:rFonts w:cstheme="minorHAnsi"/>
          <w:color w:val="0D0D0D" w:themeColor="text1" w:themeTint="F2"/>
          <w:sz w:val="20"/>
        </w:rPr>
      </w:pPr>
      <w:r w:rsidRPr="004D163F">
        <w:rPr>
          <w:rFonts w:cstheme="minorHAnsi"/>
          <w:color w:val="0D0D0D" w:themeColor="text1" w:themeTint="F2"/>
          <w:sz w:val="20"/>
        </w:rPr>
        <w:t>State College, PA 16803</w:t>
      </w:r>
    </w:p>
    <w:p w:rsidR="00EC51B1" w:rsidRPr="004D163F" w:rsidRDefault="00EC51B1" w:rsidP="00EC51B1">
      <w:pPr>
        <w:spacing w:after="0" w:line="240" w:lineRule="auto"/>
        <w:rPr>
          <w:rFonts w:cstheme="minorHAnsi"/>
          <w:color w:val="0D0D0D" w:themeColor="text1" w:themeTint="F2"/>
          <w:sz w:val="20"/>
        </w:rPr>
      </w:pPr>
    </w:p>
    <w:p w:rsidR="00C15FD0" w:rsidRPr="004D163F" w:rsidRDefault="000544EA" w:rsidP="00E81467">
      <w:pPr>
        <w:spacing w:after="0" w:line="240" w:lineRule="auto"/>
        <w:rPr>
          <w:rFonts w:cstheme="minorHAnsi"/>
          <w:color w:val="0D0D0D" w:themeColor="text1" w:themeTint="F2"/>
        </w:rPr>
      </w:pPr>
      <w:r w:rsidRPr="004D163F">
        <w:rPr>
          <w:rFonts w:cstheme="minorHAnsi"/>
          <w:color w:val="0D0D0D" w:themeColor="text1" w:themeTint="F2"/>
          <w:sz w:val="20"/>
        </w:rPr>
        <w:t>If</w:t>
      </w:r>
      <w:r w:rsidR="0009074E" w:rsidRPr="004D163F">
        <w:rPr>
          <w:rFonts w:cstheme="minorHAnsi"/>
          <w:color w:val="0D0D0D" w:themeColor="text1" w:themeTint="F2"/>
          <w:sz w:val="20"/>
        </w:rPr>
        <w:t xml:space="preserve"> a</w:t>
      </w:r>
      <w:r w:rsidRPr="004D163F">
        <w:rPr>
          <w:rFonts w:cstheme="minorHAnsi"/>
          <w:color w:val="0D0D0D" w:themeColor="text1" w:themeTint="F2"/>
          <w:sz w:val="20"/>
        </w:rPr>
        <w:t xml:space="preserve">warded, the Pennsylvania Recreation and Park Society, Inc. will </w:t>
      </w:r>
      <w:r w:rsidR="00EC51B1" w:rsidRPr="004D163F">
        <w:rPr>
          <w:rFonts w:cstheme="minorHAnsi"/>
          <w:color w:val="0D0D0D" w:themeColor="text1" w:themeTint="F2"/>
          <w:sz w:val="20"/>
        </w:rPr>
        <w:t>email</w:t>
      </w:r>
      <w:r w:rsidRPr="004D163F">
        <w:rPr>
          <w:rFonts w:cstheme="minorHAnsi"/>
          <w:color w:val="0D0D0D" w:themeColor="text1" w:themeTint="F2"/>
          <w:sz w:val="20"/>
        </w:rPr>
        <w:t xml:space="preserve"> an electronic copy of the grant agreement,</w:t>
      </w:r>
      <w:r w:rsidR="00EC51B1" w:rsidRPr="004D163F">
        <w:rPr>
          <w:rFonts w:cstheme="minorHAnsi"/>
          <w:color w:val="0D0D0D" w:themeColor="text1" w:themeTint="F2"/>
          <w:sz w:val="20"/>
        </w:rPr>
        <w:t xml:space="preserve"> </w:t>
      </w:r>
      <w:r w:rsidRPr="004D163F">
        <w:rPr>
          <w:rFonts w:cstheme="minorHAnsi"/>
          <w:color w:val="0D0D0D" w:themeColor="text1" w:themeTint="F2"/>
          <w:sz w:val="20"/>
        </w:rPr>
        <w:t xml:space="preserve">which includes instructions regarding the </w:t>
      </w:r>
      <w:r w:rsidR="00ED7817" w:rsidRPr="004D163F">
        <w:rPr>
          <w:rFonts w:cstheme="minorHAnsi"/>
          <w:color w:val="0D0D0D" w:themeColor="text1" w:themeTint="F2"/>
          <w:sz w:val="20"/>
        </w:rPr>
        <w:t>F</w:t>
      </w:r>
      <w:r w:rsidRPr="004D163F">
        <w:rPr>
          <w:rFonts w:cstheme="minorHAnsi"/>
          <w:color w:val="0D0D0D" w:themeColor="text1" w:themeTint="F2"/>
          <w:sz w:val="20"/>
        </w:rPr>
        <w:t xml:space="preserve">inal </w:t>
      </w:r>
      <w:r w:rsidR="00ED7817" w:rsidRPr="004D163F">
        <w:rPr>
          <w:rFonts w:cstheme="minorHAnsi"/>
          <w:color w:val="0D0D0D" w:themeColor="text1" w:themeTint="F2"/>
          <w:sz w:val="20"/>
        </w:rPr>
        <w:t>R</w:t>
      </w:r>
      <w:r w:rsidRPr="004D163F">
        <w:rPr>
          <w:rFonts w:cstheme="minorHAnsi"/>
          <w:color w:val="0D0D0D" w:themeColor="text1" w:themeTint="F2"/>
          <w:sz w:val="20"/>
        </w:rPr>
        <w:t xml:space="preserve">eport, and a </w:t>
      </w:r>
      <w:r w:rsidR="00E81467" w:rsidRPr="004D163F">
        <w:rPr>
          <w:rFonts w:cstheme="minorHAnsi"/>
          <w:color w:val="0D0D0D" w:themeColor="text1" w:themeTint="F2"/>
          <w:sz w:val="20"/>
        </w:rPr>
        <w:t>Budg</w:t>
      </w:r>
      <w:r w:rsidR="006F4EB9" w:rsidRPr="004D163F">
        <w:rPr>
          <w:rFonts w:cstheme="minorHAnsi"/>
          <w:color w:val="0D0D0D" w:themeColor="text1" w:themeTint="F2"/>
          <w:sz w:val="20"/>
        </w:rPr>
        <w:t>et Sheet. Two hard copies of this</w:t>
      </w:r>
      <w:r w:rsidR="00E81467" w:rsidRPr="004D163F">
        <w:rPr>
          <w:rFonts w:cstheme="minorHAnsi"/>
          <w:color w:val="0D0D0D" w:themeColor="text1" w:themeTint="F2"/>
          <w:sz w:val="20"/>
        </w:rPr>
        <w:t xml:space="preserve"> grant agreement will be mailed for signing, one is to be returned and one is to be kept for the grantee’s files.</w:t>
      </w:r>
    </w:p>
    <w:p w:rsidR="00031160" w:rsidRPr="004D163F" w:rsidRDefault="00031160">
      <w:pPr>
        <w:rPr>
          <w:rFonts w:cstheme="minorHAnsi"/>
          <w:color w:val="0D0D0D" w:themeColor="text1" w:themeTint="F2"/>
          <w:sz w:val="28"/>
        </w:rPr>
      </w:pPr>
    </w:p>
    <w:p w:rsidR="00E73129" w:rsidRPr="004D163F" w:rsidRDefault="00E73129">
      <w:pPr>
        <w:rPr>
          <w:rFonts w:cstheme="minorHAnsi"/>
          <w:color w:val="0D0D0D" w:themeColor="text1" w:themeTint="F2"/>
          <w:sz w:val="28"/>
        </w:rPr>
        <w:sectPr w:rsidR="00E73129" w:rsidRPr="004D163F" w:rsidSect="00D108B0">
          <w:headerReference w:type="default" r:id="rId15"/>
          <w:footerReference w:type="default" r:id="rId16"/>
          <w:type w:val="continuous"/>
          <w:pgSz w:w="12240" w:h="15840"/>
          <w:pgMar w:top="1080" w:right="1080" w:bottom="1080" w:left="1080" w:header="720" w:footer="720" w:gutter="0"/>
          <w:pgNumType w:start="4"/>
          <w:cols w:space="720"/>
          <w:titlePg/>
          <w:docGrid w:linePitch="360"/>
        </w:sectPr>
      </w:pPr>
    </w:p>
    <w:p w:rsidR="002E2622" w:rsidRPr="004D163F" w:rsidRDefault="002E2622" w:rsidP="00031160">
      <w:pPr>
        <w:spacing w:after="0" w:line="240" w:lineRule="auto"/>
        <w:jc w:val="center"/>
        <w:rPr>
          <w:rFonts w:cstheme="minorHAnsi"/>
          <w:color w:val="3F4B00"/>
          <w:sz w:val="32"/>
          <w:szCs w:val="24"/>
        </w:rPr>
      </w:pPr>
      <w:r w:rsidRPr="004D163F">
        <w:rPr>
          <w:rFonts w:cstheme="minorHAnsi"/>
          <w:noProof/>
          <w:sz w:val="24"/>
          <w:szCs w:val="24"/>
        </w:rPr>
        <w:drawing>
          <wp:inline distT="0" distB="0" distL="0" distR="0" wp14:anchorId="781931D5" wp14:editId="7999BFEC">
            <wp:extent cx="1810512" cy="685800"/>
            <wp:effectExtent l="0" t="0" r="0" b="0"/>
            <wp:docPr id="2" name="Picture 2" descr="E:\GOPA\GOPA Logo\GOPA Logo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GOPA\GOPA Logo\GOPA Logo (2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12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2622" w:rsidRPr="004D163F" w:rsidRDefault="002E2622" w:rsidP="00031160">
      <w:pPr>
        <w:spacing w:after="0" w:line="240" w:lineRule="auto"/>
        <w:jc w:val="center"/>
        <w:rPr>
          <w:rFonts w:cstheme="minorHAnsi"/>
          <w:color w:val="3F4B00"/>
          <w:sz w:val="24"/>
          <w:szCs w:val="24"/>
        </w:rPr>
      </w:pPr>
    </w:p>
    <w:p w:rsidR="00F86988" w:rsidRPr="004D163F" w:rsidRDefault="00F86988" w:rsidP="00F86988">
      <w:pPr>
        <w:spacing w:after="0" w:line="240" w:lineRule="auto"/>
        <w:jc w:val="center"/>
        <w:rPr>
          <w:rFonts w:cstheme="minorHAnsi"/>
          <w:color w:val="0D0D0D" w:themeColor="text1" w:themeTint="F2"/>
          <w:sz w:val="28"/>
          <w:szCs w:val="32"/>
        </w:rPr>
      </w:pPr>
      <w:r w:rsidRPr="004D163F">
        <w:rPr>
          <w:rFonts w:cstheme="minorHAnsi"/>
          <w:color w:val="0D0D0D" w:themeColor="text1" w:themeTint="F2"/>
          <w:sz w:val="28"/>
          <w:szCs w:val="32"/>
        </w:rPr>
        <w:t>Pennsylvania Recreation and Park Society, Inc.</w:t>
      </w:r>
    </w:p>
    <w:p w:rsidR="00ED3465" w:rsidRPr="004D163F" w:rsidRDefault="004D163F" w:rsidP="00F86988">
      <w:pPr>
        <w:spacing w:after="0" w:line="240" w:lineRule="auto"/>
        <w:jc w:val="center"/>
        <w:rPr>
          <w:rFonts w:cstheme="minorHAnsi"/>
          <w:color w:val="0D0D0D" w:themeColor="text1" w:themeTint="F2"/>
          <w:sz w:val="32"/>
          <w:szCs w:val="33"/>
        </w:rPr>
      </w:pPr>
      <w:r>
        <w:rPr>
          <w:rFonts w:cstheme="minorHAnsi"/>
          <w:sz w:val="32"/>
          <w:szCs w:val="33"/>
        </w:rPr>
        <w:t>2020</w:t>
      </w:r>
      <w:r w:rsidR="00012948" w:rsidRPr="004D163F">
        <w:rPr>
          <w:rFonts w:cstheme="minorHAnsi"/>
          <w:color w:val="C00000"/>
          <w:sz w:val="32"/>
          <w:szCs w:val="33"/>
        </w:rPr>
        <w:t xml:space="preserve"> </w:t>
      </w:r>
      <w:r w:rsidR="00031160" w:rsidRPr="004D163F">
        <w:rPr>
          <w:rFonts w:cstheme="minorHAnsi"/>
          <w:color w:val="0D0D0D" w:themeColor="text1" w:themeTint="F2"/>
          <w:sz w:val="32"/>
          <w:szCs w:val="33"/>
        </w:rPr>
        <w:t>Get Outdoors PA Mini-Grant Application</w:t>
      </w:r>
    </w:p>
    <w:p w:rsidR="00F86988" w:rsidRPr="004D163F" w:rsidRDefault="00F86988" w:rsidP="00F86988">
      <w:pPr>
        <w:spacing w:after="0" w:line="240" w:lineRule="auto"/>
        <w:jc w:val="center"/>
        <w:rPr>
          <w:rFonts w:cstheme="minorHAnsi"/>
          <w:sz w:val="20"/>
          <w:szCs w:val="21"/>
        </w:rPr>
      </w:pPr>
      <w:r w:rsidRPr="004D163F">
        <w:rPr>
          <w:rFonts w:cstheme="minorHAnsi"/>
          <w:sz w:val="20"/>
          <w:szCs w:val="21"/>
        </w:rPr>
        <w:t>Supported by a grant from the Pennsylvania Department of Conservation and Natural Resources</w:t>
      </w:r>
    </w:p>
    <w:p w:rsidR="007B51BC" w:rsidRPr="004D163F" w:rsidRDefault="007B51BC" w:rsidP="00F86988">
      <w:pPr>
        <w:spacing w:after="0" w:line="240" w:lineRule="auto"/>
        <w:jc w:val="center"/>
        <w:rPr>
          <w:rFonts w:cstheme="minorHAnsi"/>
          <w:sz w:val="24"/>
          <w:szCs w:val="21"/>
        </w:rPr>
      </w:pPr>
    </w:p>
    <w:p w:rsidR="007B51BC" w:rsidRPr="004D163F" w:rsidRDefault="007B51BC" w:rsidP="00F72C54">
      <w:pPr>
        <w:pStyle w:val="ListParagraph"/>
        <w:numPr>
          <w:ilvl w:val="0"/>
          <w:numId w:val="29"/>
        </w:numPr>
        <w:tabs>
          <w:tab w:val="left" w:pos="360"/>
        </w:tabs>
        <w:spacing w:after="0" w:line="240" w:lineRule="auto"/>
        <w:ind w:left="360" w:hanging="540"/>
        <w:rPr>
          <w:rFonts w:cstheme="minorHAnsi"/>
          <w:b/>
          <w:szCs w:val="21"/>
        </w:rPr>
      </w:pPr>
      <w:r w:rsidRPr="004D163F">
        <w:rPr>
          <w:rFonts w:cstheme="minorHAnsi"/>
          <w:b/>
          <w:szCs w:val="21"/>
        </w:rPr>
        <w:t>COVER SUMMARY</w:t>
      </w:r>
    </w:p>
    <w:p w:rsidR="00954C6F" w:rsidRPr="004D163F" w:rsidRDefault="00954C6F" w:rsidP="007B51BC">
      <w:pPr>
        <w:spacing w:after="0" w:line="240" w:lineRule="auto"/>
        <w:rPr>
          <w:rFonts w:cstheme="minorHAnsi"/>
          <w:sz w:val="12"/>
          <w:szCs w:val="21"/>
        </w:rPr>
      </w:pPr>
    </w:p>
    <w:p w:rsidR="00C830E5" w:rsidRPr="004D163F" w:rsidRDefault="00C830E5" w:rsidP="00A5519B">
      <w:pPr>
        <w:pStyle w:val="ListParagraph"/>
        <w:numPr>
          <w:ilvl w:val="0"/>
          <w:numId w:val="28"/>
        </w:numPr>
        <w:tabs>
          <w:tab w:val="left" w:pos="360"/>
        </w:tabs>
        <w:spacing w:after="0" w:line="240" w:lineRule="auto"/>
        <w:ind w:hanging="720"/>
        <w:rPr>
          <w:rFonts w:cstheme="minorHAnsi"/>
          <w:b/>
          <w:color w:val="3F4B00"/>
          <w:sz w:val="20"/>
          <w:szCs w:val="20"/>
        </w:rPr>
      </w:pPr>
      <w:r w:rsidRPr="004D163F">
        <w:rPr>
          <w:rFonts w:cstheme="minorHAnsi"/>
          <w:b/>
          <w:color w:val="3F4B00"/>
          <w:sz w:val="20"/>
          <w:szCs w:val="20"/>
        </w:rPr>
        <w:t>Applying Organization</w:t>
      </w:r>
      <w:r w:rsidR="00013F2B" w:rsidRPr="004D163F">
        <w:rPr>
          <w:rFonts w:cstheme="minorHAnsi"/>
          <w:b/>
          <w:color w:val="3F4B00"/>
          <w:sz w:val="20"/>
          <w:szCs w:val="20"/>
        </w:rPr>
        <w:t xml:space="preserve"> Information</w:t>
      </w:r>
    </w:p>
    <w:p w:rsidR="00C830E5" w:rsidRPr="004D163F" w:rsidRDefault="00C830E5" w:rsidP="001D5578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013F2B" w:rsidRPr="004D163F" w:rsidRDefault="001D5578" w:rsidP="00013F2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3F4B00"/>
          <w:sz w:val="18"/>
          <w:szCs w:val="20"/>
          <w:u w:val="single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Applying Organization Official Name:</w:t>
      </w:r>
    </w:p>
    <w:p w:rsidR="00013F2B" w:rsidRPr="004D163F" w:rsidRDefault="00013F2B" w:rsidP="00013F2B">
      <w:pPr>
        <w:spacing w:after="0" w:line="240" w:lineRule="auto"/>
        <w:ind w:firstLine="360"/>
        <w:rPr>
          <w:rFonts w:cstheme="minorHAnsi"/>
          <w:b/>
          <w:color w:val="3F4B00"/>
          <w:sz w:val="10"/>
          <w:szCs w:val="20"/>
          <w:u w:val="single"/>
        </w:rPr>
      </w:pPr>
    </w:p>
    <w:p w:rsidR="005752C9" w:rsidRPr="004D163F" w:rsidRDefault="005752C9" w:rsidP="00013F2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3F4B00"/>
          <w:sz w:val="18"/>
          <w:szCs w:val="20"/>
          <w:u w:val="single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Mailing Address:</w:t>
      </w:r>
    </w:p>
    <w:p w:rsidR="00B77677" w:rsidRPr="004D163F" w:rsidRDefault="00B77677" w:rsidP="00F92213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F92213" w:rsidRPr="004D163F" w:rsidRDefault="00F92213" w:rsidP="00141922">
      <w:pPr>
        <w:spacing w:after="0" w:line="240" w:lineRule="auto"/>
        <w:ind w:left="1440" w:firstLine="720"/>
        <w:rPr>
          <w:rFonts w:cstheme="minorHAnsi"/>
          <w:b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City:</w:t>
      </w:r>
    </w:p>
    <w:p w:rsidR="00B77677" w:rsidRPr="004D163F" w:rsidRDefault="00B77677" w:rsidP="00F92213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F92213" w:rsidRPr="004D163F" w:rsidRDefault="00F92213" w:rsidP="00141922">
      <w:pPr>
        <w:spacing w:after="0" w:line="240" w:lineRule="auto"/>
        <w:ind w:left="1440" w:firstLine="720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 xml:space="preserve">State: </w:t>
      </w:r>
      <w:r w:rsidRPr="004D163F">
        <w:rPr>
          <w:rFonts w:cstheme="minorHAnsi"/>
          <w:color w:val="0D0D0D" w:themeColor="text1" w:themeTint="F2"/>
          <w:sz w:val="18"/>
          <w:szCs w:val="20"/>
        </w:rPr>
        <w:t>Pen</w:t>
      </w:r>
      <w:r w:rsidR="00141922" w:rsidRPr="004D163F">
        <w:rPr>
          <w:rFonts w:cstheme="minorHAnsi"/>
          <w:color w:val="0D0D0D" w:themeColor="text1" w:themeTint="F2"/>
          <w:sz w:val="18"/>
          <w:szCs w:val="20"/>
        </w:rPr>
        <w:t>nsylvania</w:t>
      </w:r>
      <w:r w:rsidR="00141922"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="00141922"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="00141922"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="00141922"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="00B77677" w:rsidRPr="004D163F">
        <w:rPr>
          <w:rFonts w:cstheme="minorHAnsi"/>
          <w:b/>
          <w:color w:val="0D0D0D" w:themeColor="text1" w:themeTint="F2"/>
          <w:sz w:val="18"/>
          <w:szCs w:val="20"/>
        </w:rPr>
        <w:t>Zip Code:</w:t>
      </w:r>
    </w:p>
    <w:p w:rsidR="005752C9" w:rsidRPr="004D163F" w:rsidRDefault="005752C9" w:rsidP="005752C9">
      <w:pPr>
        <w:spacing w:after="0" w:line="240" w:lineRule="auto"/>
        <w:rPr>
          <w:rFonts w:cstheme="minorHAnsi"/>
          <w:color w:val="0D0D0D" w:themeColor="text1" w:themeTint="F2"/>
          <w:sz w:val="10"/>
          <w:szCs w:val="20"/>
        </w:rPr>
      </w:pPr>
    </w:p>
    <w:p w:rsidR="005752C9" w:rsidRPr="004D163F" w:rsidRDefault="005752C9" w:rsidP="00013F2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Municipality:</w:t>
      </w:r>
    </w:p>
    <w:p w:rsidR="001A3283" w:rsidRPr="004D163F" w:rsidRDefault="001A3283" w:rsidP="005752C9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5752C9" w:rsidRPr="004D163F" w:rsidRDefault="005752C9" w:rsidP="00013F2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County:</w:t>
      </w:r>
    </w:p>
    <w:p w:rsidR="001A3283" w:rsidRPr="004D163F" w:rsidRDefault="001A3283" w:rsidP="005752C9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3616E8" w:rsidRPr="004D163F" w:rsidRDefault="005752C9" w:rsidP="003616E8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Chief Officer’s Name:</w:t>
      </w:r>
    </w:p>
    <w:p w:rsidR="00F105E8" w:rsidRPr="004D163F" w:rsidRDefault="00F105E8" w:rsidP="00F105E8">
      <w:pPr>
        <w:pStyle w:val="ListParagraph"/>
        <w:rPr>
          <w:rFonts w:cstheme="minorHAnsi"/>
          <w:b/>
          <w:color w:val="0D0D0D" w:themeColor="text1" w:themeTint="F2"/>
          <w:sz w:val="10"/>
          <w:szCs w:val="20"/>
        </w:rPr>
      </w:pPr>
    </w:p>
    <w:p w:rsidR="00F105E8" w:rsidRPr="004D163F" w:rsidRDefault="00F105E8" w:rsidP="00F105E8">
      <w:pPr>
        <w:pStyle w:val="ListParagraph"/>
        <w:numPr>
          <w:ilvl w:val="1"/>
          <w:numId w:val="26"/>
        </w:numPr>
        <w:spacing w:after="0" w:line="240" w:lineRule="auto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color w:val="0D0D0D" w:themeColor="text1" w:themeTint="F2"/>
          <w:sz w:val="18"/>
          <w:szCs w:val="20"/>
        </w:rPr>
        <w:t>Email Address:</w:t>
      </w:r>
    </w:p>
    <w:p w:rsidR="00F105E8" w:rsidRPr="004D163F" w:rsidRDefault="00F105E8" w:rsidP="00F105E8">
      <w:pPr>
        <w:pStyle w:val="ListParagraph"/>
        <w:spacing w:after="0" w:line="240" w:lineRule="auto"/>
        <w:ind w:left="1440"/>
        <w:rPr>
          <w:rFonts w:cstheme="minorHAnsi"/>
          <w:color w:val="0D0D0D" w:themeColor="text1" w:themeTint="F2"/>
          <w:sz w:val="10"/>
          <w:szCs w:val="20"/>
        </w:rPr>
      </w:pPr>
    </w:p>
    <w:p w:rsidR="00F105E8" w:rsidRPr="004D163F" w:rsidRDefault="00186364" w:rsidP="00F105E8">
      <w:pPr>
        <w:pStyle w:val="ListParagraph"/>
        <w:numPr>
          <w:ilvl w:val="1"/>
          <w:numId w:val="26"/>
        </w:numPr>
        <w:spacing w:after="0" w:line="240" w:lineRule="auto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color w:val="0D0D0D" w:themeColor="text1" w:themeTint="F2"/>
          <w:sz w:val="18"/>
          <w:szCs w:val="20"/>
        </w:rPr>
        <w:t xml:space="preserve">Work </w:t>
      </w:r>
      <w:r w:rsidR="00F105E8" w:rsidRPr="004D163F">
        <w:rPr>
          <w:rFonts w:cstheme="minorHAnsi"/>
          <w:color w:val="0D0D0D" w:themeColor="text1" w:themeTint="F2"/>
          <w:sz w:val="18"/>
          <w:szCs w:val="20"/>
        </w:rPr>
        <w:t>Phone Number:</w:t>
      </w:r>
    </w:p>
    <w:p w:rsidR="00F92213" w:rsidRPr="004D163F" w:rsidRDefault="00F92213" w:rsidP="00F92213">
      <w:pPr>
        <w:spacing w:after="0" w:line="240" w:lineRule="auto"/>
        <w:rPr>
          <w:rFonts w:cstheme="minorHAnsi"/>
          <w:color w:val="0D0D0D" w:themeColor="text1" w:themeTint="F2"/>
          <w:sz w:val="10"/>
          <w:szCs w:val="20"/>
        </w:rPr>
      </w:pPr>
    </w:p>
    <w:p w:rsidR="00A5519B" w:rsidRPr="004D163F" w:rsidRDefault="001D5578" w:rsidP="00A5519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0D0D0D" w:themeColor="text1" w:themeTint="F2"/>
          <w:sz w:val="18"/>
          <w:szCs w:val="20"/>
          <w:u w:val="single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Applying Organization EIN (Employer Identification Number):</w:t>
      </w:r>
    </w:p>
    <w:p w:rsidR="00A5519B" w:rsidRPr="004D163F" w:rsidRDefault="00A5519B" w:rsidP="00A5519B">
      <w:pPr>
        <w:pStyle w:val="ListParagraph"/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  <w:u w:val="single"/>
        </w:rPr>
      </w:pPr>
    </w:p>
    <w:p w:rsidR="001D5578" w:rsidRPr="004D163F" w:rsidRDefault="001D5578" w:rsidP="00A5519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b/>
          <w:color w:val="0D0D0D" w:themeColor="text1" w:themeTint="F2"/>
          <w:sz w:val="18"/>
          <w:szCs w:val="20"/>
          <w:u w:val="single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IRS 501(c</w:t>
      </w:r>
      <w:r w:rsidR="004335A9" w:rsidRPr="004D163F">
        <w:rPr>
          <w:rFonts w:cstheme="minorHAnsi"/>
          <w:b/>
          <w:color w:val="0D0D0D" w:themeColor="text1" w:themeTint="F2"/>
          <w:sz w:val="18"/>
          <w:szCs w:val="20"/>
        </w:rPr>
        <w:t>)</w:t>
      </w:r>
      <w:r w:rsidR="00013F2B" w:rsidRPr="004D163F">
        <w:rPr>
          <w:rFonts w:cstheme="minorHAnsi"/>
          <w:b/>
          <w:color w:val="0D0D0D" w:themeColor="text1" w:themeTint="F2"/>
          <w:sz w:val="18"/>
          <w:szCs w:val="20"/>
        </w:rPr>
        <w:t>(</w:t>
      </w:r>
      <w:r w:rsidR="00825508" w:rsidRPr="004D163F">
        <w:rPr>
          <w:rFonts w:cstheme="minorHAnsi"/>
          <w:b/>
          <w:color w:val="0D0D0D" w:themeColor="text1" w:themeTint="F2"/>
          <w:sz w:val="18"/>
          <w:szCs w:val="20"/>
        </w:rPr>
        <w:t>3): Nonprofit</w:t>
      </w:r>
      <w:r w:rsidRPr="004D163F">
        <w:rPr>
          <w:rFonts w:cstheme="minorHAnsi"/>
          <w:b/>
          <w:color w:val="0D0D0D" w:themeColor="text1" w:themeTint="F2"/>
          <w:sz w:val="18"/>
          <w:szCs w:val="20"/>
        </w:rPr>
        <w:t>?</w:t>
      </w:r>
      <w:r w:rsidRPr="004D163F">
        <w:rPr>
          <w:rFonts w:cstheme="minorHAnsi"/>
          <w:b/>
          <w:color w:val="0D0D0D" w:themeColor="text1" w:themeTint="F2"/>
          <w:sz w:val="18"/>
          <w:szCs w:val="20"/>
        </w:rPr>
        <w:tab/>
      </w:r>
      <w:r w:rsidR="00141922" w:rsidRPr="004D163F">
        <w:rPr>
          <w:rFonts w:cstheme="minorHAnsi"/>
          <w:b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color w:val="0D0D0D" w:themeColor="text1" w:themeTint="F2"/>
          <w:sz w:val="18"/>
          <w:szCs w:val="20"/>
        </w:rPr>
        <w:t>Yes</w:t>
      </w:r>
      <w:r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="002D4EEB"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color w:val="0D0D0D" w:themeColor="text1" w:themeTint="F2"/>
          <w:sz w:val="18"/>
          <w:szCs w:val="20"/>
        </w:rPr>
        <w:t>No</w:t>
      </w:r>
    </w:p>
    <w:p w:rsidR="001D5578" w:rsidRPr="004D163F" w:rsidRDefault="001D5578" w:rsidP="001D5578">
      <w:pPr>
        <w:spacing w:after="0" w:line="240" w:lineRule="auto"/>
        <w:rPr>
          <w:rFonts w:cstheme="minorHAnsi"/>
          <w:color w:val="0D0D0D" w:themeColor="text1" w:themeTint="F2"/>
          <w:sz w:val="10"/>
        </w:rPr>
      </w:pPr>
    </w:p>
    <w:p w:rsidR="001D5578" w:rsidRPr="004D163F" w:rsidRDefault="001D5578" w:rsidP="00141922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</w:rPr>
        <w:t xml:space="preserve">Registered with the PA </w:t>
      </w:r>
      <w:r w:rsidRPr="004D163F">
        <w:rPr>
          <w:rFonts w:cstheme="minorHAnsi"/>
          <w:b/>
          <w:color w:val="0D0D0D" w:themeColor="text1" w:themeTint="F2"/>
          <w:sz w:val="18"/>
          <w:szCs w:val="21"/>
        </w:rPr>
        <w:t>Department of State, Bureau of Charitable Organizations</w:t>
      </w:r>
      <w:r w:rsidRPr="004D163F">
        <w:rPr>
          <w:rFonts w:cstheme="minorHAnsi"/>
          <w:b/>
          <w:color w:val="0D0D0D" w:themeColor="text1" w:themeTint="F2"/>
          <w:sz w:val="18"/>
        </w:rPr>
        <w:t>?</w:t>
      </w:r>
      <w:r w:rsidR="00141922" w:rsidRPr="004D163F">
        <w:rPr>
          <w:rFonts w:cstheme="minorHAnsi"/>
          <w:b/>
          <w:color w:val="0D0D0D" w:themeColor="text1" w:themeTint="F2"/>
          <w:sz w:val="18"/>
        </w:rPr>
        <w:tab/>
      </w:r>
      <w:r w:rsidR="00141922" w:rsidRPr="004D163F">
        <w:rPr>
          <w:rFonts w:cstheme="minorHAnsi"/>
          <w:b/>
          <w:color w:val="0D0D0D" w:themeColor="text1" w:themeTint="F2"/>
          <w:sz w:val="18"/>
        </w:rPr>
        <w:tab/>
      </w:r>
      <w:r w:rsidRPr="004D163F">
        <w:rPr>
          <w:rFonts w:cstheme="minorHAnsi"/>
          <w:color w:val="0D0D0D" w:themeColor="text1" w:themeTint="F2"/>
          <w:sz w:val="18"/>
        </w:rPr>
        <w:t>Yes</w:t>
      </w:r>
      <w:r w:rsidRPr="004D163F">
        <w:rPr>
          <w:rFonts w:cstheme="minorHAnsi"/>
          <w:color w:val="0D0D0D" w:themeColor="text1" w:themeTint="F2"/>
          <w:sz w:val="18"/>
        </w:rPr>
        <w:tab/>
      </w:r>
      <w:r w:rsidR="002D4EEB" w:rsidRPr="004D163F">
        <w:rPr>
          <w:rFonts w:cstheme="minorHAnsi"/>
          <w:color w:val="0D0D0D" w:themeColor="text1" w:themeTint="F2"/>
          <w:sz w:val="18"/>
        </w:rPr>
        <w:tab/>
      </w:r>
      <w:r w:rsidRPr="004D163F">
        <w:rPr>
          <w:rFonts w:cstheme="minorHAnsi"/>
          <w:color w:val="0D0D0D" w:themeColor="text1" w:themeTint="F2"/>
          <w:sz w:val="18"/>
        </w:rPr>
        <w:t>No</w:t>
      </w:r>
    </w:p>
    <w:p w:rsidR="001D5578" w:rsidRPr="004D163F" w:rsidRDefault="001D5578" w:rsidP="001D5578">
      <w:pPr>
        <w:spacing w:after="0" w:line="240" w:lineRule="auto"/>
        <w:rPr>
          <w:rFonts w:cstheme="minorHAnsi"/>
          <w:b/>
          <w:color w:val="0D0D0D" w:themeColor="text1" w:themeTint="F2"/>
          <w:sz w:val="12"/>
        </w:rPr>
      </w:pPr>
    </w:p>
    <w:p w:rsidR="001D5578" w:rsidRPr="004D163F" w:rsidRDefault="001D5578" w:rsidP="00B748F4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b/>
          <w:color w:val="3F4B00"/>
          <w:sz w:val="20"/>
        </w:rPr>
      </w:pPr>
      <w:r w:rsidRPr="004D163F">
        <w:rPr>
          <w:rFonts w:cstheme="minorHAnsi"/>
          <w:b/>
          <w:color w:val="3F4B00"/>
          <w:sz w:val="20"/>
        </w:rPr>
        <w:t>Project Director Information</w:t>
      </w:r>
    </w:p>
    <w:p w:rsidR="00B748F4" w:rsidRPr="004D163F" w:rsidRDefault="00B748F4" w:rsidP="00B748F4">
      <w:pPr>
        <w:pStyle w:val="ListParagraph"/>
        <w:spacing w:after="0" w:line="240" w:lineRule="auto"/>
        <w:ind w:left="360"/>
        <w:rPr>
          <w:rFonts w:cstheme="minorHAnsi"/>
          <w:b/>
          <w:color w:val="3F4B00"/>
          <w:sz w:val="10"/>
        </w:rPr>
      </w:pPr>
    </w:p>
    <w:p w:rsidR="002E7E24" w:rsidRPr="004D163F" w:rsidRDefault="00C830E5" w:rsidP="002E7E24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Project Director’s Name:</w:t>
      </w:r>
    </w:p>
    <w:p w:rsidR="002E7E24" w:rsidRPr="004D163F" w:rsidRDefault="002E7E24" w:rsidP="002E7E24">
      <w:pPr>
        <w:pStyle w:val="ListParagraph"/>
        <w:spacing w:after="0" w:line="240" w:lineRule="auto"/>
        <w:rPr>
          <w:rFonts w:cstheme="minorHAnsi"/>
          <w:color w:val="0D0D0D" w:themeColor="text1" w:themeTint="F2"/>
          <w:sz w:val="10"/>
        </w:rPr>
      </w:pPr>
    </w:p>
    <w:p w:rsidR="002E7E24" w:rsidRPr="004D163F" w:rsidRDefault="002E7E24" w:rsidP="002E7E24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Title:</w:t>
      </w:r>
    </w:p>
    <w:p w:rsidR="002E7E24" w:rsidRPr="004D163F" w:rsidRDefault="002E7E24" w:rsidP="002E7E24">
      <w:pPr>
        <w:pStyle w:val="ListParagraph"/>
        <w:rPr>
          <w:rFonts w:cstheme="minorHAnsi"/>
          <w:color w:val="0D0D0D" w:themeColor="text1" w:themeTint="F2"/>
          <w:sz w:val="10"/>
        </w:rPr>
      </w:pPr>
    </w:p>
    <w:p w:rsidR="003616E8" w:rsidRPr="004D163F" w:rsidRDefault="002E7E24" w:rsidP="003616E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Organization:</w:t>
      </w:r>
    </w:p>
    <w:p w:rsidR="003616E8" w:rsidRPr="004D163F" w:rsidRDefault="003616E8" w:rsidP="003616E8">
      <w:pPr>
        <w:pStyle w:val="ListParagraph"/>
        <w:rPr>
          <w:rFonts w:cstheme="minorHAnsi"/>
          <w:b/>
          <w:color w:val="0D0D0D" w:themeColor="text1" w:themeTint="F2"/>
          <w:sz w:val="10"/>
          <w:szCs w:val="20"/>
        </w:rPr>
      </w:pPr>
    </w:p>
    <w:p w:rsidR="003616E8" w:rsidRPr="004D163F" w:rsidRDefault="003616E8" w:rsidP="003616E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Mailing Address:</w:t>
      </w:r>
    </w:p>
    <w:p w:rsidR="003616E8" w:rsidRPr="004D163F" w:rsidRDefault="003616E8" w:rsidP="003616E8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3616E8" w:rsidRPr="004D163F" w:rsidRDefault="003616E8" w:rsidP="003616E8">
      <w:pPr>
        <w:spacing w:after="0" w:line="240" w:lineRule="auto"/>
        <w:ind w:left="1440" w:firstLine="720"/>
        <w:rPr>
          <w:rFonts w:cstheme="minorHAnsi"/>
          <w:b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>City:</w:t>
      </w:r>
    </w:p>
    <w:p w:rsidR="003616E8" w:rsidRPr="004D163F" w:rsidRDefault="003616E8" w:rsidP="003616E8">
      <w:pPr>
        <w:spacing w:after="0" w:line="240" w:lineRule="auto"/>
        <w:rPr>
          <w:rFonts w:cstheme="minorHAnsi"/>
          <w:b/>
          <w:color w:val="0D0D0D" w:themeColor="text1" w:themeTint="F2"/>
          <w:sz w:val="10"/>
          <w:szCs w:val="20"/>
        </w:rPr>
      </w:pPr>
    </w:p>
    <w:p w:rsidR="003616E8" w:rsidRPr="004D163F" w:rsidRDefault="003616E8" w:rsidP="003616E8">
      <w:pPr>
        <w:spacing w:after="0" w:line="240" w:lineRule="auto"/>
        <w:ind w:left="1440" w:firstLine="720"/>
        <w:rPr>
          <w:rFonts w:cstheme="minorHAnsi"/>
          <w:color w:val="0D0D0D" w:themeColor="text1" w:themeTint="F2"/>
          <w:sz w:val="18"/>
          <w:szCs w:val="20"/>
        </w:rPr>
      </w:pPr>
      <w:r w:rsidRPr="004D163F">
        <w:rPr>
          <w:rFonts w:cstheme="minorHAnsi"/>
          <w:b/>
          <w:color w:val="0D0D0D" w:themeColor="text1" w:themeTint="F2"/>
          <w:sz w:val="18"/>
          <w:szCs w:val="20"/>
        </w:rPr>
        <w:t xml:space="preserve">State: </w:t>
      </w:r>
      <w:r w:rsidRPr="004D163F">
        <w:rPr>
          <w:rFonts w:cstheme="minorHAnsi"/>
          <w:color w:val="0D0D0D" w:themeColor="text1" w:themeTint="F2"/>
          <w:sz w:val="18"/>
          <w:szCs w:val="20"/>
        </w:rPr>
        <w:t>Pennsylvania</w:t>
      </w:r>
      <w:r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color w:val="0D0D0D" w:themeColor="text1" w:themeTint="F2"/>
          <w:sz w:val="18"/>
          <w:szCs w:val="20"/>
        </w:rPr>
        <w:tab/>
      </w:r>
      <w:r w:rsidRPr="004D163F">
        <w:rPr>
          <w:rFonts w:cstheme="minorHAnsi"/>
          <w:b/>
          <w:color w:val="0D0D0D" w:themeColor="text1" w:themeTint="F2"/>
          <w:sz w:val="18"/>
          <w:szCs w:val="20"/>
        </w:rPr>
        <w:t>Zip Code:</w:t>
      </w:r>
    </w:p>
    <w:p w:rsidR="00141922" w:rsidRPr="004D163F" w:rsidRDefault="00141922" w:rsidP="00141922">
      <w:pPr>
        <w:pStyle w:val="ListParagraph"/>
        <w:rPr>
          <w:rFonts w:cstheme="minorHAnsi"/>
          <w:b/>
          <w:color w:val="0D0D0D" w:themeColor="text1" w:themeTint="F2"/>
          <w:sz w:val="10"/>
        </w:rPr>
      </w:pPr>
    </w:p>
    <w:p w:rsidR="002E7E24" w:rsidRPr="004D163F" w:rsidRDefault="002E7E24" w:rsidP="003616E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E</w:t>
      </w:r>
      <w:r w:rsidR="00B748F4" w:rsidRPr="004D163F">
        <w:rPr>
          <w:rFonts w:cstheme="minorHAnsi"/>
          <w:b/>
          <w:color w:val="0D0D0D" w:themeColor="text1" w:themeTint="F2"/>
          <w:sz w:val="18"/>
        </w:rPr>
        <w:t>mail Address:</w:t>
      </w:r>
    </w:p>
    <w:p w:rsidR="002E7E24" w:rsidRPr="004D163F" w:rsidRDefault="002E7E24" w:rsidP="002E7E24">
      <w:pPr>
        <w:pStyle w:val="ListParagraph"/>
        <w:rPr>
          <w:rFonts w:cstheme="minorHAnsi"/>
          <w:b/>
          <w:color w:val="0D0D0D" w:themeColor="text1" w:themeTint="F2"/>
          <w:sz w:val="10"/>
        </w:rPr>
      </w:pPr>
    </w:p>
    <w:p w:rsidR="00B748F4" w:rsidRPr="004D163F" w:rsidRDefault="00F105E8" w:rsidP="00F105E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b/>
          <w:color w:val="0D0D0D" w:themeColor="text1" w:themeTint="F2"/>
          <w:sz w:val="18"/>
        </w:rPr>
        <w:t>Phone Numbers:</w:t>
      </w:r>
    </w:p>
    <w:p w:rsidR="00F105E8" w:rsidRPr="004D163F" w:rsidRDefault="00F105E8" w:rsidP="00F105E8">
      <w:pPr>
        <w:pStyle w:val="ListParagraph"/>
        <w:rPr>
          <w:rFonts w:cstheme="minorHAnsi"/>
          <w:color w:val="0D0D0D" w:themeColor="text1" w:themeTint="F2"/>
          <w:sz w:val="10"/>
        </w:rPr>
      </w:pPr>
    </w:p>
    <w:p w:rsidR="00F105E8" w:rsidRPr="004D163F" w:rsidRDefault="00F105E8" w:rsidP="00F105E8">
      <w:pPr>
        <w:pStyle w:val="ListParagraph"/>
        <w:numPr>
          <w:ilvl w:val="1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color w:val="0D0D0D" w:themeColor="text1" w:themeTint="F2"/>
          <w:sz w:val="18"/>
        </w:rPr>
        <w:t>Work:</w:t>
      </w:r>
    </w:p>
    <w:p w:rsidR="00F105E8" w:rsidRPr="004D163F" w:rsidRDefault="00F105E8" w:rsidP="00F105E8">
      <w:pPr>
        <w:pStyle w:val="ListParagraph"/>
        <w:spacing w:after="0" w:line="240" w:lineRule="auto"/>
        <w:ind w:left="1440"/>
        <w:rPr>
          <w:rFonts w:cstheme="minorHAnsi"/>
          <w:color w:val="0D0D0D" w:themeColor="text1" w:themeTint="F2"/>
          <w:sz w:val="10"/>
        </w:rPr>
      </w:pPr>
    </w:p>
    <w:p w:rsidR="00F105E8" w:rsidRPr="004D163F" w:rsidRDefault="00F105E8" w:rsidP="00F105E8">
      <w:pPr>
        <w:pStyle w:val="ListParagraph"/>
        <w:numPr>
          <w:ilvl w:val="1"/>
          <w:numId w:val="27"/>
        </w:numPr>
        <w:spacing w:after="0" w:line="240" w:lineRule="auto"/>
        <w:rPr>
          <w:rFonts w:cstheme="minorHAnsi"/>
          <w:color w:val="0D0D0D" w:themeColor="text1" w:themeTint="F2"/>
          <w:sz w:val="18"/>
        </w:rPr>
      </w:pPr>
      <w:r w:rsidRPr="004D163F">
        <w:rPr>
          <w:rFonts w:cstheme="minorHAnsi"/>
          <w:color w:val="0D0D0D" w:themeColor="text1" w:themeTint="F2"/>
          <w:sz w:val="18"/>
        </w:rPr>
        <w:t>Cell:</w:t>
      </w:r>
    </w:p>
    <w:p w:rsidR="003A5FE9" w:rsidRPr="004D163F" w:rsidRDefault="003A5FE9" w:rsidP="00E923D0">
      <w:pPr>
        <w:pStyle w:val="ListParagraph"/>
        <w:spacing w:after="0" w:line="240" w:lineRule="auto"/>
        <w:rPr>
          <w:rFonts w:cstheme="minorHAnsi"/>
          <w:color w:val="0D0D0D" w:themeColor="text1" w:themeTint="F2"/>
          <w:sz w:val="10"/>
        </w:rPr>
      </w:pPr>
    </w:p>
    <w:p w:rsidR="002E7E24" w:rsidRPr="004D163F" w:rsidRDefault="002E7E24" w:rsidP="00E923D0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color w:val="3F4B00"/>
          <w:sz w:val="18"/>
        </w:rPr>
      </w:pPr>
      <w:r w:rsidRPr="004D163F">
        <w:rPr>
          <w:rFonts w:cstheme="minorHAnsi"/>
          <w:b/>
          <w:color w:val="3F4B00"/>
          <w:sz w:val="20"/>
        </w:rPr>
        <w:t>Activity Area</w:t>
      </w:r>
    </w:p>
    <w:p w:rsidR="00CD46EC" w:rsidRPr="004D163F" w:rsidRDefault="00CD46EC" w:rsidP="00CD46EC">
      <w:pPr>
        <w:pStyle w:val="ListParagraph"/>
        <w:spacing w:after="0" w:line="240" w:lineRule="auto"/>
        <w:ind w:left="360"/>
        <w:rPr>
          <w:rFonts w:cstheme="minorHAnsi"/>
          <w:color w:val="0D0D0D" w:themeColor="text1" w:themeTint="F2"/>
          <w:sz w:val="10"/>
        </w:rPr>
      </w:pPr>
    </w:p>
    <w:p w:rsidR="002E7E24" w:rsidRPr="004D163F" w:rsidRDefault="002E7E24" w:rsidP="00E923D0">
      <w:pPr>
        <w:spacing w:after="0" w:line="240" w:lineRule="auto"/>
        <w:ind w:firstLine="720"/>
        <w:rPr>
          <w:rFonts w:cstheme="minorHAnsi"/>
          <w:sz w:val="16"/>
          <w:szCs w:val="20"/>
        </w:rPr>
      </w:pPr>
      <w:r w:rsidRPr="004D163F">
        <w:rPr>
          <w:rFonts w:cstheme="minorHAnsi"/>
          <w:sz w:val="16"/>
          <w:szCs w:val="20"/>
        </w:rPr>
        <w:t>Backpack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 xml:space="preserve">Cross Country Skiing </w:t>
      </w:r>
      <w:r w:rsidRPr="004D163F">
        <w:rPr>
          <w:rFonts w:cstheme="minorHAnsi"/>
          <w:sz w:val="16"/>
          <w:szCs w:val="20"/>
        </w:rPr>
        <w:tab/>
      </w:r>
      <w:r w:rsid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>Hunt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Rock Climbing</w:t>
      </w:r>
    </w:p>
    <w:p w:rsidR="002E7E24" w:rsidRPr="004D163F" w:rsidRDefault="002E7E24" w:rsidP="00E923D0">
      <w:pPr>
        <w:spacing w:after="0" w:line="240" w:lineRule="auto"/>
        <w:ind w:firstLine="720"/>
        <w:rPr>
          <w:rFonts w:cstheme="minorHAnsi"/>
          <w:sz w:val="16"/>
          <w:szCs w:val="20"/>
        </w:rPr>
      </w:pPr>
      <w:r w:rsidRPr="004D163F">
        <w:rPr>
          <w:rFonts w:cstheme="minorHAnsi"/>
          <w:sz w:val="16"/>
          <w:szCs w:val="20"/>
        </w:rPr>
        <w:t>Bik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Fish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 xml:space="preserve">Orienteering 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Snowshoeing</w:t>
      </w:r>
    </w:p>
    <w:p w:rsidR="002E7E24" w:rsidRPr="004D163F" w:rsidRDefault="002E7E24" w:rsidP="00E923D0">
      <w:pPr>
        <w:spacing w:after="0" w:line="240" w:lineRule="auto"/>
        <w:ind w:firstLine="720"/>
        <w:rPr>
          <w:rFonts w:cstheme="minorHAnsi"/>
          <w:sz w:val="16"/>
          <w:szCs w:val="20"/>
        </w:rPr>
      </w:pPr>
      <w:r w:rsidRPr="004D163F">
        <w:rPr>
          <w:rFonts w:cstheme="minorHAnsi"/>
          <w:sz w:val="16"/>
          <w:szCs w:val="20"/>
        </w:rPr>
        <w:t>Bird/Wildlife viewing</w:t>
      </w:r>
      <w:r w:rsidR="007B51BC"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Geocach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Nature Photography</w:t>
      </w:r>
      <w:r w:rsidR="007B51BC"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Target shoot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</w:p>
    <w:p w:rsidR="002E7E24" w:rsidRPr="004D163F" w:rsidRDefault="002E7E24" w:rsidP="00E923D0">
      <w:pPr>
        <w:spacing w:after="0" w:line="240" w:lineRule="auto"/>
        <w:ind w:firstLine="720"/>
        <w:rPr>
          <w:rFonts w:cstheme="minorHAnsi"/>
          <w:sz w:val="16"/>
          <w:szCs w:val="20"/>
        </w:rPr>
      </w:pPr>
      <w:r w:rsidRPr="004D163F">
        <w:rPr>
          <w:rFonts w:cstheme="minorHAnsi"/>
          <w:sz w:val="16"/>
          <w:szCs w:val="20"/>
        </w:rPr>
        <w:t>Camp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  <w:r w:rsidR="007B51BC"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>Hiking/walk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  <w:t>Paddling</w:t>
      </w:r>
      <w:r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ab/>
      </w:r>
      <w:r w:rsidR="00E923D0" w:rsidRPr="004D163F">
        <w:rPr>
          <w:rFonts w:cstheme="minorHAnsi"/>
          <w:sz w:val="16"/>
          <w:szCs w:val="20"/>
        </w:rPr>
        <w:tab/>
      </w:r>
      <w:r w:rsidRPr="004D163F">
        <w:rPr>
          <w:rFonts w:cstheme="minorHAnsi"/>
          <w:sz w:val="16"/>
          <w:szCs w:val="20"/>
        </w:rPr>
        <w:t>Wilderness Survival</w:t>
      </w:r>
    </w:p>
    <w:p w:rsidR="007B51BC" w:rsidRPr="004D163F" w:rsidRDefault="007B51BC" w:rsidP="00E923D0">
      <w:pPr>
        <w:spacing w:after="0" w:line="240" w:lineRule="auto"/>
        <w:ind w:firstLine="720"/>
        <w:rPr>
          <w:rFonts w:cstheme="minorHAnsi"/>
          <w:sz w:val="10"/>
          <w:szCs w:val="20"/>
        </w:rPr>
      </w:pPr>
    </w:p>
    <w:p w:rsidR="007B51BC" w:rsidRPr="004D163F" w:rsidRDefault="001D5578" w:rsidP="007B51BC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b/>
          <w:color w:val="3F4B00"/>
          <w:sz w:val="20"/>
        </w:rPr>
      </w:pPr>
      <w:r w:rsidRPr="004D163F">
        <w:rPr>
          <w:rFonts w:cstheme="minorHAnsi"/>
          <w:b/>
          <w:color w:val="3F4B00"/>
          <w:sz w:val="20"/>
        </w:rPr>
        <w:t>Project Title</w:t>
      </w:r>
      <w:r w:rsidR="007B51BC" w:rsidRPr="004D163F">
        <w:rPr>
          <w:rFonts w:cstheme="minorHAnsi"/>
          <w:b/>
          <w:color w:val="3F4B00"/>
          <w:sz w:val="20"/>
        </w:rPr>
        <w:t>:</w:t>
      </w:r>
    </w:p>
    <w:p w:rsidR="007B51BC" w:rsidRPr="004D163F" w:rsidRDefault="007B51BC" w:rsidP="007B51BC">
      <w:pPr>
        <w:pStyle w:val="ListParagraph"/>
        <w:spacing w:after="0" w:line="240" w:lineRule="auto"/>
        <w:ind w:left="360"/>
        <w:rPr>
          <w:rFonts w:cstheme="minorHAnsi"/>
          <w:b/>
          <w:color w:val="0D0D0D" w:themeColor="text1" w:themeTint="F2"/>
          <w:sz w:val="12"/>
        </w:rPr>
      </w:pPr>
    </w:p>
    <w:p w:rsidR="001D5578" w:rsidRPr="004D163F" w:rsidRDefault="001D5578" w:rsidP="007B51BC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b/>
          <w:color w:val="4F6228" w:themeColor="accent3" w:themeShade="80"/>
          <w:sz w:val="18"/>
        </w:rPr>
      </w:pPr>
      <w:r w:rsidRPr="004D163F">
        <w:rPr>
          <w:rFonts w:cstheme="minorHAnsi"/>
          <w:b/>
          <w:color w:val="4F6228" w:themeColor="accent3" w:themeShade="80"/>
          <w:sz w:val="20"/>
        </w:rPr>
        <w:t>Project Summary</w:t>
      </w:r>
      <w:r w:rsidR="0076700F" w:rsidRPr="004D163F">
        <w:rPr>
          <w:rFonts w:cstheme="minorHAnsi"/>
          <w:b/>
          <w:color w:val="4F6228" w:themeColor="accent3" w:themeShade="80"/>
          <w:sz w:val="20"/>
        </w:rPr>
        <w:t xml:space="preserve"> </w:t>
      </w:r>
      <w:r w:rsidR="00C60292" w:rsidRPr="004D163F">
        <w:rPr>
          <w:rFonts w:cstheme="minorHAnsi"/>
          <w:b/>
          <w:color w:val="4F6228" w:themeColor="accent3" w:themeShade="80"/>
          <w:sz w:val="18"/>
        </w:rPr>
        <w:t>(150-word maximum</w:t>
      </w:r>
      <w:r w:rsidR="0076700F" w:rsidRPr="004D163F">
        <w:rPr>
          <w:rFonts w:cstheme="minorHAnsi"/>
          <w:b/>
          <w:color w:val="4F6228" w:themeColor="accent3" w:themeShade="80"/>
          <w:sz w:val="18"/>
        </w:rPr>
        <w:t>)</w:t>
      </w:r>
      <w:r w:rsidR="007B51BC" w:rsidRPr="004D163F">
        <w:rPr>
          <w:rFonts w:cstheme="minorHAnsi"/>
          <w:b/>
          <w:color w:val="4F6228" w:themeColor="accent3" w:themeShade="80"/>
          <w:sz w:val="18"/>
        </w:rPr>
        <w:t>:</w:t>
      </w:r>
    </w:p>
    <w:p w:rsidR="007B51BC" w:rsidRPr="004D163F" w:rsidRDefault="007B51BC" w:rsidP="007B51BC">
      <w:pPr>
        <w:spacing w:after="0" w:line="240" w:lineRule="auto"/>
        <w:rPr>
          <w:rFonts w:cstheme="minorHAnsi"/>
          <w:b/>
          <w:color w:val="4F6228" w:themeColor="accent3" w:themeShade="80"/>
          <w:sz w:val="18"/>
        </w:rPr>
      </w:pPr>
    </w:p>
    <w:p w:rsidR="00141922" w:rsidRPr="004D163F" w:rsidRDefault="00141922" w:rsidP="007B51BC">
      <w:pPr>
        <w:spacing w:after="0" w:line="240" w:lineRule="auto"/>
        <w:rPr>
          <w:rFonts w:cstheme="minorHAnsi"/>
          <w:b/>
          <w:color w:val="4F6228" w:themeColor="accent3" w:themeShade="80"/>
          <w:sz w:val="18"/>
        </w:rPr>
      </w:pPr>
    </w:p>
    <w:p w:rsidR="00336C37" w:rsidRPr="004D163F" w:rsidRDefault="00336C37" w:rsidP="004D163F">
      <w:pPr>
        <w:spacing w:after="0" w:line="240" w:lineRule="auto"/>
        <w:rPr>
          <w:rFonts w:cstheme="minorHAnsi"/>
          <w:color w:val="4F6228" w:themeColor="accent3" w:themeShade="80"/>
          <w:sz w:val="20"/>
        </w:rPr>
      </w:pPr>
    </w:p>
    <w:p w:rsidR="007B51BC" w:rsidRPr="004D163F" w:rsidRDefault="001D5578" w:rsidP="007B51BC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color w:val="4F6228" w:themeColor="accent3" w:themeShade="80"/>
          <w:sz w:val="20"/>
        </w:rPr>
      </w:pPr>
      <w:r w:rsidRPr="004D163F">
        <w:rPr>
          <w:rFonts w:cstheme="minorHAnsi"/>
          <w:b/>
          <w:color w:val="4F6228" w:themeColor="accent3" w:themeShade="80"/>
          <w:sz w:val="20"/>
        </w:rPr>
        <w:t>Funding</w:t>
      </w:r>
      <w:r w:rsidR="007B51BC" w:rsidRPr="004D163F">
        <w:rPr>
          <w:rFonts w:cstheme="minorHAnsi"/>
          <w:b/>
          <w:color w:val="4F6228" w:themeColor="accent3" w:themeShade="80"/>
          <w:sz w:val="20"/>
        </w:rPr>
        <w:t>:</w:t>
      </w:r>
    </w:p>
    <w:p w:rsidR="00012948" w:rsidRPr="004D163F" w:rsidRDefault="00012948" w:rsidP="00012948">
      <w:pPr>
        <w:pStyle w:val="ListParagraph"/>
        <w:spacing w:after="0" w:line="240" w:lineRule="auto"/>
        <w:ind w:left="360" w:firstLine="360"/>
        <w:rPr>
          <w:rFonts w:cstheme="minorHAnsi"/>
          <w:b/>
          <w:color w:val="4F6228" w:themeColor="accent3" w:themeShade="80"/>
          <w:sz w:val="18"/>
        </w:rPr>
      </w:pPr>
      <w:r w:rsidRPr="004D163F">
        <w:rPr>
          <w:rFonts w:cstheme="minorHAnsi"/>
          <w:b/>
          <w:color w:val="4F6228" w:themeColor="accent3" w:themeShade="80"/>
          <w:sz w:val="18"/>
        </w:rPr>
        <w:t>Grant Request:</w:t>
      </w:r>
    </w:p>
    <w:p w:rsidR="00012948" w:rsidRPr="004D163F" w:rsidRDefault="00BA07F1" w:rsidP="00012948">
      <w:pPr>
        <w:pStyle w:val="ListParagraph"/>
        <w:spacing w:after="0" w:line="240" w:lineRule="auto"/>
        <w:ind w:left="360" w:firstLine="360"/>
        <w:rPr>
          <w:rFonts w:cstheme="minorHAnsi"/>
          <w:b/>
          <w:color w:val="4F6228" w:themeColor="accent3" w:themeShade="80"/>
          <w:sz w:val="18"/>
        </w:rPr>
      </w:pPr>
      <w:r w:rsidRPr="004D163F">
        <w:rPr>
          <w:rFonts w:cstheme="minorHAnsi"/>
          <w:b/>
          <w:color w:val="4F6228" w:themeColor="accent3" w:themeShade="80"/>
          <w:sz w:val="18"/>
        </w:rPr>
        <w:t xml:space="preserve">Secured </w:t>
      </w:r>
      <w:r w:rsidR="00012948" w:rsidRPr="004D163F">
        <w:rPr>
          <w:rFonts w:cstheme="minorHAnsi"/>
          <w:b/>
          <w:color w:val="4F6228" w:themeColor="accent3" w:themeShade="80"/>
          <w:sz w:val="18"/>
        </w:rPr>
        <w:t>Match:</w:t>
      </w:r>
    </w:p>
    <w:p w:rsidR="007B51BC" w:rsidRPr="004D163F" w:rsidRDefault="00012948" w:rsidP="00012948">
      <w:pPr>
        <w:pStyle w:val="ListParagraph"/>
        <w:spacing w:after="0" w:line="240" w:lineRule="auto"/>
        <w:ind w:left="360" w:firstLine="360"/>
        <w:rPr>
          <w:rFonts w:cstheme="minorHAnsi"/>
          <w:color w:val="4F6228" w:themeColor="accent3" w:themeShade="80"/>
          <w:sz w:val="16"/>
        </w:rPr>
      </w:pPr>
      <w:r w:rsidRPr="004D163F">
        <w:rPr>
          <w:rFonts w:cstheme="minorHAnsi"/>
          <w:b/>
          <w:color w:val="4F6228" w:themeColor="accent3" w:themeShade="80"/>
          <w:sz w:val="18"/>
        </w:rPr>
        <w:t>Total Project Cost</w:t>
      </w:r>
      <w:r w:rsidRPr="004D163F">
        <w:rPr>
          <w:rFonts w:cstheme="minorHAnsi"/>
          <w:color w:val="4F6228" w:themeColor="accent3" w:themeShade="80"/>
          <w:sz w:val="16"/>
        </w:rPr>
        <w:t>:</w:t>
      </w:r>
    </w:p>
    <w:p w:rsidR="00012948" w:rsidRPr="004D163F" w:rsidRDefault="00012948" w:rsidP="00012948">
      <w:pPr>
        <w:pStyle w:val="ListParagraph"/>
        <w:spacing w:after="0" w:line="240" w:lineRule="auto"/>
        <w:ind w:left="360" w:firstLine="360"/>
        <w:rPr>
          <w:rFonts w:cstheme="minorHAnsi"/>
          <w:b/>
          <w:color w:val="4F6228" w:themeColor="accent3" w:themeShade="80"/>
          <w:sz w:val="10"/>
        </w:rPr>
      </w:pPr>
    </w:p>
    <w:p w:rsidR="001D5578" w:rsidRPr="004D163F" w:rsidRDefault="001D5578" w:rsidP="007B51BC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color w:val="4F6228" w:themeColor="accent3" w:themeShade="80"/>
          <w:sz w:val="20"/>
        </w:rPr>
      </w:pPr>
      <w:r w:rsidRPr="004D163F">
        <w:rPr>
          <w:rFonts w:cstheme="minorHAnsi"/>
          <w:b/>
          <w:color w:val="4F6228" w:themeColor="accent3" w:themeShade="80"/>
          <w:sz w:val="20"/>
        </w:rPr>
        <w:t>Grant Linkage</w:t>
      </w:r>
      <w:r w:rsidR="007B51BC" w:rsidRPr="004D163F">
        <w:rPr>
          <w:rFonts w:cstheme="minorHAnsi"/>
          <w:b/>
          <w:color w:val="4F6228" w:themeColor="accent3" w:themeShade="80"/>
          <w:sz w:val="20"/>
        </w:rPr>
        <w:t>:</w:t>
      </w:r>
    </w:p>
    <w:p w:rsidR="007B51BC" w:rsidRPr="004D163F" w:rsidRDefault="007B51BC" w:rsidP="001D5578">
      <w:pPr>
        <w:pStyle w:val="ListParagraph"/>
        <w:spacing w:after="0" w:line="240" w:lineRule="auto"/>
        <w:rPr>
          <w:rFonts w:cstheme="minorHAnsi"/>
          <w:color w:val="3F4B00"/>
          <w:sz w:val="12"/>
        </w:rPr>
      </w:pPr>
    </w:p>
    <w:p w:rsidR="00825508" w:rsidRPr="004D163F" w:rsidRDefault="001D5578" w:rsidP="00141922">
      <w:pPr>
        <w:pStyle w:val="ListParagraph"/>
        <w:numPr>
          <w:ilvl w:val="0"/>
          <w:numId w:val="28"/>
        </w:numPr>
        <w:spacing w:after="0" w:line="240" w:lineRule="auto"/>
        <w:ind w:left="360"/>
        <w:rPr>
          <w:rFonts w:cstheme="minorHAnsi"/>
          <w:b/>
          <w:color w:val="3F4B00"/>
          <w:sz w:val="20"/>
        </w:rPr>
      </w:pPr>
      <w:r w:rsidRPr="004D163F">
        <w:rPr>
          <w:rFonts w:cstheme="minorHAnsi"/>
          <w:b/>
          <w:color w:val="3F4B00"/>
          <w:sz w:val="20"/>
        </w:rPr>
        <w:t>Certification</w:t>
      </w:r>
      <w:r w:rsidR="00141922" w:rsidRPr="004D163F">
        <w:rPr>
          <w:rFonts w:cstheme="minorHAnsi"/>
          <w:b/>
          <w:color w:val="3F4B00"/>
          <w:sz w:val="20"/>
        </w:rPr>
        <w:t>:</w:t>
      </w:r>
    </w:p>
    <w:p w:rsidR="00012948" w:rsidRPr="004D163F" w:rsidRDefault="00012948" w:rsidP="00012948">
      <w:pPr>
        <w:pStyle w:val="ListParagraph"/>
        <w:rPr>
          <w:rFonts w:cstheme="minorHAnsi"/>
          <w:b/>
          <w:color w:val="3F4B00"/>
          <w:sz w:val="20"/>
        </w:rPr>
      </w:pPr>
    </w:p>
    <w:p w:rsidR="00012948" w:rsidRPr="004D163F" w:rsidRDefault="00012948" w:rsidP="00012948">
      <w:pPr>
        <w:pStyle w:val="ListParagraph"/>
        <w:spacing w:after="0" w:line="240" w:lineRule="auto"/>
        <w:ind w:left="360"/>
        <w:rPr>
          <w:rFonts w:cstheme="minorHAnsi"/>
          <w:b/>
          <w:color w:val="3F4B00"/>
          <w:sz w:val="20"/>
        </w:rPr>
      </w:pPr>
      <w:r w:rsidRPr="004D163F">
        <w:rPr>
          <w:rFonts w:cstheme="minorHAnsi"/>
          <w:b/>
          <w:color w:val="3F4B00"/>
          <w:sz w:val="20"/>
        </w:rPr>
        <w:t>___________________________________________________________________________________________</w:t>
      </w:r>
    </w:p>
    <w:p w:rsidR="00141922" w:rsidRPr="004D163F" w:rsidRDefault="00012948" w:rsidP="00012948">
      <w:pPr>
        <w:spacing w:after="0" w:line="240" w:lineRule="auto"/>
        <w:ind w:firstLine="360"/>
        <w:rPr>
          <w:rFonts w:cstheme="minorHAnsi"/>
          <w:b/>
          <w:color w:val="0D0D0D" w:themeColor="text1" w:themeTint="F2"/>
          <w:sz w:val="18"/>
        </w:rPr>
      </w:pPr>
      <w:r w:rsidRPr="004D163F">
        <w:rPr>
          <w:rFonts w:cstheme="minorHAnsi"/>
          <w:b/>
          <w:i/>
          <w:color w:val="4F6228" w:themeColor="accent3" w:themeShade="80"/>
          <w:sz w:val="18"/>
        </w:rPr>
        <w:t>C</w:t>
      </w:r>
      <w:r w:rsidR="004D163F">
        <w:rPr>
          <w:rFonts w:cstheme="minorHAnsi"/>
          <w:b/>
          <w:i/>
          <w:color w:val="4F6228" w:themeColor="accent3" w:themeShade="80"/>
          <w:sz w:val="18"/>
        </w:rPr>
        <w:t>hief Officer’s Signature</w:t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Pr="004D163F">
        <w:rPr>
          <w:rFonts w:cstheme="minorHAnsi"/>
          <w:b/>
          <w:i/>
          <w:color w:val="4F6228" w:themeColor="accent3" w:themeShade="80"/>
          <w:sz w:val="18"/>
        </w:rPr>
        <w:tab/>
      </w:r>
      <w:r w:rsidRPr="004D163F">
        <w:rPr>
          <w:rFonts w:cstheme="minorHAnsi"/>
          <w:b/>
          <w:i/>
          <w:color w:val="4F6228" w:themeColor="accent3" w:themeShade="80"/>
          <w:sz w:val="18"/>
        </w:rPr>
        <w:tab/>
        <w:t>Date</w:t>
      </w:r>
      <w:r w:rsidR="00141922" w:rsidRPr="004D163F">
        <w:rPr>
          <w:rFonts w:cstheme="minorHAnsi"/>
          <w:b/>
          <w:color w:val="0D0D0D" w:themeColor="text1" w:themeTint="F2"/>
          <w:sz w:val="18"/>
        </w:rPr>
        <w:br w:type="page"/>
      </w:r>
    </w:p>
    <w:p w:rsidR="00141922" w:rsidRPr="004D163F" w:rsidRDefault="00141922" w:rsidP="00F72C54">
      <w:pPr>
        <w:pStyle w:val="ListParagraph"/>
        <w:numPr>
          <w:ilvl w:val="0"/>
          <w:numId w:val="29"/>
        </w:numPr>
        <w:tabs>
          <w:tab w:val="left" w:pos="360"/>
        </w:tabs>
        <w:spacing w:after="0" w:line="240" w:lineRule="auto"/>
        <w:ind w:left="360" w:hanging="540"/>
        <w:rPr>
          <w:rFonts w:cstheme="minorHAnsi"/>
          <w:b/>
          <w:szCs w:val="21"/>
        </w:rPr>
      </w:pPr>
      <w:r w:rsidRPr="004D163F">
        <w:rPr>
          <w:rFonts w:cstheme="minorHAnsi"/>
          <w:b/>
          <w:szCs w:val="21"/>
        </w:rPr>
        <w:t>PROJECT NARRATIVE</w:t>
      </w:r>
      <w:r w:rsidR="007B005F" w:rsidRPr="004D163F">
        <w:rPr>
          <w:rFonts w:cstheme="minorHAnsi"/>
          <w:b/>
          <w:szCs w:val="21"/>
        </w:rPr>
        <w:t xml:space="preserve"> </w:t>
      </w:r>
      <w:r w:rsidR="007B005F" w:rsidRPr="004D163F">
        <w:rPr>
          <w:rFonts w:cstheme="minorHAnsi"/>
          <w:b/>
          <w:color w:val="0D0D0D" w:themeColor="text1" w:themeTint="F2"/>
          <w:sz w:val="20"/>
          <w:szCs w:val="20"/>
        </w:rPr>
        <w:t>(one-page limit)</w:t>
      </w: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 w:rsidP="00825508">
      <w:pPr>
        <w:tabs>
          <w:tab w:val="left" w:pos="180"/>
        </w:tabs>
        <w:spacing w:after="0" w:line="240" w:lineRule="auto"/>
        <w:rPr>
          <w:rFonts w:cstheme="minorHAnsi"/>
          <w:szCs w:val="21"/>
        </w:rPr>
      </w:pPr>
    </w:p>
    <w:p w:rsidR="00825508" w:rsidRPr="004D163F" w:rsidRDefault="00825508">
      <w:pPr>
        <w:rPr>
          <w:rFonts w:cstheme="minorHAnsi"/>
          <w:szCs w:val="21"/>
        </w:rPr>
      </w:pPr>
      <w:r w:rsidRPr="004D163F">
        <w:rPr>
          <w:rFonts w:cstheme="minorHAnsi"/>
          <w:szCs w:val="21"/>
        </w:rPr>
        <w:br w:type="page"/>
      </w:r>
    </w:p>
    <w:p w:rsidR="00825508" w:rsidRPr="004D163F" w:rsidRDefault="00E51924" w:rsidP="00F72C54">
      <w:pPr>
        <w:pStyle w:val="ListParagraph"/>
        <w:numPr>
          <w:ilvl w:val="0"/>
          <w:numId w:val="29"/>
        </w:numPr>
        <w:tabs>
          <w:tab w:val="left" w:pos="360"/>
        </w:tabs>
        <w:spacing w:after="0" w:line="240" w:lineRule="auto"/>
        <w:ind w:left="360" w:hanging="540"/>
        <w:rPr>
          <w:rFonts w:cstheme="minorHAnsi"/>
          <w:b/>
          <w:szCs w:val="21"/>
        </w:rPr>
      </w:pPr>
      <w:r w:rsidRPr="004D163F">
        <w:rPr>
          <w:rFonts w:cstheme="minorHAnsi"/>
          <w:b/>
          <w:szCs w:val="21"/>
        </w:rPr>
        <w:t>BUDGET SHEET</w:t>
      </w:r>
    </w:p>
    <w:p w:rsidR="00825508" w:rsidRPr="004D163F" w:rsidRDefault="00825508" w:rsidP="00825508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szCs w:val="21"/>
        </w:rPr>
      </w:pPr>
    </w:p>
    <w:tbl>
      <w:tblPr>
        <w:tblW w:w="102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78"/>
        <w:gridCol w:w="945"/>
        <w:gridCol w:w="1080"/>
        <w:gridCol w:w="1080"/>
        <w:gridCol w:w="1035"/>
        <w:gridCol w:w="405"/>
        <w:gridCol w:w="1260"/>
        <w:gridCol w:w="1395"/>
      </w:tblGrid>
      <w:tr w:rsidR="00825508" w:rsidRPr="004D163F" w:rsidTr="00F72C54">
        <w:trPr>
          <w:jc w:val="center"/>
        </w:trPr>
        <w:tc>
          <w:tcPr>
            <w:tcW w:w="6183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BFBFBF" w:themeFill="background1" w:themeFillShade="BF"/>
          </w:tcPr>
          <w:p w:rsidR="00825508" w:rsidRPr="004D163F" w:rsidRDefault="00825508" w:rsidP="00825508">
            <w:pPr>
              <w:spacing w:after="0" w:line="240" w:lineRule="auto"/>
              <w:rPr>
                <w:rFonts w:eastAsia="Times New Roman" w:cstheme="minorHAnsi"/>
                <w:b/>
                <w:szCs w:val="24"/>
              </w:rPr>
            </w:pPr>
            <w:r w:rsidRPr="004D163F">
              <w:rPr>
                <w:rFonts w:eastAsia="Times New Roman" w:cstheme="minorHAnsi"/>
                <w:b/>
                <w:szCs w:val="24"/>
              </w:rPr>
              <w:t>Budget Category</w:t>
            </w:r>
          </w:p>
        </w:tc>
        <w:tc>
          <w:tcPr>
            <w:tcW w:w="1035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Grant Request Amount</w:t>
            </w:r>
          </w:p>
        </w:tc>
        <w:tc>
          <w:tcPr>
            <w:tcW w:w="405" w:type="dxa"/>
            <w:vMerge w:val="restart"/>
            <w:tcBorders>
              <w:top w:val="single" w:sz="12" w:space="0" w:color="auto"/>
              <w:bottom w:val="single" w:sz="6" w:space="0" w:color="auto"/>
            </w:tcBorders>
            <w:shd w:val="thinReverseDiagStripe" w:color="auto" w:fill="auto"/>
          </w:tcPr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Matching</w:t>
            </w:r>
          </w:p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Funds</w:t>
            </w:r>
          </w:p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Amount</w:t>
            </w:r>
          </w:p>
        </w:tc>
        <w:tc>
          <w:tcPr>
            <w:tcW w:w="1395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Matching Funds Source</w:t>
            </w:r>
          </w:p>
        </w:tc>
      </w:tr>
      <w:tr w:rsidR="00825508" w:rsidRPr="004D163F" w:rsidTr="00E51924">
        <w:trPr>
          <w:jc w:val="center"/>
        </w:trPr>
        <w:tc>
          <w:tcPr>
            <w:tcW w:w="3078" w:type="dxa"/>
            <w:tcBorders>
              <w:top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825508" w:rsidRPr="004D163F" w:rsidRDefault="00825508" w:rsidP="00E51924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TRAINING COSTS</w:t>
            </w:r>
          </w:p>
        </w:tc>
        <w:tc>
          <w:tcPr>
            <w:tcW w:w="2025" w:type="dxa"/>
            <w:gridSpan w:val="2"/>
            <w:tcBorders>
              <w:top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6E5652" w:rsidRPr="004D163F" w:rsidRDefault="00372C53" w:rsidP="00E51924">
            <w:pPr>
              <w:spacing w:after="0" w:line="240" w:lineRule="auto"/>
              <w:ind w:left="-108" w:right="-10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 xml:space="preserve"># </w:t>
            </w:r>
            <w:r w:rsidR="006E5652" w:rsidRPr="004D163F">
              <w:rPr>
                <w:rFonts w:eastAsia="Times New Roman" w:cstheme="minorHAnsi"/>
                <w:b/>
                <w:sz w:val="18"/>
                <w:szCs w:val="24"/>
              </w:rPr>
              <w:t>Units</w:t>
            </w:r>
          </w:p>
          <w:p w:rsidR="00825508" w:rsidRPr="004D163F" w:rsidRDefault="00372C53" w:rsidP="00E51924">
            <w:pPr>
              <w:spacing w:after="0" w:line="240" w:lineRule="auto"/>
              <w:ind w:left="-108" w:right="-10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>(Quantity)</w:t>
            </w:r>
          </w:p>
        </w:tc>
        <w:tc>
          <w:tcPr>
            <w:tcW w:w="1080" w:type="dxa"/>
            <w:tcBorders>
              <w:top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825508" w:rsidRPr="004D163F" w:rsidRDefault="006E5652" w:rsidP="00E51924">
            <w:pPr>
              <w:spacing w:after="0" w:line="240" w:lineRule="auto"/>
              <w:ind w:left="-18" w:right="-1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>Unit Cost</w:t>
            </w:r>
          </w:p>
        </w:tc>
        <w:tc>
          <w:tcPr>
            <w:tcW w:w="1035" w:type="dxa"/>
            <w:vMerge/>
            <w:tcBorders>
              <w:top w:val="single" w:sz="6" w:space="0" w:color="auto"/>
              <w:bottom w:val="nil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405" w:type="dxa"/>
            <w:vMerge/>
            <w:tcBorders>
              <w:top w:val="single" w:sz="6" w:space="0" w:color="auto"/>
              <w:bottom w:val="nil"/>
            </w:tcBorders>
            <w:shd w:val="thinReverseDiagStripe" w:color="auto" w:fill="auto"/>
            <w:vAlign w:val="bottom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Merge/>
            <w:tcBorders>
              <w:top w:val="single" w:sz="6" w:space="0" w:color="auto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395" w:type="dxa"/>
            <w:vMerge/>
            <w:tcBorders>
              <w:top w:val="single" w:sz="6" w:space="0" w:color="auto"/>
            </w:tcBorders>
            <w:vAlign w:val="bottom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</w:tr>
      <w:tr w:rsidR="00825508" w:rsidRPr="004D163F" w:rsidTr="00F72C54">
        <w:trPr>
          <w:trHeight w:val="360"/>
          <w:jc w:val="center"/>
        </w:trPr>
        <w:tc>
          <w:tcPr>
            <w:tcW w:w="3078" w:type="dxa"/>
            <w:vAlign w:val="center"/>
          </w:tcPr>
          <w:p w:rsidR="00372C53" w:rsidRPr="004D163F" w:rsidRDefault="00825508" w:rsidP="00372C53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Registration</w:t>
            </w:r>
            <w:r w:rsidR="00372C53" w:rsidRPr="004D163F">
              <w:rPr>
                <w:rFonts w:eastAsia="Times New Roman" w:cstheme="minorHAnsi"/>
                <w:sz w:val="20"/>
                <w:szCs w:val="24"/>
              </w:rPr>
              <w:t xml:space="preserve"> </w:t>
            </w:r>
            <w:r w:rsidR="00372C53" w:rsidRPr="004D163F">
              <w:rPr>
                <w:rFonts w:eastAsia="Times New Roman" w:cstheme="minorHAnsi"/>
                <w:sz w:val="16"/>
                <w:szCs w:val="24"/>
              </w:rPr>
              <w:t>(specify training):</w:t>
            </w:r>
          </w:p>
          <w:p w:rsidR="00372C53" w:rsidRPr="004D163F" w:rsidRDefault="00372C53" w:rsidP="00372C53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</w:p>
          <w:p w:rsidR="00372C53" w:rsidRPr="004D163F" w:rsidRDefault="00372C53" w:rsidP="00372C53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025" w:type="dxa"/>
            <w:gridSpan w:val="2"/>
            <w:vAlign w:val="center"/>
          </w:tcPr>
          <w:p w:rsidR="00825508" w:rsidRPr="004D163F" w:rsidRDefault="00825508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825508" w:rsidRPr="004D163F" w:rsidRDefault="00825508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25508" w:rsidRPr="004D163F" w:rsidRDefault="00825508" w:rsidP="0082550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bottom w:val="nil"/>
            </w:tcBorders>
            <w:shd w:val="thinReverseDiagStripe" w:color="auto" w:fill="auto"/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825508" w:rsidRPr="004D163F" w:rsidRDefault="00825508" w:rsidP="00825508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top w:val="nil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825508" w:rsidRPr="004D163F" w:rsidTr="00F72C54">
        <w:trPr>
          <w:trHeight w:val="360"/>
          <w:jc w:val="center"/>
        </w:trPr>
        <w:tc>
          <w:tcPr>
            <w:tcW w:w="3078" w:type="dxa"/>
            <w:vAlign w:val="center"/>
          </w:tcPr>
          <w:p w:rsidR="00825508" w:rsidRPr="004D163F" w:rsidRDefault="006E5652" w:rsidP="00B05668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color w:val="C00000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color w:val="C00000"/>
                <w:sz w:val="20"/>
                <w:szCs w:val="24"/>
              </w:rPr>
              <w:t>Mileage</w:t>
            </w:r>
            <w:r w:rsidR="004D163F" w:rsidRPr="004D163F">
              <w:rPr>
                <w:rFonts w:eastAsia="Times New Roman" w:cstheme="minorHAnsi"/>
                <w:color w:val="C00000"/>
                <w:sz w:val="20"/>
                <w:szCs w:val="24"/>
              </w:rPr>
              <w:t>*</w:t>
            </w:r>
          </w:p>
          <w:p w:rsidR="00372C53" w:rsidRPr="004D163F" w:rsidRDefault="00372C53" w:rsidP="00B05668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  <w:p w:rsidR="00372C53" w:rsidRPr="004D163F" w:rsidRDefault="00372C53" w:rsidP="00B05668">
            <w:pPr>
              <w:tabs>
                <w:tab w:val="right" w:pos="286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025" w:type="dxa"/>
            <w:gridSpan w:val="2"/>
            <w:vAlign w:val="center"/>
          </w:tcPr>
          <w:p w:rsidR="00825508" w:rsidRPr="004D163F" w:rsidRDefault="00825508" w:rsidP="006E5652">
            <w:pPr>
              <w:spacing w:after="0" w:line="240" w:lineRule="auto"/>
              <w:rPr>
                <w:rFonts w:eastAsia="Times New Roman" w:cstheme="minorHAnsi"/>
                <w:color w:val="0D0D0D" w:themeColor="text1" w:themeTint="F2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825508" w:rsidRPr="004D163F" w:rsidRDefault="00012948" w:rsidP="00630BBD">
            <w:pPr>
              <w:spacing w:after="0" w:line="240" w:lineRule="auto"/>
              <w:rPr>
                <w:rFonts w:eastAsia="Times New Roman" w:cstheme="minorHAnsi"/>
                <w:color w:val="0D0D0D" w:themeColor="text1" w:themeTint="F2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color w:val="C00000"/>
                <w:sz w:val="18"/>
                <w:szCs w:val="24"/>
              </w:rPr>
              <w:t>$.5</w:t>
            </w:r>
            <w:r w:rsidR="00630BBD" w:rsidRPr="004D163F">
              <w:rPr>
                <w:rFonts w:eastAsia="Times New Roman" w:cstheme="minorHAnsi"/>
                <w:color w:val="C00000"/>
                <w:sz w:val="18"/>
                <w:szCs w:val="24"/>
              </w:rPr>
              <w:t>8</w:t>
            </w:r>
            <w:r w:rsidR="006E5652" w:rsidRPr="004D163F">
              <w:rPr>
                <w:rFonts w:eastAsia="Times New Roman" w:cstheme="minorHAnsi"/>
                <w:color w:val="C00000"/>
                <w:sz w:val="18"/>
                <w:szCs w:val="24"/>
              </w:rPr>
              <w:t>/</w:t>
            </w:r>
            <w:r w:rsidR="006E5652" w:rsidRPr="004D163F">
              <w:rPr>
                <w:rFonts w:eastAsia="Times New Roman" w:cstheme="minorHAnsi"/>
                <w:color w:val="0D0D0D" w:themeColor="text1" w:themeTint="F2"/>
                <w:sz w:val="18"/>
                <w:szCs w:val="24"/>
              </w:rPr>
              <w:t>mile</w:t>
            </w:r>
          </w:p>
        </w:tc>
        <w:tc>
          <w:tcPr>
            <w:tcW w:w="103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25508" w:rsidRPr="004D163F" w:rsidRDefault="00825508" w:rsidP="0082550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bottom w:val="nil"/>
            </w:tcBorders>
            <w:shd w:val="thinReverseDiagStripe" w:color="auto" w:fill="auto"/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825508" w:rsidRPr="004D163F" w:rsidRDefault="00825508" w:rsidP="00825508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top w:val="nil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3078" w:type="dxa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Lodging</w:t>
            </w:r>
            <w:r w:rsidR="00372C53" w:rsidRPr="004D163F">
              <w:rPr>
                <w:rFonts w:eastAsia="Times New Roman" w:cstheme="minorHAnsi"/>
                <w:sz w:val="20"/>
                <w:szCs w:val="24"/>
              </w:rPr>
              <w:t xml:space="preserve"> </w:t>
            </w:r>
            <w:r w:rsidR="00372C53" w:rsidRPr="004D163F">
              <w:rPr>
                <w:rFonts w:eastAsia="Times New Roman" w:cstheme="minorHAnsi"/>
                <w:sz w:val="16"/>
                <w:szCs w:val="24"/>
              </w:rPr>
              <w:t>(specify location):</w:t>
            </w:r>
          </w:p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</w:p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025" w:type="dxa"/>
            <w:gridSpan w:val="2"/>
            <w:vAlign w:val="center"/>
          </w:tcPr>
          <w:p w:rsidR="006E5652" w:rsidRPr="004D163F" w:rsidRDefault="006E5652" w:rsidP="006E5652">
            <w:pPr>
              <w:spacing w:after="0" w:line="240" w:lineRule="auto"/>
              <w:ind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6E5652" w:rsidRPr="004D163F" w:rsidRDefault="006E5652" w:rsidP="0082550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bottom w:val="nil"/>
            </w:tcBorders>
            <w:shd w:val="thinReverseDiagStripe" w:color="auto" w:fill="auto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6E5652" w:rsidRPr="004D163F" w:rsidRDefault="006E5652" w:rsidP="00825508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top w:val="nil"/>
            </w:tcBorders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825508" w:rsidRPr="004D163F" w:rsidTr="00F72C54">
        <w:trPr>
          <w:trHeight w:val="360"/>
          <w:jc w:val="center"/>
        </w:trPr>
        <w:tc>
          <w:tcPr>
            <w:tcW w:w="3078" w:type="dxa"/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Other</w:t>
            </w:r>
            <w:r w:rsidR="00372C53" w:rsidRPr="004D163F">
              <w:rPr>
                <w:rFonts w:eastAsia="Times New Roman" w:cstheme="minorHAnsi"/>
                <w:sz w:val="20"/>
                <w:szCs w:val="24"/>
              </w:rPr>
              <w:t xml:space="preserve"> </w:t>
            </w:r>
            <w:r w:rsidR="00372C53" w:rsidRPr="004D163F">
              <w:rPr>
                <w:rFonts w:eastAsia="Times New Roman" w:cstheme="minorHAnsi"/>
                <w:sz w:val="16"/>
                <w:szCs w:val="24"/>
              </w:rPr>
              <w:t>(specify):</w:t>
            </w:r>
          </w:p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</w:rPr>
            </w:pPr>
          </w:p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025" w:type="dxa"/>
            <w:gridSpan w:val="2"/>
            <w:vAlign w:val="center"/>
          </w:tcPr>
          <w:p w:rsidR="00825508" w:rsidRPr="004D163F" w:rsidRDefault="00825508" w:rsidP="006E5652">
            <w:pPr>
              <w:spacing w:after="0" w:line="240" w:lineRule="auto"/>
              <w:ind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825508" w:rsidRPr="004D163F" w:rsidRDefault="00825508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25508" w:rsidRPr="004D163F" w:rsidRDefault="00825508" w:rsidP="0082550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bottom w:val="nil"/>
            </w:tcBorders>
            <w:shd w:val="thinReverseDiagStripe" w:color="auto" w:fill="auto"/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825508" w:rsidRPr="004D163F" w:rsidRDefault="00825508" w:rsidP="00825508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top w:val="nil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825508" w:rsidRPr="004D163F" w:rsidTr="00C62DF3">
        <w:trPr>
          <w:trHeight w:val="360"/>
          <w:jc w:val="center"/>
        </w:trPr>
        <w:tc>
          <w:tcPr>
            <w:tcW w:w="6183" w:type="dxa"/>
            <w:gridSpan w:val="4"/>
            <w:tcBorders>
              <w:top w:val="nil"/>
              <w:bottom w:val="single" w:sz="12" w:space="0" w:color="auto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color w:val="3F4B00"/>
                <w:sz w:val="21"/>
                <w:szCs w:val="21"/>
              </w:rPr>
              <w:t>Subtotal</w:t>
            </w:r>
          </w:p>
        </w:tc>
        <w:tc>
          <w:tcPr>
            <w:tcW w:w="1035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25508" w:rsidRPr="004D163F" w:rsidRDefault="006E5652" w:rsidP="0082550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color w:val="3F4B00"/>
                <w:sz w:val="21"/>
                <w:szCs w:val="21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bottom w:val="single" w:sz="12" w:space="0" w:color="auto"/>
            </w:tcBorders>
            <w:shd w:val="thinReverseDiagStripe" w:color="auto" w:fill="auto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</w:p>
        </w:tc>
        <w:tc>
          <w:tcPr>
            <w:tcW w:w="1260" w:type="dxa"/>
            <w:tcBorders>
              <w:top w:val="nil"/>
              <w:bottom w:val="single" w:sz="12" w:space="0" w:color="auto"/>
            </w:tcBorders>
            <w:vAlign w:val="center"/>
          </w:tcPr>
          <w:p w:rsidR="00825508" w:rsidRPr="004D163F" w:rsidRDefault="00825508" w:rsidP="00825508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color w:val="3F4B00"/>
                <w:sz w:val="21"/>
                <w:szCs w:val="21"/>
              </w:rPr>
              <w:t>$</w:t>
            </w:r>
          </w:p>
        </w:tc>
        <w:tc>
          <w:tcPr>
            <w:tcW w:w="1395" w:type="dxa"/>
            <w:tcBorders>
              <w:top w:val="nil"/>
              <w:bottom w:val="single" w:sz="12" w:space="0" w:color="auto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sz w:val="21"/>
                <w:szCs w:val="21"/>
              </w:rPr>
            </w:pPr>
          </w:p>
        </w:tc>
      </w:tr>
      <w:tr w:rsidR="006E5652" w:rsidRPr="004D163F" w:rsidTr="00E51924">
        <w:trPr>
          <w:trHeight w:val="282"/>
          <w:jc w:val="center"/>
        </w:trPr>
        <w:tc>
          <w:tcPr>
            <w:tcW w:w="4023" w:type="dxa"/>
            <w:gridSpan w:val="2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E5652" w:rsidRPr="004D163F" w:rsidRDefault="006E5652" w:rsidP="00E51924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/>
                <w:sz w:val="20"/>
                <w:szCs w:val="24"/>
              </w:rPr>
              <w:t>EQUIPMENT COSTS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E5652" w:rsidRPr="004D163F" w:rsidRDefault="00372C53" w:rsidP="00E51924">
            <w:pPr>
              <w:spacing w:after="0" w:line="240" w:lineRule="auto"/>
              <w:ind w:left="-108" w:right="-10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 xml:space="preserve"># </w:t>
            </w:r>
            <w:r w:rsidR="006E5652" w:rsidRPr="004D163F">
              <w:rPr>
                <w:rFonts w:eastAsia="Times New Roman" w:cstheme="minorHAnsi"/>
                <w:b/>
                <w:sz w:val="18"/>
                <w:szCs w:val="24"/>
              </w:rPr>
              <w:t>Units</w:t>
            </w:r>
          </w:p>
          <w:p w:rsidR="006E5652" w:rsidRPr="004D163F" w:rsidRDefault="002421BB" w:rsidP="00E51924">
            <w:pPr>
              <w:spacing w:after="0" w:line="240" w:lineRule="auto"/>
              <w:ind w:left="-108" w:right="-10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>(Quantity</w:t>
            </w:r>
            <w:r w:rsidR="006E5652" w:rsidRPr="004D163F">
              <w:rPr>
                <w:rFonts w:eastAsia="Times New Roman" w:cstheme="minorHAnsi"/>
                <w:b/>
                <w:sz w:val="18"/>
                <w:szCs w:val="24"/>
              </w:rPr>
              <w:t>)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E5652" w:rsidRPr="004D163F" w:rsidRDefault="006E5652" w:rsidP="00E51924">
            <w:pPr>
              <w:spacing w:after="0" w:line="240" w:lineRule="auto"/>
              <w:ind w:left="-18" w:right="-18"/>
              <w:jc w:val="center"/>
              <w:rPr>
                <w:rFonts w:eastAsia="Times New Roman" w:cstheme="minorHAnsi"/>
                <w:b/>
                <w:sz w:val="18"/>
                <w:szCs w:val="24"/>
              </w:rPr>
            </w:pPr>
            <w:r w:rsidRPr="004D163F">
              <w:rPr>
                <w:rFonts w:eastAsia="Times New Roman" w:cstheme="minorHAnsi"/>
                <w:b/>
                <w:sz w:val="18"/>
                <w:szCs w:val="24"/>
              </w:rPr>
              <w:t>Unit Cost</w:t>
            </w:r>
          </w:p>
        </w:tc>
        <w:tc>
          <w:tcPr>
            <w:tcW w:w="1035" w:type="dxa"/>
            <w:tcBorders>
              <w:top w:val="single" w:sz="12" w:space="0" w:color="auto"/>
              <w:bottom w:val="nil"/>
            </w:tcBorders>
            <w:vAlign w:val="bottom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405" w:type="dxa"/>
            <w:tcBorders>
              <w:top w:val="single" w:sz="12" w:space="0" w:color="auto"/>
              <w:bottom w:val="nil"/>
            </w:tcBorders>
            <w:shd w:val="thinReverseDiagStripe" w:color="auto" w:fill="auto"/>
            <w:vAlign w:val="bottom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single" w:sz="12" w:space="0" w:color="auto"/>
              <w:bottom w:val="nil"/>
            </w:tcBorders>
            <w:vAlign w:val="bottom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395" w:type="dxa"/>
            <w:tcBorders>
              <w:top w:val="single" w:sz="12" w:space="0" w:color="auto"/>
              <w:bottom w:val="nil"/>
            </w:tcBorders>
            <w:vAlign w:val="bottom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nil"/>
            </w:tcBorders>
            <w:vAlign w:val="center"/>
          </w:tcPr>
          <w:p w:rsidR="006E5652" w:rsidRPr="004D163F" w:rsidRDefault="006E5652" w:rsidP="006E5652">
            <w:pPr>
              <w:spacing w:after="0" w:line="240" w:lineRule="auto"/>
              <w:ind w:left="-18" w:right="-1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tcBorders>
              <w:top w:val="nil"/>
            </w:tcBorders>
            <w:vAlign w:val="center"/>
          </w:tcPr>
          <w:p w:rsidR="006E5652" w:rsidRPr="004D163F" w:rsidRDefault="006E5652" w:rsidP="00B0566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top w:val="nil"/>
            </w:tcBorders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top w:val="nil"/>
            </w:tcBorders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ind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921ED0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921ED0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921ED0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80FDA" w:rsidRPr="004D163F" w:rsidTr="00921ED0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80FDA" w:rsidRPr="004D163F" w:rsidRDefault="00680FDA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80FDA" w:rsidRPr="004D163F" w:rsidRDefault="00680FDA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80FDA" w:rsidRPr="004D163F" w:rsidRDefault="00680FDA" w:rsidP="00921ED0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80FDA" w:rsidRPr="004D163F" w:rsidRDefault="00680FDA" w:rsidP="00921ED0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80FDA" w:rsidRPr="004D163F" w:rsidRDefault="00680FDA" w:rsidP="00921ED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80FDA" w:rsidRPr="004D163F" w:rsidRDefault="00680FDA" w:rsidP="00921ED0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80FDA" w:rsidRPr="004D163F" w:rsidRDefault="00680FDA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921ED0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921ED0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921ED0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6E5652" w:rsidRPr="004D163F" w:rsidRDefault="006E5652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921ED0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921ED0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921ED0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921ED0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372C53" w:rsidRPr="004D163F" w:rsidTr="00F72C54">
        <w:trPr>
          <w:trHeight w:val="360"/>
          <w:jc w:val="center"/>
        </w:trPr>
        <w:tc>
          <w:tcPr>
            <w:tcW w:w="4023" w:type="dxa"/>
            <w:gridSpan w:val="2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vAlign w:val="center"/>
          </w:tcPr>
          <w:p w:rsidR="00372C53" w:rsidRPr="004D163F" w:rsidRDefault="00372C53" w:rsidP="006E5652">
            <w:pPr>
              <w:spacing w:after="0" w:line="240" w:lineRule="auto"/>
              <w:ind w:left="-18"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vAlign w:val="center"/>
          </w:tcPr>
          <w:p w:rsidR="00372C53" w:rsidRPr="004D163F" w:rsidRDefault="00372C53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shd w:val="thinReverseDiagStripe" w:color="auto" w:fill="auto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vAlign w:val="center"/>
          </w:tcPr>
          <w:p w:rsidR="00372C53" w:rsidRPr="004D163F" w:rsidRDefault="00372C53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1395" w:type="dxa"/>
            <w:vAlign w:val="center"/>
          </w:tcPr>
          <w:p w:rsidR="00372C53" w:rsidRPr="004D163F" w:rsidRDefault="00372C53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6E5652" w:rsidRPr="004D163F" w:rsidTr="00F72C54">
        <w:trPr>
          <w:trHeight w:val="360"/>
          <w:jc w:val="center"/>
        </w:trPr>
        <w:tc>
          <w:tcPr>
            <w:tcW w:w="4023" w:type="dxa"/>
            <w:gridSpan w:val="2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6E5652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6E5652">
            <w:pPr>
              <w:spacing w:after="0" w:line="240" w:lineRule="auto"/>
              <w:ind w:right="-108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035" w:type="dxa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6E5652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Cs/>
                <w:sz w:val="20"/>
                <w:szCs w:val="24"/>
              </w:rPr>
            </w:pPr>
            <w:r w:rsidRPr="004D163F">
              <w:rPr>
                <w:rFonts w:eastAsia="Times New Roman" w:cstheme="minorHAnsi"/>
                <w:bCs/>
                <w:sz w:val="20"/>
                <w:szCs w:val="24"/>
              </w:rPr>
              <w:t>$</w:t>
            </w:r>
          </w:p>
        </w:tc>
        <w:tc>
          <w:tcPr>
            <w:tcW w:w="405" w:type="dxa"/>
            <w:tcBorders>
              <w:bottom w:val="single" w:sz="6" w:space="0" w:color="auto"/>
            </w:tcBorders>
            <w:shd w:val="thinReverseDiagStripe" w:color="auto" w:fill="auto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  <w:r w:rsidRPr="004D163F">
              <w:rPr>
                <w:rFonts w:eastAsia="Times New Roman" w:cstheme="minorHAnsi"/>
                <w:sz w:val="20"/>
                <w:szCs w:val="24"/>
              </w:rPr>
              <w:t>$</w:t>
            </w:r>
          </w:p>
        </w:tc>
        <w:tc>
          <w:tcPr>
            <w:tcW w:w="1395" w:type="dxa"/>
            <w:tcBorders>
              <w:bottom w:val="single" w:sz="6" w:space="0" w:color="auto"/>
            </w:tcBorders>
            <w:vAlign w:val="center"/>
          </w:tcPr>
          <w:p w:rsidR="006E5652" w:rsidRPr="004D163F" w:rsidRDefault="006E5652" w:rsidP="00B05668">
            <w:pPr>
              <w:spacing w:after="0" w:line="240" w:lineRule="auto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825508" w:rsidRPr="004D163F" w:rsidTr="00FC3DCC">
        <w:trPr>
          <w:trHeight w:val="372"/>
          <w:jc w:val="center"/>
        </w:trPr>
        <w:tc>
          <w:tcPr>
            <w:tcW w:w="6183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ind w:left="-18" w:right="-18"/>
              <w:jc w:val="right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color w:val="3F4B00"/>
                <w:sz w:val="21"/>
                <w:szCs w:val="21"/>
              </w:rPr>
              <w:t>Subtotal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25508" w:rsidRPr="004D163F" w:rsidRDefault="006E5652" w:rsidP="00B05668">
            <w:pPr>
              <w:tabs>
                <w:tab w:val="right" w:pos="972"/>
              </w:tabs>
              <w:spacing w:after="0" w:line="240" w:lineRule="auto"/>
              <w:rPr>
                <w:rFonts w:eastAsia="Times New Roman" w:cstheme="minorHAnsi"/>
                <w:b/>
                <w:bCs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bCs/>
                <w:color w:val="3F4B00"/>
                <w:sz w:val="21"/>
                <w:szCs w:val="21"/>
              </w:rPr>
              <w:t>$</w:t>
            </w: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thinReverseDiagStripe" w:color="auto" w:fill="auto"/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25508" w:rsidRPr="004D163F" w:rsidRDefault="006E5652" w:rsidP="006E5652">
            <w:pPr>
              <w:tabs>
                <w:tab w:val="right" w:pos="1096"/>
              </w:tabs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  <w:r w:rsidRPr="004D163F">
              <w:rPr>
                <w:rFonts w:eastAsia="Times New Roman" w:cstheme="minorHAnsi"/>
                <w:b/>
                <w:color w:val="3F4B00"/>
                <w:sz w:val="21"/>
                <w:szCs w:val="21"/>
              </w:rPr>
              <w:t>$</w:t>
            </w:r>
          </w:p>
        </w:tc>
        <w:tc>
          <w:tcPr>
            <w:tcW w:w="139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25508" w:rsidRPr="004D163F" w:rsidRDefault="00825508" w:rsidP="00B05668">
            <w:pPr>
              <w:spacing w:after="0" w:line="240" w:lineRule="auto"/>
              <w:rPr>
                <w:rFonts w:eastAsia="Times New Roman" w:cstheme="minorHAnsi"/>
                <w:b/>
                <w:color w:val="3F4B00"/>
                <w:sz w:val="21"/>
                <w:szCs w:val="21"/>
              </w:rPr>
            </w:pPr>
          </w:p>
        </w:tc>
      </w:tr>
      <w:tr w:rsidR="00825508" w:rsidRPr="004D163F" w:rsidTr="00ED66B0">
        <w:trPr>
          <w:trHeight w:val="438"/>
          <w:jc w:val="center"/>
        </w:trPr>
        <w:tc>
          <w:tcPr>
            <w:tcW w:w="618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3F4B00"/>
          </w:tcPr>
          <w:p w:rsidR="00825508" w:rsidRPr="004D163F" w:rsidRDefault="00825508" w:rsidP="00B05668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color w:val="B0BC22"/>
                <w:sz w:val="20"/>
                <w:szCs w:val="20"/>
              </w:rPr>
            </w:pPr>
            <w:r w:rsidRPr="004D163F">
              <w:rPr>
                <w:rFonts w:eastAsia="Times New Roman" w:cstheme="minorHAnsi"/>
                <w:b/>
                <w:color w:val="B0BC22"/>
                <w:szCs w:val="20"/>
              </w:rPr>
              <w:t>TOTAL</w:t>
            </w:r>
            <w:r w:rsidR="00ED66B0" w:rsidRPr="004D163F">
              <w:rPr>
                <w:rFonts w:eastAsia="Times New Roman" w:cstheme="minorHAnsi"/>
                <w:b/>
                <w:color w:val="B0BC22"/>
                <w:szCs w:val="20"/>
              </w:rPr>
              <w:t>S</w:t>
            </w:r>
          </w:p>
        </w:tc>
        <w:tc>
          <w:tcPr>
            <w:tcW w:w="103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3F4B00"/>
          </w:tcPr>
          <w:p w:rsidR="00825508" w:rsidRPr="004D163F" w:rsidRDefault="00C62DF3" w:rsidP="00C62DF3">
            <w:pPr>
              <w:tabs>
                <w:tab w:val="right" w:pos="873"/>
              </w:tabs>
              <w:spacing w:before="120" w:after="120" w:line="240" w:lineRule="auto"/>
              <w:ind w:right="-18"/>
              <w:rPr>
                <w:rFonts w:eastAsia="Times New Roman" w:cstheme="minorHAnsi"/>
                <w:b/>
                <w:color w:val="B0BC22"/>
                <w:szCs w:val="20"/>
              </w:rPr>
            </w:pPr>
            <w:r w:rsidRPr="004D163F">
              <w:rPr>
                <w:rFonts w:eastAsia="Times New Roman" w:cstheme="minorHAnsi"/>
                <w:b/>
                <w:color w:val="B0BC22"/>
                <w:szCs w:val="20"/>
              </w:rPr>
              <w:t>$</w:t>
            </w:r>
          </w:p>
        </w:tc>
        <w:tc>
          <w:tcPr>
            <w:tcW w:w="40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3F4B00"/>
          </w:tcPr>
          <w:p w:rsidR="00825508" w:rsidRPr="004D163F" w:rsidRDefault="00825508" w:rsidP="00B05668">
            <w:pPr>
              <w:spacing w:before="120" w:after="120" w:line="240" w:lineRule="auto"/>
              <w:rPr>
                <w:rFonts w:eastAsia="Times New Roman" w:cstheme="minorHAnsi"/>
                <w:b/>
                <w:color w:val="B0BC22"/>
                <w:szCs w:val="20"/>
              </w:rPr>
            </w:pP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3F4B00"/>
          </w:tcPr>
          <w:p w:rsidR="00825508" w:rsidRPr="004D163F" w:rsidRDefault="00C62DF3" w:rsidP="00C62DF3">
            <w:pPr>
              <w:tabs>
                <w:tab w:val="right" w:pos="1096"/>
              </w:tabs>
              <w:spacing w:before="120" w:after="120" w:line="240" w:lineRule="auto"/>
              <w:rPr>
                <w:rFonts w:eastAsia="Times New Roman" w:cstheme="minorHAnsi"/>
                <w:b/>
                <w:color w:val="B0BC22"/>
                <w:szCs w:val="20"/>
              </w:rPr>
            </w:pPr>
            <w:r w:rsidRPr="004D163F">
              <w:rPr>
                <w:rFonts w:eastAsia="Times New Roman" w:cstheme="minorHAnsi"/>
                <w:b/>
                <w:color w:val="B0BC22"/>
                <w:szCs w:val="20"/>
              </w:rPr>
              <w:t>$</w:t>
            </w:r>
          </w:p>
        </w:tc>
        <w:tc>
          <w:tcPr>
            <w:tcW w:w="139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3F4B00"/>
          </w:tcPr>
          <w:p w:rsidR="00825508" w:rsidRPr="004D163F" w:rsidRDefault="00825508" w:rsidP="00B05668">
            <w:pPr>
              <w:spacing w:before="120" w:after="120" w:line="240" w:lineRule="auto"/>
              <w:rPr>
                <w:rFonts w:eastAsia="Times New Roman" w:cstheme="minorHAnsi"/>
                <w:b/>
                <w:color w:val="B0BC22"/>
                <w:szCs w:val="20"/>
              </w:rPr>
            </w:pPr>
          </w:p>
        </w:tc>
      </w:tr>
      <w:tr w:rsidR="00ED66B0" w:rsidRPr="004D163F" w:rsidTr="00C6131F">
        <w:trPr>
          <w:trHeight w:val="438"/>
          <w:jc w:val="center"/>
        </w:trPr>
        <w:tc>
          <w:tcPr>
            <w:tcW w:w="6183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3F4B00"/>
          </w:tcPr>
          <w:p w:rsidR="00ED66B0" w:rsidRPr="004D163F" w:rsidRDefault="00ED66B0" w:rsidP="00B05668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color w:val="B0BC22"/>
                <w:szCs w:val="20"/>
              </w:rPr>
            </w:pPr>
            <w:r w:rsidRPr="004D163F">
              <w:rPr>
                <w:rFonts w:eastAsia="Times New Roman" w:cstheme="minorHAnsi"/>
                <w:b/>
                <w:color w:val="B0BC22"/>
                <w:szCs w:val="20"/>
              </w:rPr>
              <w:t>TOTAL PROJECT COST</w:t>
            </w:r>
          </w:p>
        </w:tc>
        <w:tc>
          <w:tcPr>
            <w:tcW w:w="4095" w:type="dxa"/>
            <w:gridSpan w:val="4"/>
            <w:tcBorders>
              <w:top w:val="single" w:sz="12" w:space="0" w:color="auto"/>
              <w:bottom w:val="single" w:sz="6" w:space="0" w:color="auto"/>
            </w:tcBorders>
            <w:shd w:val="clear" w:color="auto" w:fill="3F4B00"/>
          </w:tcPr>
          <w:p w:rsidR="00ED66B0" w:rsidRPr="004D163F" w:rsidRDefault="00ED66B0" w:rsidP="00B05668">
            <w:pPr>
              <w:spacing w:before="120" w:after="120" w:line="240" w:lineRule="auto"/>
              <w:rPr>
                <w:rFonts w:eastAsia="Times New Roman" w:cstheme="minorHAnsi"/>
                <w:b/>
                <w:color w:val="B0BC22"/>
                <w:szCs w:val="20"/>
              </w:rPr>
            </w:pPr>
            <w:r w:rsidRPr="004D163F">
              <w:rPr>
                <w:rFonts w:eastAsia="Times New Roman" w:cstheme="minorHAnsi"/>
                <w:b/>
                <w:color w:val="B0BC22"/>
                <w:szCs w:val="20"/>
              </w:rPr>
              <w:t>$</w:t>
            </w:r>
          </w:p>
        </w:tc>
      </w:tr>
    </w:tbl>
    <w:p w:rsidR="00825508" w:rsidRPr="004D163F" w:rsidRDefault="00825508" w:rsidP="00825508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color w:val="FF0000"/>
          <w:szCs w:val="21"/>
        </w:rPr>
      </w:pPr>
    </w:p>
    <w:p w:rsidR="00B2412D" w:rsidRPr="004D163F" w:rsidRDefault="00B2412D" w:rsidP="00B2412D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i/>
          <w:color w:val="0D0D0D" w:themeColor="text1" w:themeTint="F2"/>
        </w:rPr>
      </w:pPr>
      <w:r w:rsidRPr="004D163F">
        <w:rPr>
          <w:rFonts w:cstheme="minorHAnsi"/>
          <w:i/>
          <w:color w:val="0D0D0D" w:themeColor="text1" w:themeTint="F2"/>
        </w:rPr>
        <w:t>Reminder:</w:t>
      </w:r>
    </w:p>
    <w:p w:rsidR="00B2412D" w:rsidRPr="004D163F" w:rsidRDefault="00B2412D" w:rsidP="00B2412D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i/>
          <w:color w:val="0D0D0D" w:themeColor="text1" w:themeTint="F2"/>
        </w:rPr>
      </w:pPr>
      <w:r w:rsidRPr="004D163F">
        <w:rPr>
          <w:rFonts w:cstheme="minorHAnsi"/>
          <w:i/>
          <w:color w:val="0D0D0D" w:themeColor="text1" w:themeTint="F2"/>
        </w:rPr>
        <w:t>The cash match must be secured by the time of application submission.</w:t>
      </w:r>
    </w:p>
    <w:p w:rsidR="00693960" w:rsidRDefault="00B2412D" w:rsidP="004D163F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i/>
        </w:rPr>
      </w:pPr>
      <w:r w:rsidRPr="004D163F">
        <w:rPr>
          <w:rFonts w:cstheme="minorHAnsi"/>
          <w:i/>
        </w:rPr>
        <w:t>The grants of $</w:t>
      </w:r>
      <w:r w:rsidR="004D163F">
        <w:rPr>
          <w:rFonts w:cstheme="minorHAnsi"/>
          <w:i/>
        </w:rPr>
        <w:t>750</w:t>
      </w:r>
      <w:r w:rsidRPr="004D163F">
        <w:rPr>
          <w:rFonts w:cstheme="minorHAnsi"/>
          <w:i/>
        </w:rPr>
        <w:t xml:space="preserve">-$3,000 provide up to 50% of the costs associated with the total </w:t>
      </w:r>
      <w:r w:rsidR="00E7127E" w:rsidRPr="004D163F">
        <w:rPr>
          <w:rFonts w:cstheme="minorHAnsi"/>
          <w:i/>
        </w:rPr>
        <w:t xml:space="preserve">eligible </w:t>
      </w:r>
      <w:r w:rsidRPr="004D163F">
        <w:rPr>
          <w:rFonts w:cstheme="minorHAnsi"/>
          <w:i/>
        </w:rPr>
        <w:t>purchase.</w:t>
      </w:r>
    </w:p>
    <w:p w:rsidR="004D163F" w:rsidRDefault="004D163F" w:rsidP="004D163F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i/>
        </w:rPr>
      </w:pPr>
    </w:p>
    <w:p w:rsidR="004D163F" w:rsidRPr="004D163F" w:rsidRDefault="004D163F" w:rsidP="004D163F">
      <w:pPr>
        <w:pStyle w:val="ListParagraph"/>
        <w:tabs>
          <w:tab w:val="left" w:pos="180"/>
        </w:tabs>
        <w:spacing w:after="0" w:line="240" w:lineRule="auto"/>
        <w:ind w:left="180"/>
        <w:rPr>
          <w:rFonts w:cstheme="minorHAnsi"/>
          <w:i/>
          <w:color w:val="FF0000"/>
          <w:sz w:val="24"/>
          <w:szCs w:val="23"/>
        </w:rPr>
      </w:pPr>
      <w:r w:rsidRPr="004D163F">
        <w:rPr>
          <w:rFonts w:cstheme="minorHAnsi"/>
          <w:i/>
          <w:color w:val="C00000"/>
        </w:rPr>
        <w:t xml:space="preserve">*Mileage rate of $.58 subject to change pending Federal Mileage Rate announcement. </w:t>
      </w:r>
      <w:r w:rsidRPr="004D163F">
        <w:rPr>
          <w:rFonts w:cstheme="minorHAnsi"/>
          <w:i/>
        </w:rPr>
        <w:t xml:space="preserve"> </w:t>
      </w:r>
    </w:p>
    <w:p w:rsidR="00BF1744" w:rsidRPr="004D163F" w:rsidRDefault="00BF1744" w:rsidP="00693960">
      <w:pPr>
        <w:spacing w:after="0" w:line="240" w:lineRule="auto"/>
        <w:rPr>
          <w:rFonts w:cstheme="minorHAnsi"/>
          <w:color w:val="FF0000"/>
          <w:sz w:val="24"/>
          <w:szCs w:val="23"/>
        </w:rPr>
      </w:pPr>
    </w:p>
    <w:p w:rsidR="00BF1744" w:rsidRPr="004D163F" w:rsidRDefault="00BF1744" w:rsidP="00693960">
      <w:pPr>
        <w:spacing w:after="0" w:line="240" w:lineRule="auto"/>
        <w:rPr>
          <w:rFonts w:cstheme="minorHAnsi"/>
          <w:color w:val="FF0000"/>
          <w:sz w:val="24"/>
          <w:szCs w:val="23"/>
        </w:rPr>
      </w:pPr>
    </w:p>
    <w:sectPr w:rsidR="00BF1744" w:rsidRPr="004D163F" w:rsidSect="00141922">
      <w:footerReference w:type="default" r:id="rId17"/>
      <w:pgSz w:w="12240" w:h="15840"/>
      <w:pgMar w:top="864" w:right="864" w:bottom="864" w:left="864" w:header="720" w:footer="720" w:gutter="0"/>
      <w:pgBorders w:offsetFrom="page">
        <w:top w:val="dotted" w:sz="12" w:space="24" w:color="auto"/>
        <w:left w:val="dotted" w:sz="12" w:space="24" w:color="auto"/>
        <w:bottom w:val="dotted" w:sz="12" w:space="24" w:color="auto"/>
        <w:right w:val="dotted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31F" w:rsidRDefault="00C6131F" w:rsidP="002E2622">
      <w:pPr>
        <w:spacing w:after="0" w:line="240" w:lineRule="auto"/>
      </w:pPr>
      <w:r>
        <w:separator/>
      </w:r>
    </w:p>
  </w:endnote>
  <w:endnote w:type="continuationSeparator" w:id="0">
    <w:p w:rsidR="00C6131F" w:rsidRDefault="00C6131F" w:rsidP="002E2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G Schoolbook">
    <w:altName w:val="Corbel"/>
    <w:charset w:val="00"/>
    <w:family w:val="auto"/>
    <w:pitch w:val="variable"/>
    <w:sig w:usb0="00000001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131F" w:rsidRDefault="00C6131F" w:rsidP="002E2622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131F" w:rsidRDefault="00C6131F" w:rsidP="00EC51B1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8B0" w:rsidRDefault="00D108B0" w:rsidP="002E2622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131F" w:rsidRDefault="00C6131F" w:rsidP="002E262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31F" w:rsidRDefault="00C6131F" w:rsidP="002E2622">
      <w:pPr>
        <w:spacing w:after="0" w:line="240" w:lineRule="auto"/>
      </w:pPr>
      <w:r>
        <w:separator/>
      </w:r>
    </w:p>
  </w:footnote>
  <w:footnote w:type="continuationSeparator" w:id="0">
    <w:p w:rsidR="00C6131F" w:rsidRDefault="00C6131F" w:rsidP="002E26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3443" w:rsidRDefault="00303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5F"/>
    <w:multiLevelType w:val="hybridMultilevel"/>
    <w:tmpl w:val="17685C12"/>
    <w:lvl w:ilvl="0" w:tplc="6500359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/>
        <w:color w:val="0070C0"/>
        <w:sz w:val="20"/>
      </w:rPr>
    </w:lvl>
    <w:lvl w:ilvl="1" w:tplc="B0C88F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70C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87E3D"/>
    <w:multiLevelType w:val="hybridMultilevel"/>
    <w:tmpl w:val="52FE437A"/>
    <w:lvl w:ilvl="0" w:tplc="1ED8C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 w:themeColor="text1" w:themeTint="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7509B"/>
    <w:multiLevelType w:val="hybridMultilevel"/>
    <w:tmpl w:val="7930A61E"/>
    <w:lvl w:ilvl="0" w:tplc="68DEADF2">
      <w:start w:val="1"/>
      <w:numFmt w:val="upperLetter"/>
      <w:lvlText w:val="%1."/>
      <w:lvlJc w:val="left"/>
      <w:pPr>
        <w:ind w:left="1440" w:hanging="360"/>
      </w:pPr>
      <w:rPr>
        <w:rFonts w:ascii="Century Gothic" w:hAnsi="Century Gothic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FF14D6"/>
    <w:multiLevelType w:val="hybridMultilevel"/>
    <w:tmpl w:val="0F0A3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B00F7"/>
    <w:multiLevelType w:val="hybridMultilevel"/>
    <w:tmpl w:val="626C2FF4"/>
    <w:lvl w:ilvl="0" w:tplc="22DCC1B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08163AC"/>
    <w:multiLevelType w:val="hybridMultilevel"/>
    <w:tmpl w:val="1CD0DE70"/>
    <w:lvl w:ilvl="0" w:tplc="1ED8C5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D0D0D" w:themeColor="text1" w:themeTint="F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C92C1F"/>
    <w:multiLevelType w:val="hybridMultilevel"/>
    <w:tmpl w:val="A72AA9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015A5C"/>
    <w:multiLevelType w:val="hybridMultilevel"/>
    <w:tmpl w:val="531824EE"/>
    <w:lvl w:ilvl="0" w:tplc="00F29D1C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410BCA"/>
    <w:multiLevelType w:val="hybridMultilevel"/>
    <w:tmpl w:val="2A625846"/>
    <w:lvl w:ilvl="0" w:tplc="0EB476D8">
      <w:start w:val="1"/>
      <w:numFmt w:val="lowerLetter"/>
      <w:lvlText w:val="%1."/>
      <w:lvlJc w:val="left"/>
      <w:pPr>
        <w:ind w:left="2520" w:hanging="360"/>
      </w:pPr>
      <w:rPr>
        <w:rFonts w:hint="default"/>
        <w:b w:val="0"/>
      </w:rPr>
    </w:lvl>
    <w:lvl w:ilvl="1" w:tplc="09AC79C2">
      <w:start w:val="1"/>
      <w:numFmt w:val="lowerLetter"/>
      <w:lvlText w:val="%2."/>
      <w:lvlJc w:val="left"/>
      <w:pPr>
        <w:ind w:left="32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34CD48CB"/>
    <w:multiLevelType w:val="hybridMultilevel"/>
    <w:tmpl w:val="EDA0D8C2"/>
    <w:lvl w:ilvl="0" w:tplc="40AC590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color w:val="000000" w:themeColor="text1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E17C0"/>
    <w:multiLevelType w:val="hybridMultilevel"/>
    <w:tmpl w:val="3F90E8A6"/>
    <w:lvl w:ilvl="0" w:tplc="D780FD94">
      <w:start w:val="1"/>
      <w:numFmt w:val="upperRoman"/>
      <w:lvlText w:val="%1."/>
      <w:lvlJc w:val="left"/>
      <w:pPr>
        <w:ind w:left="1080" w:hanging="720"/>
      </w:pPr>
      <w:rPr>
        <w:rFonts w:ascii="Century Gothic" w:hAnsi="Century Gothic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741F51"/>
    <w:multiLevelType w:val="hybridMultilevel"/>
    <w:tmpl w:val="60A03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F515A"/>
    <w:multiLevelType w:val="hybridMultilevel"/>
    <w:tmpl w:val="57D61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72EDD"/>
    <w:multiLevelType w:val="hybridMultilevel"/>
    <w:tmpl w:val="0EE49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10D32"/>
    <w:multiLevelType w:val="hybridMultilevel"/>
    <w:tmpl w:val="B2841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03809"/>
    <w:multiLevelType w:val="hybridMultilevel"/>
    <w:tmpl w:val="DC0A1074"/>
    <w:lvl w:ilvl="0" w:tplc="1ED8C56C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0D0D0D" w:themeColor="text1" w:themeTint="F2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443E524F"/>
    <w:multiLevelType w:val="hybridMultilevel"/>
    <w:tmpl w:val="BD889226"/>
    <w:lvl w:ilvl="0" w:tplc="2798755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5F1EBE"/>
    <w:multiLevelType w:val="hybridMultilevel"/>
    <w:tmpl w:val="DFE86792"/>
    <w:lvl w:ilvl="0" w:tplc="B9BE5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9F45BF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A57BD"/>
    <w:multiLevelType w:val="hybridMultilevel"/>
    <w:tmpl w:val="1040BB30"/>
    <w:lvl w:ilvl="0" w:tplc="D3864FC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C3AE5"/>
    <w:multiLevelType w:val="hybridMultilevel"/>
    <w:tmpl w:val="7EAAE0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E74A6"/>
    <w:multiLevelType w:val="hybridMultilevel"/>
    <w:tmpl w:val="06D68304"/>
    <w:lvl w:ilvl="0" w:tplc="9F6099D8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BCE5F2D"/>
    <w:multiLevelType w:val="hybridMultilevel"/>
    <w:tmpl w:val="85D002E0"/>
    <w:lvl w:ilvl="0" w:tplc="CB8C6EB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D0D0D" w:themeColor="text1" w:themeTint="F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E13E68"/>
    <w:multiLevelType w:val="hybridMultilevel"/>
    <w:tmpl w:val="E27AFB5C"/>
    <w:lvl w:ilvl="0" w:tplc="A88A6806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EE73C52"/>
    <w:multiLevelType w:val="hybridMultilevel"/>
    <w:tmpl w:val="ADAC2E78"/>
    <w:lvl w:ilvl="0" w:tplc="101A1FBA">
      <w:start w:val="1"/>
      <w:numFmt w:val="upperLetter"/>
      <w:lvlText w:val="%1."/>
      <w:lvlJc w:val="left"/>
      <w:pPr>
        <w:ind w:left="1800" w:hanging="360"/>
      </w:pPr>
      <w:rPr>
        <w:rFonts w:ascii="Century Gothic" w:hAnsi="Century Gothic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0BF69F9"/>
    <w:multiLevelType w:val="hybridMultilevel"/>
    <w:tmpl w:val="A240234A"/>
    <w:lvl w:ilvl="0" w:tplc="3B44E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46C15"/>
    <w:multiLevelType w:val="hybridMultilevel"/>
    <w:tmpl w:val="5C2A243E"/>
    <w:lvl w:ilvl="0" w:tplc="22DCC1B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27646C8"/>
    <w:multiLevelType w:val="hybridMultilevel"/>
    <w:tmpl w:val="3A82F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5D4BFE"/>
    <w:multiLevelType w:val="hybridMultilevel"/>
    <w:tmpl w:val="B0EAA8CE"/>
    <w:lvl w:ilvl="0" w:tplc="55AC417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3F4B0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EE12FD"/>
    <w:multiLevelType w:val="hybridMultilevel"/>
    <w:tmpl w:val="7C509ABC"/>
    <w:lvl w:ilvl="0" w:tplc="44A25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DB06997"/>
    <w:multiLevelType w:val="hybridMultilevel"/>
    <w:tmpl w:val="35CA0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312490"/>
    <w:multiLevelType w:val="hybridMultilevel"/>
    <w:tmpl w:val="EF566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A21A6E"/>
    <w:multiLevelType w:val="hybridMultilevel"/>
    <w:tmpl w:val="995E34E8"/>
    <w:lvl w:ilvl="0" w:tplc="CB029A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517A34"/>
    <w:multiLevelType w:val="hybridMultilevel"/>
    <w:tmpl w:val="2D82240E"/>
    <w:lvl w:ilvl="0" w:tplc="79A880C6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6D430ED"/>
    <w:multiLevelType w:val="hybridMultilevel"/>
    <w:tmpl w:val="875EA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C3518"/>
    <w:multiLevelType w:val="hybridMultilevel"/>
    <w:tmpl w:val="274866E6"/>
    <w:lvl w:ilvl="0" w:tplc="1ED8C5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D0D0D" w:themeColor="text1" w:themeTint="F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0A24B5"/>
    <w:multiLevelType w:val="hybridMultilevel"/>
    <w:tmpl w:val="6FD472FE"/>
    <w:lvl w:ilvl="0" w:tplc="08EC891C">
      <w:start w:val="1"/>
      <w:numFmt w:val="lowerLetter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71186369"/>
    <w:multiLevelType w:val="hybridMultilevel"/>
    <w:tmpl w:val="14205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0B2E95"/>
    <w:multiLevelType w:val="hybridMultilevel"/>
    <w:tmpl w:val="FBAEFFDC"/>
    <w:lvl w:ilvl="0" w:tplc="79A880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F309A"/>
    <w:multiLevelType w:val="hybridMultilevel"/>
    <w:tmpl w:val="71FE7CD6"/>
    <w:lvl w:ilvl="0" w:tplc="1ED8C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 w:themeColor="text1" w:themeTint="F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C1A87"/>
    <w:multiLevelType w:val="hybridMultilevel"/>
    <w:tmpl w:val="9ED61E3C"/>
    <w:lvl w:ilvl="0" w:tplc="C5EA42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033E37"/>
    <w:multiLevelType w:val="hybridMultilevel"/>
    <w:tmpl w:val="72D48AA0"/>
    <w:lvl w:ilvl="0" w:tplc="B03680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3"/>
  </w:num>
  <w:num w:numId="3">
    <w:abstractNumId w:val="25"/>
  </w:num>
  <w:num w:numId="4">
    <w:abstractNumId w:val="32"/>
  </w:num>
  <w:num w:numId="5">
    <w:abstractNumId w:val="35"/>
  </w:num>
  <w:num w:numId="6">
    <w:abstractNumId w:val="8"/>
  </w:num>
  <w:num w:numId="7">
    <w:abstractNumId w:val="2"/>
  </w:num>
  <w:num w:numId="8">
    <w:abstractNumId w:val="4"/>
  </w:num>
  <w:num w:numId="9">
    <w:abstractNumId w:val="16"/>
  </w:num>
  <w:num w:numId="10">
    <w:abstractNumId w:val="20"/>
  </w:num>
  <w:num w:numId="11">
    <w:abstractNumId w:val="28"/>
  </w:num>
  <w:num w:numId="12">
    <w:abstractNumId w:val="7"/>
  </w:num>
  <w:num w:numId="13">
    <w:abstractNumId w:val="22"/>
  </w:num>
  <w:num w:numId="14">
    <w:abstractNumId w:val="26"/>
  </w:num>
  <w:num w:numId="15">
    <w:abstractNumId w:val="33"/>
  </w:num>
  <w:num w:numId="16">
    <w:abstractNumId w:val="0"/>
  </w:num>
  <w:num w:numId="17">
    <w:abstractNumId w:val="6"/>
  </w:num>
  <w:num w:numId="18">
    <w:abstractNumId w:val="11"/>
  </w:num>
  <w:num w:numId="19">
    <w:abstractNumId w:val="1"/>
  </w:num>
  <w:num w:numId="20">
    <w:abstractNumId w:val="15"/>
  </w:num>
  <w:num w:numId="21">
    <w:abstractNumId w:val="19"/>
  </w:num>
  <w:num w:numId="22">
    <w:abstractNumId w:val="37"/>
  </w:num>
  <w:num w:numId="23">
    <w:abstractNumId w:val="34"/>
  </w:num>
  <w:num w:numId="24">
    <w:abstractNumId w:val="38"/>
  </w:num>
  <w:num w:numId="25">
    <w:abstractNumId w:val="5"/>
  </w:num>
  <w:num w:numId="26">
    <w:abstractNumId w:val="9"/>
  </w:num>
  <w:num w:numId="27">
    <w:abstractNumId w:val="17"/>
  </w:num>
  <w:num w:numId="28">
    <w:abstractNumId w:val="27"/>
  </w:num>
  <w:num w:numId="29">
    <w:abstractNumId w:val="21"/>
  </w:num>
  <w:num w:numId="30">
    <w:abstractNumId w:val="29"/>
  </w:num>
  <w:num w:numId="31">
    <w:abstractNumId w:val="24"/>
  </w:num>
  <w:num w:numId="32">
    <w:abstractNumId w:val="39"/>
  </w:num>
  <w:num w:numId="33">
    <w:abstractNumId w:val="40"/>
  </w:num>
  <w:num w:numId="34">
    <w:abstractNumId w:val="30"/>
  </w:num>
  <w:num w:numId="35">
    <w:abstractNumId w:val="14"/>
  </w:num>
  <w:num w:numId="36">
    <w:abstractNumId w:val="3"/>
  </w:num>
  <w:num w:numId="37">
    <w:abstractNumId w:val="36"/>
  </w:num>
  <w:num w:numId="38">
    <w:abstractNumId w:val="13"/>
  </w:num>
  <w:num w:numId="39">
    <w:abstractNumId w:val="12"/>
  </w:num>
  <w:num w:numId="40">
    <w:abstractNumId w:val="18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Dc0Mja1MDI0M7ZU0lEKTi0uzszPAykwqgUAL1KVHSwAAAA="/>
  </w:docVars>
  <w:rsids>
    <w:rsidRoot w:val="006F0EC2"/>
    <w:rsid w:val="00012948"/>
    <w:rsid w:val="00013F2B"/>
    <w:rsid w:val="0002168B"/>
    <w:rsid w:val="00022F0A"/>
    <w:rsid w:val="00026D17"/>
    <w:rsid w:val="000274FC"/>
    <w:rsid w:val="00031160"/>
    <w:rsid w:val="0003612C"/>
    <w:rsid w:val="0004099D"/>
    <w:rsid w:val="00040EC1"/>
    <w:rsid w:val="000425B6"/>
    <w:rsid w:val="000544EA"/>
    <w:rsid w:val="00055748"/>
    <w:rsid w:val="00066479"/>
    <w:rsid w:val="00074EA0"/>
    <w:rsid w:val="00076CCE"/>
    <w:rsid w:val="00076EAB"/>
    <w:rsid w:val="000819A9"/>
    <w:rsid w:val="00082EB2"/>
    <w:rsid w:val="000847B9"/>
    <w:rsid w:val="00085E44"/>
    <w:rsid w:val="0009074E"/>
    <w:rsid w:val="00096AD6"/>
    <w:rsid w:val="000A1B10"/>
    <w:rsid w:val="000B0F80"/>
    <w:rsid w:val="000C067C"/>
    <w:rsid w:val="000D5F09"/>
    <w:rsid w:val="000D60A8"/>
    <w:rsid w:val="000D6BF7"/>
    <w:rsid w:val="000D779E"/>
    <w:rsid w:val="000E001B"/>
    <w:rsid w:val="000E4672"/>
    <w:rsid w:val="000E6352"/>
    <w:rsid w:val="00107057"/>
    <w:rsid w:val="00107468"/>
    <w:rsid w:val="001166E6"/>
    <w:rsid w:val="001259DC"/>
    <w:rsid w:val="001278C2"/>
    <w:rsid w:val="00130D8C"/>
    <w:rsid w:val="00130F57"/>
    <w:rsid w:val="00135469"/>
    <w:rsid w:val="00141922"/>
    <w:rsid w:val="00150C6C"/>
    <w:rsid w:val="001562B1"/>
    <w:rsid w:val="00160BC7"/>
    <w:rsid w:val="00161447"/>
    <w:rsid w:val="00164B2D"/>
    <w:rsid w:val="001655FE"/>
    <w:rsid w:val="00173B54"/>
    <w:rsid w:val="00176A6F"/>
    <w:rsid w:val="00186364"/>
    <w:rsid w:val="001929C3"/>
    <w:rsid w:val="001A0CF2"/>
    <w:rsid w:val="001A3283"/>
    <w:rsid w:val="001C6CF4"/>
    <w:rsid w:val="001D0C58"/>
    <w:rsid w:val="001D5578"/>
    <w:rsid w:val="001D6722"/>
    <w:rsid w:val="001D7502"/>
    <w:rsid w:val="001E5185"/>
    <w:rsid w:val="00210264"/>
    <w:rsid w:val="00211194"/>
    <w:rsid w:val="00213378"/>
    <w:rsid w:val="00213FF7"/>
    <w:rsid w:val="00230AA7"/>
    <w:rsid w:val="002421BB"/>
    <w:rsid w:val="00250280"/>
    <w:rsid w:val="00262C10"/>
    <w:rsid w:val="00262E25"/>
    <w:rsid w:val="002659B5"/>
    <w:rsid w:val="0027250B"/>
    <w:rsid w:val="002906CF"/>
    <w:rsid w:val="00297238"/>
    <w:rsid w:val="0029775D"/>
    <w:rsid w:val="00297F3A"/>
    <w:rsid w:val="002A1CDA"/>
    <w:rsid w:val="002A2775"/>
    <w:rsid w:val="002B08C9"/>
    <w:rsid w:val="002B4215"/>
    <w:rsid w:val="002C3DDD"/>
    <w:rsid w:val="002C4919"/>
    <w:rsid w:val="002D4EEB"/>
    <w:rsid w:val="002D7548"/>
    <w:rsid w:val="002E2622"/>
    <w:rsid w:val="002E5136"/>
    <w:rsid w:val="002E7E24"/>
    <w:rsid w:val="002F1A8B"/>
    <w:rsid w:val="002F64D9"/>
    <w:rsid w:val="00303443"/>
    <w:rsid w:val="00306920"/>
    <w:rsid w:val="00315A25"/>
    <w:rsid w:val="00320688"/>
    <w:rsid w:val="003216F0"/>
    <w:rsid w:val="00321F3F"/>
    <w:rsid w:val="0032683B"/>
    <w:rsid w:val="00330BDD"/>
    <w:rsid w:val="00336C37"/>
    <w:rsid w:val="00340A9B"/>
    <w:rsid w:val="00352036"/>
    <w:rsid w:val="0035356B"/>
    <w:rsid w:val="003616E8"/>
    <w:rsid w:val="00362E7C"/>
    <w:rsid w:val="00372C53"/>
    <w:rsid w:val="003734C9"/>
    <w:rsid w:val="0037362C"/>
    <w:rsid w:val="00376F9B"/>
    <w:rsid w:val="003826C4"/>
    <w:rsid w:val="003A12BA"/>
    <w:rsid w:val="003A42E1"/>
    <w:rsid w:val="003A5FE9"/>
    <w:rsid w:val="003B5F3C"/>
    <w:rsid w:val="003C288B"/>
    <w:rsid w:val="003C2991"/>
    <w:rsid w:val="003D35CC"/>
    <w:rsid w:val="003E0665"/>
    <w:rsid w:val="003F0010"/>
    <w:rsid w:val="003F656C"/>
    <w:rsid w:val="00403BCB"/>
    <w:rsid w:val="004069EB"/>
    <w:rsid w:val="004109C2"/>
    <w:rsid w:val="00411482"/>
    <w:rsid w:val="0041390B"/>
    <w:rsid w:val="00416385"/>
    <w:rsid w:val="004335A9"/>
    <w:rsid w:val="00445ABE"/>
    <w:rsid w:val="00451FA4"/>
    <w:rsid w:val="00453618"/>
    <w:rsid w:val="00466172"/>
    <w:rsid w:val="004727CB"/>
    <w:rsid w:val="0047359B"/>
    <w:rsid w:val="0047634B"/>
    <w:rsid w:val="00486A23"/>
    <w:rsid w:val="004913C4"/>
    <w:rsid w:val="0049311D"/>
    <w:rsid w:val="00493379"/>
    <w:rsid w:val="004A2270"/>
    <w:rsid w:val="004A6E62"/>
    <w:rsid w:val="004B20C9"/>
    <w:rsid w:val="004B6D65"/>
    <w:rsid w:val="004B7D33"/>
    <w:rsid w:val="004C1EA3"/>
    <w:rsid w:val="004C40E3"/>
    <w:rsid w:val="004D09A4"/>
    <w:rsid w:val="004D163F"/>
    <w:rsid w:val="004D4342"/>
    <w:rsid w:val="004E7143"/>
    <w:rsid w:val="00511263"/>
    <w:rsid w:val="00513490"/>
    <w:rsid w:val="00517EE6"/>
    <w:rsid w:val="0052046D"/>
    <w:rsid w:val="005236F6"/>
    <w:rsid w:val="00530D1B"/>
    <w:rsid w:val="00530D9C"/>
    <w:rsid w:val="00534299"/>
    <w:rsid w:val="005416C6"/>
    <w:rsid w:val="005417E1"/>
    <w:rsid w:val="0055122C"/>
    <w:rsid w:val="00552C33"/>
    <w:rsid w:val="00556116"/>
    <w:rsid w:val="005659F9"/>
    <w:rsid w:val="005752C9"/>
    <w:rsid w:val="005840D3"/>
    <w:rsid w:val="005874B6"/>
    <w:rsid w:val="00590723"/>
    <w:rsid w:val="00597268"/>
    <w:rsid w:val="005A57B0"/>
    <w:rsid w:val="005B627A"/>
    <w:rsid w:val="005C5891"/>
    <w:rsid w:val="005D781C"/>
    <w:rsid w:val="005E36C8"/>
    <w:rsid w:val="005E7856"/>
    <w:rsid w:val="005F21D9"/>
    <w:rsid w:val="005F46E8"/>
    <w:rsid w:val="00600B40"/>
    <w:rsid w:val="006054AE"/>
    <w:rsid w:val="006102DF"/>
    <w:rsid w:val="00613FBD"/>
    <w:rsid w:val="00614DE2"/>
    <w:rsid w:val="00620854"/>
    <w:rsid w:val="006228CD"/>
    <w:rsid w:val="00630BBD"/>
    <w:rsid w:val="006420BE"/>
    <w:rsid w:val="00651D29"/>
    <w:rsid w:val="00656B9E"/>
    <w:rsid w:val="00680FDA"/>
    <w:rsid w:val="006873E6"/>
    <w:rsid w:val="00693960"/>
    <w:rsid w:val="00694E57"/>
    <w:rsid w:val="006A1E5A"/>
    <w:rsid w:val="006A421A"/>
    <w:rsid w:val="006C4F4E"/>
    <w:rsid w:val="006D251F"/>
    <w:rsid w:val="006E5652"/>
    <w:rsid w:val="006F0EC2"/>
    <w:rsid w:val="006F4EB9"/>
    <w:rsid w:val="006F78E8"/>
    <w:rsid w:val="00701EB6"/>
    <w:rsid w:val="0070376A"/>
    <w:rsid w:val="007039CA"/>
    <w:rsid w:val="00705A22"/>
    <w:rsid w:val="007102C4"/>
    <w:rsid w:val="00711895"/>
    <w:rsid w:val="007174AD"/>
    <w:rsid w:val="00727386"/>
    <w:rsid w:val="0073751E"/>
    <w:rsid w:val="00740074"/>
    <w:rsid w:val="00744184"/>
    <w:rsid w:val="00745E3D"/>
    <w:rsid w:val="00753FF4"/>
    <w:rsid w:val="007576AE"/>
    <w:rsid w:val="0076700F"/>
    <w:rsid w:val="00770FEA"/>
    <w:rsid w:val="00777B7B"/>
    <w:rsid w:val="007909BA"/>
    <w:rsid w:val="0079174D"/>
    <w:rsid w:val="00792E2D"/>
    <w:rsid w:val="007940AA"/>
    <w:rsid w:val="007B005F"/>
    <w:rsid w:val="007B5066"/>
    <w:rsid w:val="007B51BC"/>
    <w:rsid w:val="007B5772"/>
    <w:rsid w:val="007C6528"/>
    <w:rsid w:val="007D2B58"/>
    <w:rsid w:val="007D3B2B"/>
    <w:rsid w:val="007E5339"/>
    <w:rsid w:val="00807D34"/>
    <w:rsid w:val="00823D75"/>
    <w:rsid w:val="00825508"/>
    <w:rsid w:val="00843781"/>
    <w:rsid w:val="00844388"/>
    <w:rsid w:val="00846E2E"/>
    <w:rsid w:val="00852B4D"/>
    <w:rsid w:val="00855570"/>
    <w:rsid w:val="00860B8B"/>
    <w:rsid w:val="00863498"/>
    <w:rsid w:val="0086469C"/>
    <w:rsid w:val="00871B4C"/>
    <w:rsid w:val="008738A2"/>
    <w:rsid w:val="00877CB3"/>
    <w:rsid w:val="008905DC"/>
    <w:rsid w:val="008A7B6A"/>
    <w:rsid w:val="008B1208"/>
    <w:rsid w:val="008B2035"/>
    <w:rsid w:val="008C13A7"/>
    <w:rsid w:val="008C1F1F"/>
    <w:rsid w:val="008C366A"/>
    <w:rsid w:val="008C62B5"/>
    <w:rsid w:val="008E0E51"/>
    <w:rsid w:val="008E1038"/>
    <w:rsid w:val="008E4EE0"/>
    <w:rsid w:val="008F673C"/>
    <w:rsid w:val="00900547"/>
    <w:rsid w:val="00905DC7"/>
    <w:rsid w:val="009069F6"/>
    <w:rsid w:val="00910242"/>
    <w:rsid w:val="00912B41"/>
    <w:rsid w:val="00915AF3"/>
    <w:rsid w:val="00916B8F"/>
    <w:rsid w:val="00916C8A"/>
    <w:rsid w:val="00931885"/>
    <w:rsid w:val="00934A38"/>
    <w:rsid w:val="00954C6F"/>
    <w:rsid w:val="009834B4"/>
    <w:rsid w:val="00987859"/>
    <w:rsid w:val="00990190"/>
    <w:rsid w:val="009A4D38"/>
    <w:rsid w:val="009B6FC7"/>
    <w:rsid w:val="009C673D"/>
    <w:rsid w:val="009D54D0"/>
    <w:rsid w:val="009E3837"/>
    <w:rsid w:val="009E466F"/>
    <w:rsid w:val="009E6BCC"/>
    <w:rsid w:val="009F21BC"/>
    <w:rsid w:val="009F61F7"/>
    <w:rsid w:val="00A0034A"/>
    <w:rsid w:val="00A00FD1"/>
    <w:rsid w:val="00A02D48"/>
    <w:rsid w:val="00A046E5"/>
    <w:rsid w:val="00A065F5"/>
    <w:rsid w:val="00A1053E"/>
    <w:rsid w:val="00A4035F"/>
    <w:rsid w:val="00A45D95"/>
    <w:rsid w:val="00A51235"/>
    <w:rsid w:val="00A51A53"/>
    <w:rsid w:val="00A5519B"/>
    <w:rsid w:val="00A70D08"/>
    <w:rsid w:val="00A75AA9"/>
    <w:rsid w:val="00A77E81"/>
    <w:rsid w:val="00A80006"/>
    <w:rsid w:val="00A874C5"/>
    <w:rsid w:val="00A944B3"/>
    <w:rsid w:val="00A96F01"/>
    <w:rsid w:val="00AB2A55"/>
    <w:rsid w:val="00AB3502"/>
    <w:rsid w:val="00AC13B9"/>
    <w:rsid w:val="00AD12A0"/>
    <w:rsid w:val="00AD2C59"/>
    <w:rsid w:val="00AD35BB"/>
    <w:rsid w:val="00AF2D3E"/>
    <w:rsid w:val="00B047A3"/>
    <w:rsid w:val="00B0519C"/>
    <w:rsid w:val="00B05668"/>
    <w:rsid w:val="00B21340"/>
    <w:rsid w:val="00B2412D"/>
    <w:rsid w:val="00B32C9C"/>
    <w:rsid w:val="00B3551E"/>
    <w:rsid w:val="00B37DBA"/>
    <w:rsid w:val="00B4077E"/>
    <w:rsid w:val="00B45BA8"/>
    <w:rsid w:val="00B50688"/>
    <w:rsid w:val="00B670B3"/>
    <w:rsid w:val="00B748F4"/>
    <w:rsid w:val="00B7628A"/>
    <w:rsid w:val="00B76342"/>
    <w:rsid w:val="00B775E2"/>
    <w:rsid w:val="00B77677"/>
    <w:rsid w:val="00B86180"/>
    <w:rsid w:val="00B90427"/>
    <w:rsid w:val="00B92693"/>
    <w:rsid w:val="00B95D0C"/>
    <w:rsid w:val="00BA07F1"/>
    <w:rsid w:val="00BA32E9"/>
    <w:rsid w:val="00BA4D2A"/>
    <w:rsid w:val="00BB7F4F"/>
    <w:rsid w:val="00BC3A84"/>
    <w:rsid w:val="00BD558A"/>
    <w:rsid w:val="00BE393C"/>
    <w:rsid w:val="00BE6EA7"/>
    <w:rsid w:val="00BF0A82"/>
    <w:rsid w:val="00BF1744"/>
    <w:rsid w:val="00BF7EFE"/>
    <w:rsid w:val="00C14DE4"/>
    <w:rsid w:val="00C15FD0"/>
    <w:rsid w:val="00C53AD8"/>
    <w:rsid w:val="00C60292"/>
    <w:rsid w:val="00C60B23"/>
    <w:rsid w:val="00C6131F"/>
    <w:rsid w:val="00C62DF3"/>
    <w:rsid w:val="00C666DF"/>
    <w:rsid w:val="00C70444"/>
    <w:rsid w:val="00C70711"/>
    <w:rsid w:val="00C768C2"/>
    <w:rsid w:val="00C8113E"/>
    <w:rsid w:val="00C81B4E"/>
    <w:rsid w:val="00C830E5"/>
    <w:rsid w:val="00C84EED"/>
    <w:rsid w:val="00C9271D"/>
    <w:rsid w:val="00CA1FD5"/>
    <w:rsid w:val="00CA2064"/>
    <w:rsid w:val="00CA739D"/>
    <w:rsid w:val="00CB0D49"/>
    <w:rsid w:val="00CC3A9F"/>
    <w:rsid w:val="00CD46EC"/>
    <w:rsid w:val="00CF2E09"/>
    <w:rsid w:val="00D00457"/>
    <w:rsid w:val="00D108B0"/>
    <w:rsid w:val="00D14BC8"/>
    <w:rsid w:val="00D2334A"/>
    <w:rsid w:val="00D34DFB"/>
    <w:rsid w:val="00D36C48"/>
    <w:rsid w:val="00D60E29"/>
    <w:rsid w:val="00D63253"/>
    <w:rsid w:val="00D63757"/>
    <w:rsid w:val="00D63EB9"/>
    <w:rsid w:val="00D71B92"/>
    <w:rsid w:val="00D729CD"/>
    <w:rsid w:val="00D7337B"/>
    <w:rsid w:val="00D743E1"/>
    <w:rsid w:val="00D749CE"/>
    <w:rsid w:val="00D87DB3"/>
    <w:rsid w:val="00D917A5"/>
    <w:rsid w:val="00D953EF"/>
    <w:rsid w:val="00DA1711"/>
    <w:rsid w:val="00DB75A8"/>
    <w:rsid w:val="00DC0C36"/>
    <w:rsid w:val="00DC1A39"/>
    <w:rsid w:val="00DC66AB"/>
    <w:rsid w:val="00DC7F03"/>
    <w:rsid w:val="00DD2109"/>
    <w:rsid w:val="00DD294B"/>
    <w:rsid w:val="00DD3580"/>
    <w:rsid w:val="00DD65C5"/>
    <w:rsid w:val="00DD7734"/>
    <w:rsid w:val="00DE41EC"/>
    <w:rsid w:val="00DE7625"/>
    <w:rsid w:val="00E00BED"/>
    <w:rsid w:val="00E10885"/>
    <w:rsid w:val="00E25230"/>
    <w:rsid w:val="00E47B01"/>
    <w:rsid w:val="00E50A48"/>
    <w:rsid w:val="00E51924"/>
    <w:rsid w:val="00E53F41"/>
    <w:rsid w:val="00E5439E"/>
    <w:rsid w:val="00E66194"/>
    <w:rsid w:val="00E7127E"/>
    <w:rsid w:val="00E73129"/>
    <w:rsid w:val="00E744DD"/>
    <w:rsid w:val="00E74A3F"/>
    <w:rsid w:val="00E75CB2"/>
    <w:rsid w:val="00E80963"/>
    <w:rsid w:val="00E81467"/>
    <w:rsid w:val="00E84DE6"/>
    <w:rsid w:val="00E91DDE"/>
    <w:rsid w:val="00E923D0"/>
    <w:rsid w:val="00EA4A98"/>
    <w:rsid w:val="00EA51D9"/>
    <w:rsid w:val="00EC201C"/>
    <w:rsid w:val="00EC51B1"/>
    <w:rsid w:val="00EC5E04"/>
    <w:rsid w:val="00ED3465"/>
    <w:rsid w:val="00ED4D6F"/>
    <w:rsid w:val="00ED66B0"/>
    <w:rsid w:val="00ED7817"/>
    <w:rsid w:val="00EE001F"/>
    <w:rsid w:val="00EE1F3C"/>
    <w:rsid w:val="00EF08E4"/>
    <w:rsid w:val="00EF325C"/>
    <w:rsid w:val="00EF5B77"/>
    <w:rsid w:val="00F04A26"/>
    <w:rsid w:val="00F105E8"/>
    <w:rsid w:val="00F4283F"/>
    <w:rsid w:val="00F437BA"/>
    <w:rsid w:val="00F45325"/>
    <w:rsid w:val="00F55272"/>
    <w:rsid w:val="00F6439F"/>
    <w:rsid w:val="00F72C54"/>
    <w:rsid w:val="00F86988"/>
    <w:rsid w:val="00F87816"/>
    <w:rsid w:val="00F90356"/>
    <w:rsid w:val="00F92213"/>
    <w:rsid w:val="00F9299E"/>
    <w:rsid w:val="00F92C6D"/>
    <w:rsid w:val="00FB7AE5"/>
    <w:rsid w:val="00FC3DCC"/>
    <w:rsid w:val="00FC48B1"/>
    <w:rsid w:val="00FC5897"/>
    <w:rsid w:val="00FD1F40"/>
    <w:rsid w:val="00FE0719"/>
    <w:rsid w:val="00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5:docId w15:val="{DD726679-D9E1-4620-80D6-426DE982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0EC2"/>
  </w:style>
  <w:style w:type="paragraph" w:styleId="Heading4">
    <w:name w:val="heading 4"/>
    <w:basedOn w:val="Normal"/>
    <w:link w:val="Heading4Char"/>
    <w:uiPriority w:val="9"/>
    <w:qFormat/>
    <w:rsid w:val="00BE393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0E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EC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23D7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23D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622"/>
  </w:style>
  <w:style w:type="paragraph" w:styleId="Footer">
    <w:name w:val="footer"/>
    <w:basedOn w:val="Normal"/>
    <w:link w:val="FooterChar"/>
    <w:uiPriority w:val="99"/>
    <w:unhideWhenUsed/>
    <w:rsid w:val="002E2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622"/>
  </w:style>
  <w:style w:type="paragraph" w:styleId="NormalWeb">
    <w:name w:val="Normal (Web)"/>
    <w:basedOn w:val="Normal"/>
    <w:uiPriority w:val="99"/>
    <w:unhideWhenUsed/>
    <w:rsid w:val="002B0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E393C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BE39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2A1CDA"/>
    <w:pPr>
      <w:spacing w:after="0" w:line="240" w:lineRule="auto"/>
    </w:pPr>
    <w:rPr>
      <w:rFonts w:ascii="Verdana" w:hAnsi="Verdana" w:cs="Times New Roman"/>
      <w:color w:val="003572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CDA"/>
    <w:rPr>
      <w:rFonts w:ascii="Verdana" w:hAnsi="Verdana" w:cs="Times New Roman"/>
      <w:color w:val="00357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A1CDA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BA32E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1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prps.org/" TargetMode="External"/><Relationship Id="rId14" Type="http://schemas.openxmlformats.org/officeDocument/2006/relationships/hyperlink" Target="mailto:info@getoutdoorsp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135996-A956-4CE3-BFB4-CC5C051E3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g</dc:creator>
  <cp:lastModifiedBy>Niki Tourscher</cp:lastModifiedBy>
  <cp:revision>5</cp:revision>
  <cp:lastPrinted>2020-01-03T12:47:00Z</cp:lastPrinted>
  <dcterms:created xsi:type="dcterms:W3CDTF">2017-11-28T16:18:00Z</dcterms:created>
  <dcterms:modified xsi:type="dcterms:W3CDTF">2020-01-03T12:48:00Z</dcterms:modified>
</cp:coreProperties>
</file>